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D7C7D5" w14:textId="0727E199" w:rsidR="00B83329" w:rsidRPr="009F4446" w:rsidRDefault="00AE3984" w:rsidP="00E56233">
      <w:pPr>
        <w:jc w:val="center"/>
        <w:outlineLvl w:val="0"/>
        <w:rPr>
          <w:b/>
          <w:sz w:val="24"/>
          <w:szCs w:val="24"/>
        </w:rPr>
      </w:pPr>
      <w:r>
        <w:rPr>
          <w:noProof/>
        </w:rPr>
        <w:drawing>
          <wp:anchor distT="0" distB="0" distL="114300" distR="114300" simplePos="0" relativeHeight="251657728" behindDoc="0" locked="0" layoutInCell="1" allowOverlap="1" wp14:anchorId="5FC21076" wp14:editId="05E2FC88">
            <wp:simplePos x="0" y="0"/>
            <wp:positionH relativeFrom="column">
              <wp:posOffset>-4527</wp:posOffset>
            </wp:positionH>
            <wp:positionV relativeFrom="paragraph">
              <wp:posOffset>-81783</wp:posOffset>
            </wp:positionV>
            <wp:extent cx="1397000" cy="916399"/>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5"/>
                    <a:stretch>
                      <a:fillRect/>
                    </a:stretch>
                  </pic:blipFill>
                  <pic:spPr bwMode="auto">
                    <a:xfrm>
                      <a:off x="0" y="0"/>
                      <a:ext cx="1397000" cy="916399"/>
                    </a:xfrm>
                    <a:prstGeom prst="rect">
                      <a:avLst/>
                    </a:prstGeom>
                    <a:noFill/>
                  </pic:spPr>
                </pic:pic>
              </a:graphicData>
            </a:graphic>
            <wp14:sizeRelH relativeFrom="page">
              <wp14:pctWidth>0</wp14:pctWidth>
            </wp14:sizeRelH>
            <wp14:sizeRelV relativeFrom="page">
              <wp14:pctHeight>0</wp14:pctHeight>
            </wp14:sizeRelV>
          </wp:anchor>
        </w:drawing>
      </w:r>
      <w:r w:rsidR="00236A50" w:rsidRPr="009F4446">
        <w:rPr>
          <w:b/>
          <w:sz w:val="24"/>
          <w:szCs w:val="24"/>
        </w:rPr>
        <w:t>Washington State School Directors’ Association</w:t>
      </w:r>
    </w:p>
    <w:p w14:paraId="6A1A1CBB" w14:textId="7156C44C" w:rsidR="00236A50" w:rsidRPr="009F4446" w:rsidRDefault="00236A50" w:rsidP="009F4446">
      <w:pPr>
        <w:spacing w:after="240"/>
        <w:jc w:val="center"/>
        <w:rPr>
          <w:b/>
          <w:sz w:val="24"/>
          <w:szCs w:val="24"/>
        </w:rPr>
      </w:pPr>
      <w:r w:rsidRPr="009F4446">
        <w:rPr>
          <w:b/>
          <w:sz w:val="24"/>
          <w:szCs w:val="24"/>
        </w:rPr>
        <w:t>Application for Employment</w:t>
      </w:r>
    </w:p>
    <w:p w14:paraId="06CD106C" w14:textId="4B07D94B" w:rsidR="00236A50" w:rsidRPr="009F4446" w:rsidRDefault="00236A50" w:rsidP="00AB234D">
      <w:pPr>
        <w:spacing w:after="240"/>
        <w:jc w:val="center"/>
        <w:rPr>
          <w:b/>
          <w:sz w:val="36"/>
          <w:szCs w:val="36"/>
        </w:rPr>
      </w:pPr>
    </w:p>
    <w:p w14:paraId="03FBB496" w14:textId="77777777" w:rsidR="009F4446" w:rsidRDefault="009F4446" w:rsidP="009F4446">
      <w:r w:rsidRPr="009F4446">
        <w:t>This application form will be used as a working docume</w:t>
      </w:r>
      <w:r w:rsidR="00185389">
        <w:t xml:space="preserve">nt by the screening committee. </w:t>
      </w:r>
      <w:r w:rsidRPr="009F4446">
        <w:t>Please fill in all fields.  If there is insufficient space for any answer, attach a sheet of paper with your name on it and indicate which section(s) you are continuing.</w:t>
      </w:r>
      <w:r w:rsidR="00FD1510">
        <w:t xml:space="preserve"> If completing this form by hand, please print in black ink.</w:t>
      </w:r>
    </w:p>
    <w:p w14:paraId="6A4B9E8E" w14:textId="77777777" w:rsidR="00D51A24" w:rsidRDefault="00D51A24" w:rsidP="009F4446"/>
    <w:p w14:paraId="720E9309" w14:textId="77777777" w:rsidR="00D51A24" w:rsidRPr="00AB234D" w:rsidRDefault="00D51A24" w:rsidP="00E56233">
      <w:pPr>
        <w:outlineLvl w:val="0"/>
        <w:rPr>
          <w:b/>
          <w:sz w:val="22"/>
        </w:rPr>
      </w:pPr>
      <w:r w:rsidRPr="00AB234D">
        <w:rPr>
          <w:b/>
          <w:sz w:val="22"/>
        </w:rPr>
        <w:t>1. General Information</w:t>
      </w:r>
    </w:p>
    <w:p w14:paraId="342BBE3A" w14:textId="77777777" w:rsidR="00236A50" w:rsidRDefault="00236A50" w:rsidP="00236A50">
      <w:pPr>
        <w:jc w:val="center"/>
      </w:pPr>
    </w:p>
    <w:tbl>
      <w:tblPr>
        <w:tblW w:w="11340" w:type="dxa"/>
        <w:tblInd w:w="-1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816"/>
        <w:gridCol w:w="450"/>
        <w:gridCol w:w="900"/>
        <w:gridCol w:w="1350"/>
        <w:gridCol w:w="2824"/>
      </w:tblGrid>
      <w:tr w:rsidR="00236A50" w:rsidRPr="00236A50" w14:paraId="647689C5" w14:textId="77777777">
        <w:trPr>
          <w:trHeight w:hRule="exact" w:val="500"/>
        </w:trPr>
        <w:tc>
          <w:tcPr>
            <w:tcW w:w="11340" w:type="dxa"/>
            <w:gridSpan w:val="5"/>
            <w:tcBorders>
              <w:top w:val="single" w:sz="4" w:space="0" w:color="000080"/>
              <w:left w:val="single" w:sz="4" w:space="0" w:color="000080"/>
              <w:bottom w:val="single" w:sz="4" w:space="0" w:color="000080"/>
              <w:right w:val="single" w:sz="4" w:space="0" w:color="000080"/>
            </w:tcBorders>
          </w:tcPr>
          <w:p w14:paraId="0D2D7796" w14:textId="77777777" w:rsidR="00236A50" w:rsidRPr="00236A50" w:rsidRDefault="00236A50" w:rsidP="00952747">
            <w:pPr>
              <w:pStyle w:val="FormText"/>
            </w:pPr>
            <w:r w:rsidRPr="00236A50">
              <w:t>Name (Last, First, and Middle Initial)</w:t>
            </w:r>
          </w:p>
          <w:bookmarkStart w:id="0" w:name="Text6"/>
          <w:p w14:paraId="24517808" w14:textId="6527B7D1" w:rsidR="00236A50" w:rsidRPr="00B11A35" w:rsidRDefault="00292DE3" w:rsidP="00952747">
            <w:pPr>
              <w:rPr>
                <w:rFonts w:cs="Arial"/>
                <w:color w:val="000000"/>
              </w:rPr>
            </w:pPr>
            <w:r w:rsidRPr="00B11A35">
              <w:rPr>
                <w:rFonts w:cs="Arial"/>
                <w:color w:val="000000"/>
              </w:rPr>
              <w:fldChar w:fldCharType="begin">
                <w:ffData>
                  <w:name w:val="Text6"/>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Pr="00B11A35">
              <w:rPr>
                <w:rFonts w:cs="Arial"/>
                <w:color w:val="000000"/>
              </w:rPr>
              <w:fldChar w:fldCharType="end"/>
            </w:r>
            <w:bookmarkEnd w:id="0"/>
          </w:p>
        </w:tc>
      </w:tr>
      <w:tr w:rsidR="00236A50" w:rsidRPr="00236A50" w14:paraId="38FA351C" w14:textId="77777777">
        <w:trPr>
          <w:trHeight w:hRule="exact" w:val="500"/>
        </w:trPr>
        <w:tc>
          <w:tcPr>
            <w:tcW w:w="5816" w:type="dxa"/>
            <w:tcBorders>
              <w:top w:val="single" w:sz="4" w:space="0" w:color="000080"/>
              <w:left w:val="single" w:sz="4" w:space="0" w:color="000080"/>
              <w:bottom w:val="single" w:sz="4" w:space="0" w:color="000080"/>
              <w:right w:val="single" w:sz="4" w:space="0" w:color="000080"/>
            </w:tcBorders>
          </w:tcPr>
          <w:p w14:paraId="3290339E" w14:textId="77777777" w:rsidR="00236A50" w:rsidRPr="009F4446" w:rsidRDefault="00236A50" w:rsidP="00952747">
            <w:pPr>
              <w:pStyle w:val="FormText"/>
            </w:pPr>
            <w:r w:rsidRPr="00236A50">
              <w:t>Mailing Address (Include apartment number, if any)</w:t>
            </w:r>
            <w:bookmarkStart w:id="1" w:name="Text7"/>
          </w:p>
          <w:bookmarkEnd w:id="1"/>
          <w:p w14:paraId="61190133" w14:textId="77777777" w:rsidR="00236A50" w:rsidRPr="00292DE3" w:rsidRDefault="00F263CC" w:rsidP="00952747">
            <w:pPr>
              <w:rPr>
                <w:szCs w:val="20"/>
              </w:rPr>
            </w:pPr>
            <w:r w:rsidRPr="00B11A35">
              <w:rPr>
                <w:rFonts w:cs="Arial"/>
                <w:color w:val="000000"/>
              </w:rPr>
              <w:fldChar w:fldCharType="begin">
                <w:ffData>
                  <w:name w:val=""/>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Pr="00B11A35">
              <w:rPr>
                <w:rFonts w:cs="Arial"/>
                <w:color w:val="000000"/>
              </w:rPr>
              <w:fldChar w:fldCharType="end"/>
            </w:r>
          </w:p>
        </w:tc>
        <w:tc>
          <w:tcPr>
            <w:tcW w:w="2700" w:type="dxa"/>
            <w:gridSpan w:val="3"/>
            <w:tcBorders>
              <w:top w:val="single" w:sz="4" w:space="0" w:color="000080"/>
              <w:left w:val="single" w:sz="4" w:space="0" w:color="000080"/>
              <w:bottom w:val="single" w:sz="6" w:space="0" w:color="000080"/>
              <w:right w:val="single" w:sz="4" w:space="0" w:color="000080"/>
            </w:tcBorders>
          </w:tcPr>
          <w:p w14:paraId="174FE256" w14:textId="77777777" w:rsidR="00236A50" w:rsidRPr="00236A50" w:rsidRDefault="00236A50" w:rsidP="00952747">
            <w:pPr>
              <w:pStyle w:val="FormText"/>
            </w:pPr>
            <w:r w:rsidRPr="00236A50">
              <w:t>E-Mail Address</w:t>
            </w:r>
          </w:p>
          <w:p w14:paraId="6EAACACA" w14:textId="77777777" w:rsidR="00236A50" w:rsidRPr="00236A50" w:rsidRDefault="00236A50" w:rsidP="00952747">
            <w:r w:rsidRPr="00B11A35">
              <w:rPr>
                <w:rFonts w:cs="Arial"/>
                <w:color w:val="000000"/>
              </w:rPr>
              <w:fldChar w:fldCharType="begin">
                <w:ffData>
                  <w:name w:val="Text7"/>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Pr="00B11A35">
              <w:rPr>
                <w:rFonts w:cs="Arial"/>
                <w:color w:val="000000"/>
              </w:rPr>
              <w:fldChar w:fldCharType="end"/>
            </w:r>
          </w:p>
        </w:tc>
        <w:tc>
          <w:tcPr>
            <w:tcW w:w="2824" w:type="dxa"/>
            <w:tcBorders>
              <w:top w:val="single" w:sz="4" w:space="0" w:color="000080"/>
              <w:left w:val="single" w:sz="4" w:space="0" w:color="000080"/>
              <w:bottom w:val="single" w:sz="4" w:space="0" w:color="000080"/>
              <w:right w:val="single" w:sz="4" w:space="0" w:color="000080"/>
            </w:tcBorders>
            <w:tcMar>
              <w:left w:w="58" w:type="dxa"/>
              <w:right w:w="58" w:type="dxa"/>
            </w:tcMar>
          </w:tcPr>
          <w:p w14:paraId="2932A783" w14:textId="77777777" w:rsidR="00236A50" w:rsidRPr="00236A50" w:rsidRDefault="00236A50" w:rsidP="00952747">
            <w:pPr>
              <w:pStyle w:val="FormText"/>
            </w:pPr>
            <w:r w:rsidRPr="00236A50">
              <w:t xml:space="preserve">Home Telephone </w:t>
            </w:r>
          </w:p>
          <w:p w14:paraId="17511772" w14:textId="77777777" w:rsidR="00236A50" w:rsidRPr="00236A50" w:rsidRDefault="00236A50" w:rsidP="00952747">
            <w:pPr>
              <w:rPr>
                <w:b/>
              </w:rPr>
            </w:pPr>
            <w:r w:rsidRPr="00B11A35">
              <w:rPr>
                <w:rFonts w:cs="Arial"/>
                <w:color w:val="000000"/>
              </w:rPr>
              <w:fldChar w:fldCharType="begin">
                <w:ffData>
                  <w:name w:val="Text60"/>
                  <w:enabled/>
                  <w:calcOnExit w:val="0"/>
                  <w:textInput/>
                </w:ffData>
              </w:fldChar>
            </w:r>
            <w:bookmarkStart w:id="2" w:name="Text60"/>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color w:val="000000"/>
              </w:rPr>
              <w:fldChar w:fldCharType="end"/>
            </w:r>
            <w:bookmarkEnd w:id="2"/>
          </w:p>
          <w:p w14:paraId="1CFD3580" w14:textId="77777777" w:rsidR="00236A50" w:rsidRPr="00236A50" w:rsidRDefault="00236A50" w:rsidP="00952747"/>
        </w:tc>
      </w:tr>
      <w:tr w:rsidR="00952747" w:rsidRPr="00236A50" w14:paraId="02CC90C0" w14:textId="77777777">
        <w:trPr>
          <w:trHeight w:hRule="exact" w:val="500"/>
        </w:trPr>
        <w:tc>
          <w:tcPr>
            <w:tcW w:w="6266" w:type="dxa"/>
            <w:gridSpan w:val="2"/>
            <w:tcBorders>
              <w:top w:val="single" w:sz="4" w:space="0" w:color="000080"/>
              <w:left w:val="single" w:sz="4" w:space="0" w:color="000080"/>
              <w:bottom w:val="single" w:sz="4" w:space="0" w:color="000080"/>
              <w:right w:val="single" w:sz="6" w:space="0" w:color="000080"/>
            </w:tcBorders>
          </w:tcPr>
          <w:p w14:paraId="71D44331" w14:textId="77777777" w:rsidR="00952747" w:rsidRPr="00236A50" w:rsidRDefault="00952747" w:rsidP="00952747">
            <w:pPr>
              <w:pStyle w:val="FormText"/>
            </w:pPr>
            <w:r w:rsidRPr="00236A50">
              <w:t>City</w:t>
            </w:r>
          </w:p>
          <w:bookmarkStart w:id="3" w:name="Text9"/>
          <w:p w14:paraId="7722AEB3" w14:textId="77777777" w:rsidR="00952747" w:rsidRPr="00236A50" w:rsidRDefault="00952747" w:rsidP="00292DE3">
            <w:r w:rsidRPr="00B11A35">
              <w:rPr>
                <w:rFonts w:cs="Arial"/>
                <w:color w:val="000000"/>
              </w:rPr>
              <w:fldChar w:fldCharType="begin">
                <w:ffData>
                  <w:name w:val="Text9"/>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color w:val="000000"/>
              </w:rPr>
              <w:fldChar w:fldCharType="end"/>
            </w:r>
            <w:bookmarkEnd w:id="3"/>
          </w:p>
        </w:tc>
        <w:tc>
          <w:tcPr>
            <w:tcW w:w="900" w:type="dxa"/>
            <w:tcBorders>
              <w:top w:val="single" w:sz="6" w:space="0" w:color="000080"/>
              <w:left w:val="nil"/>
              <w:bottom w:val="single" w:sz="4" w:space="0" w:color="000080"/>
              <w:right w:val="single" w:sz="6" w:space="0" w:color="000080"/>
            </w:tcBorders>
          </w:tcPr>
          <w:p w14:paraId="08950BA2" w14:textId="77777777" w:rsidR="00952747" w:rsidRPr="00236A50" w:rsidRDefault="00952747" w:rsidP="00952747">
            <w:pPr>
              <w:pStyle w:val="FormText"/>
            </w:pPr>
            <w:r w:rsidRPr="00236A50">
              <w:t>State</w:t>
            </w:r>
          </w:p>
          <w:bookmarkStart w:id="4" w:name="Text11"/>
          <w:p w14:paraId="58EBEA0A" w14:textId="77777777" w:rsidR="00952747" w:rsidRPr="00236A50" w:rsidRDefault="00952747" w:rsidP="00952747">
            <w:pPr>
              <w:rPr>
                <w:b/>
              </w:rPr>
            </w:pPr>
            <w:r w:rsidRPr="00B11A35">
              <w:rPr>
                <w:rFonts w:cs="Arial"/>
                <w:color w:val="000000"/>
              </w:rPr>
              <w:fldChar w:fldCharType="begin">
                <w:ffData>
                  <w:name w:val="Text11"/>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color w:val="000000"/>
              </w:rPr>
              <w:fldChar w:fldCharType="end"/>
            </w:r>
            <w:bookmarkEnd w:id="4"/>
          </w:p>
        </w:tc>
        <w:tc>
          <w:tcPr>
            <w:tcW w:w="1350" w:type="dxa"/>
            <w:tcBorders>
              <w:top w:val="single" w:sz="6" w:space="0" w:color="000080"/>
              <w:left w:val="nil"/>
              <w:bottom w:val="single" w:sz="4" w:space="0" w:color="000080"/>
              <w:right w:val="single" w:sz="4" w:space="0" w:color="000080"/>
            </w:tcBorders>
          </w:tcPr>
          <w:p w14:paraId="6D7E7791" w14:textId="77777777" w:rsidR="00952747" w:rsidRPr="00236A50" w:rsidRDefault="00952747" w:rsidP="00952747">
            <w:pPr>
              <w:pStyle w:val="FormText"/>
            </w:pPr>
            <w:r w:rsidRPr="00236A50">
              <w:t>ZIP</w:t>
            </w:r>
          </w:p>
          <w:bookmarkStart w:id="5" w:name="Text12"/>
          <w:p w14:paraId="27BDF222" w14:textId="77777777" w:rsidR="00952747" w:rsidRPr="00CF2B90" w:rsidRDefault="00952747" w:rsidP="00952747">
            <w:pPr>
              <w:rPr>
                <w:rFonts w:cs="Arial"/>
                <w:b/>
              </w:rPr>
            </w:pPr>
            <w:r w:rsidRPr="00B11A35">
              <w:rPr>
                <w:rFonts w:cs="Arial"/>
                <w:color w:val="000000"/>
              </w:rPr>
              <w:fldChar w:fldCharType="begin">
                <w:ffData>
                  <w:name w:val="Text12"/>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color w:val="000000"/>
              </w:rPr>
              <w:t> </w:t>
            </w:r>
            <w:r w:rsidRPr="00B11A35">
              <w:rPr>
                <w:rFonts w:cs="Arial"/>
                <w:color w:val="000000"/>
              </w:rPr>
              <w:t> </w:t>
            </w:r>
            <w:r w:rsidRPr="00B11A35">
              <w:rPr>
                <w:rFonts w:cs="Arial"/>
                <w:color w:val="000000"/>
              </w:rPr>
              <w:t> </w:t>
            </w:r>
            <w:r w:rsidRPr="00B11A35">
              <w:rPr>
                <w:rFonts w:cs="Arial"/>
                <w:color w:val="000000"/>
              </w:rPr>
              <w:t> </w:t>
            </w:r>
            <w:r w:rsidRPr="00B11A35">
              <w:rPr>
                <w:rFonts w:cs="Arial"/>
                <w:color w:val="000000"/>
              </w:rPr>
              <w:t> </w:t>
            </w:r>
            <w:r w:rsidRPr="00B11A35">
              <w:rPr>
                <w:rFonts w:cs="Arial"/>
                <w:color w:val="000000"/>
              </w:rPr>
              <w:fldChar w:fldCharType="end"/>
            </w:r>
            <w:bookmarkEnd w:id="5"/>
          </w:p>
        </w:tc>
        <w:tc>
          <w:tcPr>
            <w:tcW w:w="2824" w:type="dxa"/>
            <w:tcBorders>
              <w:top w:val="single" w:sz="4" w:space="0" w:color="000080"/>
              <w:left w:val="single" w:sz="4" w:space="0" w:color="000080"/>
              <w:bottom w:val="single" w:sz="4" w:space="0" w:color="000080"/>
              <w:right w:val="single" w:sz="4" w:space="0" w:color="000080"/>
            </w:tcBorders>
            <w:tcMar>
              <w:left w:w="58" w:type="dxa"/>
              <w:right w:w="58" w:type="dxa"/>
            </w:tcMar>
          </w:tcPr>
          <w:p w14:paraId="3CFED0F4" w14:textId="77777777" w:rsidR="00952747" w:rsidRPr="00236A50" w:rsidRDefault="00952747" w:rsidP="00952747">
            <w:pPr>
              <w:pStyle w:val="FormText"/>
            </w:pPr>
            <w:r w:rsidRPr="00236A50">
              <w:t>Work Message Telephone</w:t>
            </w:r>
          </w:p>
          <w:p w14:paraId="16A2E8E0" w14:textId="77777777" w:rsidR="00952747" w:rsidRPr="00236A50" w:rsidRDefault="00952747" w:rsidP="00952747">
            <w:pPr>
              <w:rPr>
                <w:b/>
              </w:rPr>
            </w:pPr>
            <w:r w:rsidRPr="00B11A35">
              <w:rPr>
                <w:rFonts w:cs="Arial"/>
                <w:color w:val="000000"/>
              </w:rPr>
              <w:fldChar w:fldCharType="begin">
                <w:ffData>
                  <w:name w:val="Text61"/>
                  <w:enabled/>
                  <w:calcOnExit w:val="0"/>
                  <w:textInput/>
                </w:ffData>
              </w:fldChar>
            </w:r>
            <w:bookmarkStart w:id="6" w:name="Text61"/>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color w:val="000000"/>
              </w:rPr>
              <w:fldChar w:fldCharType="end"/>
            </w:r>
            <w:bookmarkEnd w:id="6"/>
          </w:p>
        </w:tc>
      </w:tr>
    </w:tbl>
    <w:p w14:paraId="7CD9D224" w14:textId="77777777" w:rsidR="00D51A24" w:rsidRDefault="00D51A24" w:rsidP="00236A50">
      <w:pPr>
        <w:jc w:val="center"/>
      </w:pPr>
    </w:p>
    <w:p w14:paraId="4B5F985B" w14:textId="77777777" w:rsidR="00505E1B" w:rsidRPr="00AB234D" w:rsidRDefault="002926C0" w:rsidP="00E56233">
      <w:pPr>
        <w:outlineLvl w:val="0"/>
        <w:rPr>
          <w:b/>
          <w:sz w:val="22"/>
        </w:rPr>
      </w:pPr>
      <w:r w:rsidRPr="00AB234D">
        <w:rPr>
          <w:b/>
          <w:sz w:val="22"/>
        </w:rPr>
        <w:t>2</w:t>
      </w:r>
      <w:r w:rsidR="00505E1B" w:rsidRPr="00AB234D">
        <w:rPr>
          <w:b/>
          <w:sz w:val="22"/>
        </w:rPr>
        <w:t>. Employment History</w:t>
      </w:r>
    </w:p>
    <w:p w14:paraId="2D64AD68" w14:textId="77777777" w:rsidR="00505E1B" w:rsidRPr="00505E1B" w:rsidRDefault="00505E1B" w:rsidP="00E56233">
      <w:pPr>
        <w:outlineLvl w:val="0"/>
      </w:pPr>
      <w:r>
        <w:t>Please</w:t>
      </w:r>
      <w:r w:rsidR="00E56233">
        <w:t xml:space="preserve"> provide employment history </w:t>
      </w:r>
      <w:r>
        <w:t xml:space="preserve">in reverse chronological order. </w:t>
      </w:r>
    </w:p>
    <w:p w14:paraId="0A5D3A2A" w14:textId="77777777" w:rsidR="009D6FEF" w:rsidRDefault="009D6FEF" w:rsidP="00236A50">
      <w:pPr>
        <w:jc w:val="center"/>
      </w:pPr>
    </w:p>
    <w:tbl>
      <w:tblPr>
        <w:tblW w:w="11340" w:type="dxa"/>
        <w:tblInd w:w="-162" w:type="dxa"/>
        <w:tblLayout w:type="fixed"/>
        <w:tblLook w:val="0000" w:firstRow="0" w:lastRow="0" w:firstColumn="0" w:lastColumn="0" w:noHBand="0" w:noVBand="0"/>
      </w:tblPr>
      <w:tblGrid>
        <w:gridCol w:w="2820"/>
        <w:gridCol w:w="938"/>
        <w:gridCol w:w="57"/>
        <w:gridCol w:w="843"/>
        <w:gridCol w:w="57"/>
        <w:gridCol w:w="2823"/>
        <w:gridCol w:w="57"/>
        <w:gridCol w:w="1125"/>
        <w:gridCol w:w="2620"/>
      </w:tblGrid>
      <w:tr w:rsidR="00505E1B" w:rsidRPr="00A81391" w14:paraId="3000E53C" w14:textId="77777777">
        <w:trPr>
          <w:cantSplit/>
        </w:trPr>
        <w:tc>
          <w:tcPr>
            <w:tcW w:w="4658"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358D0665" w14:textId="77777777" w:rsidR="00505E1B" w:rsidRPr="00CB16B4" w:rsidRDefault="00505E1B" w:rsidP="00505E1B">
            <w:pPr>
              <w:numPr>
                <w:ilvl w:val="12"/>
                <w:numId w:val="0"/>
              </w:numPr>
              <w:rPr>
                <w:rStyle w:val="FormTextChar"/>
              </w:rPr>
            </w:pPr>
            <w:r w:rsidRPr="00CB16B4">
              <w:rPr>
                <w:rStyle w:val="FormTextChar"/>
              </w:rPr>
              <w:t xml:space="preserve">1. </w:t>
            </w:r>
            <w:r w:rsidR="00E56233">
              <w:rPr>
                <w:rStyle w:val="FormTextChar"/>
              </w:rPr>
              <w:t>Curre</w:t>
            </w:r>
            <w:r w:rsidRPr="00CB16B4">
              <w:rPr>
                <w:rStyle w:val="FormTextChar"/>
              </w:rPr>
              <w:t>nt or Last Employer</w:t>
            </w:r>
          </w:p>
          <w:p w14:paraId="7E3B1FD0" w14:textId="6C324A58" w:rsidR="00505E1B" w:rsidRPr="00A81391" w:rsidRDefault="00505E1B" w:rsidP="00505E1B">
            <w:pPr>
              <w:numPr>
                <w:ilvl w:val="12"/>
                <w:numId w:val="0"/>
              </w:numPr>
              <w:rPr>
                <w:rFonts w:cs="Arial"/>
                <w:color w:val="000000"/>
              </w:rPr>
            </w:pPr>
            <w:r w:rsidRPr="00DD406F">
              <w:t xml:space="preserve"> </w:t>
            </w:r>
          </w:p>
        </w:tc>
        <w:tc>
          <w:tcPr>
            <w:tcW w:w="4062"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3D406792" w14:textId="77777777" w:rsidR="00505E1B" w:rsidRPr="00CB16B4" w:rsidRDefault="00505E1B" w:rsidP="00505E1B">
            <w:pPr>
              <w:numPr>
                <w:ilvl w:val="12"/>
                <w:numId w:val="0"/>
              </w:numPr>
              <w:rPr>
                <w:rStyle w:val="FormTextChar"/>
              </w:rPr>
            </w:pPr>
            <w:r w:rsidRPr="00CB16B4">
              <w:rPr>
                <w:rStyle w:val="FormTextChar"/>
              </w:rPr>
              <w:t>Employer’s Address</w:t>
            </w:r>
          </w:p>
          <w:p w14:paraId="6AD2335D" w14:textId="77777777" w:rsidR="00505E1B" w:rsidRPr="00A81391" w:rsidRDefault="00505E1B" w:rsidP="00505E1B">
            <w:pPr>
              <w:numPr>
                <w:ilvl w:val="12"/>
                <w:numId w:val="0"/>
              </w:numPr>
              <w:rPr>
                <w:rFonts w:cs="Arial"/>
                <w:color w:val="000080"/>
              </w:rPr>
            </w:pPr>
            <w:r w:rsidRPr="00A81391">
              <w:rPr>
                <w:rFonts w:cs="Arial"/>
                <w:color w:val="000000"/>
              </w:rPr>
              <w:fldChar w:fldCharType="begin">
                <w:ffData>
                  <w:name w:val="Text112"/>
                  <w:enabled/>
                  <w:calcOnExit w:val="0"/>
                  <w:textInput/>
                </w:ffData>
              </w:fldChar>
            </w:r>
            <w:bookmarkStart w:id="7" w:name="Text112"/>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bookmarkEnd w:id="7"/>
          </w:p>
        </w:tc>
        <w:tc>
          <w:tcPr>
            <w:tcW w:w="2620" w:type="dxa"/>
            <w:tcBorders>
              <w:top w:val="single" w:sz="4" w:space="0" w:color="000080"/>
              <w:left w:val="single" w:sz="6" w:space="0" w:color="000080"/>
              <w:bottom w:val="single" w:sz="6" w:space="0" w:color="000080"/>
              <w:right w:val="single" w:sz="4" w:space="0" w:color="000080"/>
            </w:tcBorders>
            <w:tcMar>
              <w:left w:w="58" w:type="dxa"/>
              <w:right w:w="58" w:type="dxa"/>
            </w:tcMar>
          </w:tcPr>
          <w:p w14:paraId="1D096322" w14:textId="77777777" w:rsidR="00505E1B" w:rsidRPr="00CB16B4" w:rsidRDefault="00505E1B" w:rsidP="00505E1B">
            <w:pPr>
              <w:numPr>
                <w:ilvl w:val="12"/>
                <w:numId w:val="0"/>
              </w:numPr>
              <w:rPr>
                <w:rStyle w:val="FormTextChar"/>
              </w:rPr>
            </w:pPr>
            <w:r w:rsidRPr="00CB16B4">
              <w:rPr>
                <w:rStyle w:val="FormTextChar"/>
              </w:rPr>
              <w:t>Employer’s Phone Number</w:t>
            </w:r>
          </w:p>
          <w:p w14:paraId="0C2CDC02" w14:textId="77777777" w:rsidR="00505E1B" w:rsidRPr="00A81391" w:rsidRDefault="00505E1B" w:rsidP="00505E1B">
            <w:pPr>
              <w:numPr>
                <w:ilvl w:val="12"/>
                <w:numId w:val="0"/>
              </w:numPr>
              <w:rPr>
                <w:rFonts w:cs="Arial"/>
                <w:color w:val="000080"/>
              </w:rPr>
            </w:pPr>
            <w:r w:rsidRPr="00A81391">
              <w:rPr>
                <w:rFonts w:cs="Arial"/>
                <w:color w:val="000000"/>
              </w:rPr>
              <w:fldChar w:fldCharType="begin">
                <w:ffData>
                  <w:name w:val="Text113"/>
                  <w:enabled/>
                  <w:calcOnExit w:val="0"/>
                  <w:textInput/>
                </w:ffData>
              </w:fldChar>
            </w:r>
            <w:bookmarkStart w:id="8" w:name="Text113"/>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bookmarkEnd w:id="8"/>
          </w:p>
        </w:tc>
      </w:tr>
      <w:tr w:rsidR="00BB6793" w:rsidRPr="003D2E20" w14:paraId="6F01C45F" w14:textId="77777777">
        <w:trPr>
          <w:cantSplit/>
        </w:trPr>
        <w:tc>
          <w:tcPr>
            <w:tcW w:w="3758"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2D670497" w14:textId="77777777" w:rsidR="00BB6793" w:rsidRPr="00CB16B4" w:rsidRDefault="00BB6793" w:rsidP="00505E1B">
            <w:pPr>
              <w:numPr>
                <w:ilvl w:val="12"/>
                <w:numId w:val="0"/>
              </w:numPr>
              <w:rPr>
                <w:rStyle w:val="FormTextChar"/>
              </w:rPr>
            </w:pPr>
            <w:r w:rsidRPr="00CB16B4">
              <w:rPr>
                <w:rStyle w:val="FormTextChar"/>
              </w:rPr>
              <w:t>Your Title</w:t>
            </w:r>
          </w:p>
          <w:p w14:paraId="6427EDDE" w14:textId="77777777" w:rsidR="00BB6793" w:rsidRPr="00637195" w:rsidRDefault="00BB6793" w:rsidP="00505E1B">
            <w:pPr>
              <w:numPr>
                <w:ilvl w:val="12"/>
                <w:numId w:val="0"/>
              </w:numPr>
              <w:rPr>
                <w:rFonts w:cs="Arial"/>
                <w:b/>
                <w:color w:val="000000"/>
              </w:rPr>
            </w:pPr>
            <w:r w:rsidRPr="00956C8C">
              <w:rPr>
                <w:rFonts w:cs="Arial"/>
                <w:color w:val="000000"/>
              </w:rPr>
              <w:fldChar w:fldCharType="begin">
                <w:ffData>
                  <w:name w:val="Text114"/>
                  <w:enabled/>
                  <w:calcOnExit w:val="0"/>
                  <w:textInput/>
                </w:ffData>
              </w:fldChar>
            </w:r>
            <w:bookmarkStart w:id="9" w:name="Text114"/>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9"/>
          </w:p>
        </w:tc>
        <w:tc>
          <w:tcPr>
            <w:tcW w:w="3780" w:type="dxa"/>
            <w:gridSpan w:val="4"/>
            <w:tcBorders>
              <w:top w:val="single" w:sz="6" w:space="0" w:color="000080"/>
              <w:left w:val="single" w:sz="6" w:space="0" w:color="000080"/>
              <w:bottom w:val="single" w:sz="6" w:space="0" w:color="000080"/>
              <w:right w:val="single" w:sz="6" w:space="0" w:color="000080"/>
            </w:tcBorders>
            <w:tcMar>
              <w:left w:w="58" w:type="dxa"/>
              <w:right w:w="58" w:type="dxa"/>
            </w:tcMar>
          </w:tcPr>
          <w:p w14:paraId="6ADD55C2" w14:textId="77777777" w:rsidR="00BB6793" w:rsidRPr="00CB16B4" w:rsidRDefault="00BB6793" w:rsidP="00505E1B">
            <w:pPr>
              <w:numPr>
                <w:ilvl w:val="12"/>
                <w:numId w:val="0"/>
              </w:numPr>
              <w:rPr>
                <w:rStyle w:val="FormTextChar"/>
              </w:rPr>
            </w:pPr>
            <w:r w:rsidRPr="00CB16B4">
              <w:rPr>
                <w:rStyle w:val="FormTextChar"/>
              </w:rPr>
              <w:t>Months &amp; Years Employed in this Position</w:t>
            </w:r>
          </w:p>
          <w:p w14:paraId="482FD3D6" w14:textId="77777777" w:rsidR="00BB6793" w:rsidRPr="003D2E20" w:rsidRDefault="00BB6793" w:rsidP="00505E1B">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bookmarkStart w:id="10" w:name="Text115"/>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0"/>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6"/>
                  <w:enabled/>
                  <w:calcOnExit w:val="0"/>
                  <w:textInput/>
                </w:ffData>
              </w:fldChar>
            </w:r>
            <w:bookmarkStart w:id="11" w:name="Text116"/>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1"/>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bookmarkStart w:id="12" w:name="Text117"/>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2"/>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bookmarkStart w:id="13" w:name="Text118"/>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3"/>
          </w:p>
        </w:tc>
        <w:tc>
          <w:tcPr>
            <w:tcW w:w="1182"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6DDE82FE" w14:textId="77777777" w:rsidR="00BB6793" w:rsidRPr="00CB16B4" w:rsidRDefault="00BB6793" w:rsidP="00505E1B">
            <w:pPr>
              <w:numPr>
                <w:ilvl w:val="12"/>
                <w:numId w:val="0"/>
              </w:numPr>
              <w:rPr>
                <w:rStyle w:val="FormTextChar"/>
              </w:rPr>
            </w:pPr>
            <w:r w:rsidRPr="00CB16B4">
              <w:rPr>
                <w:rStyle w:val="FormTextChar"/>
              </w:rPr>
              <w:t>Total Months</w:t>
            </w:r>
          </w:p>
          <w:p w14:paraId="0C544AB4" w14:textId="77777777" w:rsidR="00BB6793" w:rsidRPr="00637195" w:rsidRDefault="00BB6793" w:rsidP="00505E1B">
            <w:pPr>
              <w:numPr>
                <w:ilvl w:val="12"/>
                <w:numId w:val="0"/>
              </w:numPr>
              <w:rPr>
                <w:rFonts w:cs="Arial"/>
                <w:color w:val="000080"/>
              </w:rPr>
            </w:pPr>
            <w:r w:rsidRPr="00956C8C">
              <w:rPr>
                <w:rFonts w:cs="Arial"/>
                <w:color w:val="000000"/>
              </w:rPr>
              <w:fldChar w:fldCharType="begin">
                <w:ffData>
                  <w:name w:val="Text119"/>
                  <w:enabled/>
                  <w:calcOnExit w:val="0"/>
                  <w:textInput/>
                </w:ffData>
              </w:fldChar>
            </w:r>
            <w:bookmarkStart w:id="14" w:name="Text119"/>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4"/>
          </w:p>
        </w:tc>
        <w:tc>
          <w:tcPr>
            <w:tcW w:w="26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7CDE1613" w14:textId="6B11344D" w:rsidR="00BB6793" w:rsidRPr="00637195" w:rsidRDefault="00BB6793" w:rsidP="00505E1B">
            <w:pPr>
              <w:numPr>
                <w:ilvl w:val="12"/>
                <w:numId w:val="0"/>
              </w:numPr>
              <w:rPr>
                <w:rFonts w:cs="Arial"/>
                <w:color w:val="000080"/>
              </w:rPr>
            </w:pPr>
          </w:p>
        </w:tc>
      </w:tr>
      <w:tr w:rsidR="00BB6793" w:rsidRPr="003D2E20" w14:paraId="5D2A0BA5"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31D758E3" w14:textId="77777777" w:rsidR="00BB6793" w:rsidRPr="00CB16B4" w:rsidRDefault="00BB6793" w:rsidP="00505E1B">
            <w:pPr>
              <w:numPr>
                <w:ilvl w:val="12"/>
                <w:numId w:val="0"/>
              </w:numPr>
              <w:rPr>
                <w:rStyle w:val="FormTextChar"/>
              </w:rPr>
            </w:pPr>
            <w:r w:rsidRPr="00CB16B4">
              <w:rPr>
                <w:rStyle w:val="FormTextChar"/>
              </w:rPr>
              <w:t>Immediate Supervisor’s Name</w:t>
            </w:r>
          </w:p>
          <w:p w14:paraId="2D79D75B" w14:textId="77777777" w:rsidR="00BB6793" w:rsidRPr="00FA68C7" w:rsidRDefault="00BB6793" w:rsidP="00505E1B">
            <w:pPr>
              <w:numPr>
                <w:ilvl w:val="12"/>
                <w:numId w:val="0"/>
              </w:numPr>
              <w:rPr>
                <w:rFonts w:cs="Arial"/>
                <w:color w:val="000080"/>
              </w:rPr>
            </w:pPr>
            <w:r w:rsidRPr="00956C8C">
              <w:rPr>
                <w:rFonts w:cs="Arial"/>
                <w:color w:val="000000"/>
              </w:rPr>
              <w:fldChar w:fldCharType="begin">
                <w:ffData>
                  <w:name w:val="Text122"/>
                  <w:enabled/>
                  <w:calcOnExit w:val="0"/>
                  <w:textInput/>
                </w:ffData>
              </w:fldChar>
            </w:r>
            <w:bookmarkStart w:id="15" w:name="Text122"/>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5"/>
          </w:p>
        </w:tc>
        <w:tc>
          <w:tcPr>
            <w:tcW w:w="5900" w:type="dxa"/>
            <w:gridSpan w:val="7"/>
            <w:tcBorders>
              <w:top w:val="single" w:sz="6" w:space="0" w:color="000080"/>
              <w:left w:val="single" w:sz="6" w:space="0" w:color="000080"/>
              <w:right w:val="single" w:sz="6" w:space="0" w:color="000080"/>
            </w:tcBorders>
            <w:tcMar>
              <w:left w:w="58" w:type="dxa"/>
              <w:right w:w="58" w:type="dxa"/>
            </w:tcMar>
          </w:tcPr>
          <w:p w14:paraId="36477E33" w14:textId="77777777" w:rsidR="00BB6793" w:rsidRPr="00CB16B4" w:rsidRDefault="00BB6793" w:rsidP="00505E1B">
            <w:pPr>
              <w:numPr>
                <w:ilvl w:val="12"/>
                <w:numId w:val="0"/>
              </w:numPr>
              <w:rPr>
                <w:rStyle w:val="FormTextChar"/>
              </w:rPr>
            </w:pPr>
            <w:r w:rsidRPr="00CB16B4">
              <w:rPr>
                <w:rStyle w:val="FormTextChar"/>
              </w:rPr>
              <w:t>Reason for Leaving</w:t>
            </w:r>
          </w:p>
          <w:p w14:paraId="6FC13095" w14:textId="77777777" w:rsidR="00BB6793" w:rsidRPr="00FA68C7" w:rsidRDefault="00BB6793" w:rsidP="00505E1B">
            <w:pPr>
              <w:numPr>
                <w:ilvl w:val="12"/>
                <w:numId w:val="0"/>
              </w:numPr>
              <w:rPr>
                <w:rFonts w:cs="Arial"/>
                <w:color w:val="000080"/>
              </w:rPr>
            </w:pPr>
            <w:r w:rsidRPr="00956C8C">
              <w:rPr>
                <w:rFonts w:cs="Arial"/>
                <w:color w:val="000000"/>
              </w:rPr>
              <w:fldChar w:fldCharType="begin">
                <w:ffData>
                  <w:name w:val="Text123"/>
                  <w:enabled/>
                  <w:calcOnExit w:val="0"/>
                  <w:textInput/>
                </w:ffData>
              </w:fldChar>
            </w:r>
            <w:bookmarkStart w:id="16" w:name="Text123"/>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6"/>
          </w:p>
        </w:tc>
        <w:tc>
          <w:tcPr>
            <w:tcW w:w="2620" w:type="dxa"/>
            <w:tcBorders>
              <w:top w:val="single" w:sz="6" w:space="0" w:color="000080"/>
              <w:left w:val="single" w:sz="6" w:space="0" w:color="000080"/>
              <w:right w:val="single" w:sz="6" w:space="0" w:color="000080"/>
            </w:tcBorders>
            <w:tcMar>
              <w:left w:w="58" w:type="dxa"/>
              <w:right w:w="58" w:type="dxa"/>
            </w:tcMar>
          </w:tcPr>
          <w:p w14:paraId="6171BDF6" w14:textId="77777777" w:rsidR="00BB6793" w:rsidRPr="00CB16B4" w:rsidRDefault="00BB6793" w:rsidP="00505E1B">
            <w:pPr>
              <w:numPr>
                <w:ilvl w:val="12"/>
                <w:numId w:val="0"/>
              </w:numPr>
              <w:rPr>
                <w:rStyle w:val="FormTextChar"/>
              </w:rPr>
            </w:pPr>
            <w:r w:rsidRPr="00CB16B4">
              <w:rPr>
                <w:rStyle w:val="FormTextChar"/>
              </w:rPr>
              <w:t>Number of Employees Supervised</w:t>
            </w:r>
          </w:p>
          <w:p w14:paraId="63916DB1" w14:textId="77777777" w:rsidR="00BB6793" w:rsidRPr="00FA68C7" w:rsidRDefault="00BB6793" w:rsidP="00505E1B">
            <w:pPr>
              <w:numPr>
                <w:ilvl w:val="12"/>
                <w:numId w:val="0"/>
              </w:numPr>
              <w:rPr>
                <w:rFonts w:cs="Arial"/>
                <w:color w:val="000080"/>
              </w:rPr>
            </w:pPr>
            <w:r w:rsidRPr="00956C8C">
              <w:rPr>
                <w:rFonts w:cs="Arial"/>
                <w:color w:val="000000"/>
              </w:rPr>
              <w:fldChar w:fldCharType="begin">
                <w:ffData>
                  <w:name w:val="Text124"/>
                  <w:enabled/>
                  <w:calcOnExit w:val="0"/>
                  <w:textInput/>
                </w:ffData>
              </w:fldChar>
            </w:r>
            <w:bookmarkStart w:id="17" w:name="Text124"/>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7"/>
          </w:p>
        </w:tc>
      </w:tr>
      <w:tr w:rsidR="00505E1B" w:rsidRPr="003D2E20" w14:paraId="37AFE192" w14:textId="77777777">
        <w:trPr>
          <w:cantSplit/>
        </w:trPr>
        <w:tc>
          <w:tcPr>
            <w:tcW w:w="4715" w:type="dxa"/>
            <w:gridSpan w:val="5"/>
            <w:tcBorders>
              <w:top w:val="single" w:sz="4" w:space="0" w:color="000080"/>
              <w:left w:val="single" w:sz="4" w:space="0" w:color="000080"/>
              <w:bottom w:val="single" w:sz="4" w:space="0" w:color="000080"/>
              <w:right w:val="single" w:sz="6" w:space="0" w:color="000080"/>
            </w:tcBorders>
            <w:tcMar>
              <w:left w:w="58" w:type="dxa"/>
              <w:right w:w="58" w:type="dxa"/>
            </w:tcMar>
          </w:tcPr>
          <w:p w14:paraId="310DABCF" w14:textId="77777777" w:rsidR="00505E1B" w:rsidRPr="00CB16B4" w:rsidRDefault="00505E1B" w:rsidP="00505E1B">
            <w:pPr>
              <w:numPr>
                <w:ilvl w:val="12"/>
                <w:numId w:val="0"/>
              </w:numPr>
              <w:rPr>
                <w:rStyle w:val="FormTextChar"/>
              </w:rPr>
            </w:pPr>
            <w:r w:rsidRPr="00CB16B4">
              <w:rPr>
                <w:rStyle w:val="FormTextChar"/>
              </w:rPr>
              <w:t>2.  Pre</w:t>
            </w:r>
            <w:r w:rsidR="008C0795" w:rsidRPr="00CB16B4">
              <w:rPr>
                <w:rStyle w:val="FormTextChar"/>
              </w:rPr>
              <w:t>vious</w:t>
            </w:r>
            <w:r w:rsidRPr="00CB16B4">
              <w:rPr>
                <w:rStyle w:val="FormTextChar"/>
              </w:rPr>
              <w:t xml:space="preserve"> Employer</w:t>
            </w:r>
          </w:p>
          <w:p w14:paraId="7484E921" w14:textId="77777777" w:rsidR="00505E1B" w:rsidRPr="00637195" w:rsidRDefault="00505E1B" w:rsidP="00505E1B">
            <w:pPr>
              <w:numPr>
                <w:ilvl w:val="12"/>
                <w:numId w:val="0"/>
              </w:numPr>
              <w:rPr>
                <w:rFonts w:cs="Arial"/>
                <w:b/>
                <w:color w:val="000000"/>
              </w:rPr>
            </w:pPr>
            <w:r w:rsidRPr="00956C8C">
              <w:rPr>
                <w:rFonts w:cs="Arial"/>
                <w:color w:val="000000"/>
              </w:rPr>
              <w:fldChar w:fldCharType="begin">
                <w:ffData>
                  <w:name w:val="Text111"/>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DD406F">
              <w:rPr>
                <w:rFonts w:cs="Arial"/>
                <w:b/>
                <w:bCs/>
              </w:rPr>
              <w:t xml:space="preserve"> </w:t>
            </w:r>
          </w:p>
        </w:tc>
        <w:tc>
          <w:tcPr>
            <w:tcW w:w="4005" w:type="dxa"/>
            <w:gridSpan w:val="3"/>
            <w:tcBorders>
              <w:top w:val="single" w:sz="4" w:space="0" w:color="000080"/>
              <w:left w:val="single" w:sz="6" w:space="0" w:color="000080"/>
              <w:bottom w:val="single" w:sz="4" w:space="0" w:color="000080"/>
              <w:right w:val="single" w:sz="6" w:space="0" w:color="000080"/>
            </w:tcBorders>
            <w:tcMar>
              <w:left w:w="58" w:type="dxa"/>
              <w:right w:w="58" w:type="dxa"/>
            </w:tcMar>
          </w:tcPr>
          <w:p w14:paraId="29F09B63" w14:textId="77777777" w:rsidR="00505E1B" w:rsidRPr="00CB16B4" w:rsidRDefault="00505E1B" w:rsidP="00505E1B">
            <w:pPr>
              <w:numPr>
                <w:ilvl w:val="12"/>
                <w:numId w:val="0"/>
              </w:numPr>
              <w:rPr>
                <w:rStyle w:val="FormTextChar"/>
              </w:rPr>
            </w:pPr>
            <w:r w:rsidRPr="00CB16B4">
              <w:rPr>
                <w:rStyle w:val="FormTextChar"/>
              </w:rPr>
              <w:t>Employer’s Address</w:t>
            </w:r>
          </w:p>
          <w:p w14:paraId="0E85FD4F" w14:textId="77777777" w:rsidR="00505E1B" w:rsidRPr="00637195" w:rsidRDefault="00505E1B" w:rsidP="00505E1B">
            <w:pPr>
              <w:numPr>
                <w:ilvl w:val="12"/>
                <w:numId w:val="0"/>
              </w:numPr>
              <w:rPr>
                <w:rFonts w:cs="Arial"/>
                <w:color w:val="000080"/>
              </w:rPr>
            </w:pPr>
            <w:r w:rsidRPr="00956C8C">
              <w:rPr>
                <w:rFonts w:cs="Arial"/>
                <w:color w:val="000000"/>
              </w:rPr>
              <w:fldChar w:fldCharType="begin">
                <w:ffData>
                  <w:name w:val="Text11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4" w:space="0" w:color="000080"/>
              <w:right w:val="single" w:sz="4" w:space="0" w:color="000080"/>
            </w:tcBorders>
            <w:tcMar>
              <w:left w:w="58" w:type="dxa"/>
              <w:right w:w="58" w:type="dxa"/>
            </w:tcMar>
          </w:tcPr>
          <w:p w14:paraId="45537918" w14:textId="77777777" w:rsidR="00505E1B" w:rsidRPr="00CB16B4" w:rsidRDefault="00505E1B" w:rsidP="00505E1B">
            <w:pPr>
              <w:numPr>
                <w:ilvl w:val="12"/>
                <w:numId w:val="0"/>
              </w:numPr>
              <w:rPr>
                <w:rStyle w:val="FormTextChar"/>
              </w:rPr>
            </w:pPr>
            <w:r w:rsidRPr="00CB16B4">
              <w:rPr>
                <w:rStyle w:val="FormTextChar"/>
              </w:rPr>
              <w:t>Employer’s Phone Number</w:t>
            </w:r>
          </w:p>
          <w:p w14:paraId="2E596CCE" w14:textId="77777777" w:rsidR="00505E1B" w:rsidRPr="00637195" w:rsidRDefault="00505E1B" w:rsidP="00505E1B">
            <w:pPr>
              <w:numPr>
                <w:ilvl w:val="12"/>
                <w:numId w:val="0"/>
              </w:numPr>
              <w:rPr>
                <w:rFonts w:cs="Arial"/>
                <w:color w:val="000080"/>
              </w:rPr>
            </w:pPr>
            <w:r w:rsidRPr="00956C8C">
              <w:rPr>
                <w:rFonts w:cs="Arial"/>
                <w:color w:val="000000"/>
              </w:rPr>
              <w:fldChar w:fldCharType="begin">
                <w:ffData>
                  <w:name w:val="Text11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8C0795" w:rsidRPr="003D2E20" w14:paraId="2403A86F" w14:textId="77777777">
        <w:trPr>
          <w:cantSplit/>
        </w:trPr>
        <w:tc>
          <w:tcPr>
            <w:tcW w:w="3815" w:type="dxa"/>
            <w:gridSpan w:val="3"/>
            <w:tcBorders>
              <w:top w:val="single" w:sz="4" w:space="0" w:color="000080"/>
              <w:left w:val="single" w:sz="6" w:space="0" w:color="000080"/>
              <w:bottom w:val="single" w:sz="6" w:space="0" w:color="000080"/>
              <w:right w:val="single" w:sz="6" w:space="0" w:color="000080"/>
            </w:tcBorders>
            <w:tcMar>
              <w:left w:w="58" w:type="dxa"/>
              <w:right w:w="58" w:type="dxa"/>
            </w:tcMar>
          </w:tcPr>
          <w:p w14:paraId="716D637F" w14:textId="77777777" w:rsidR="008C0795" w:rsidRPr="00CB16B4" w:rsidRDefault="008C0795" w:rsidP="00505E1B">
            <w:pPr>
              <w:numPr>
                <w:ilvl w:val="12"/>
                <w:numId w:val="0"/>
              </w:numPr>
              <w:rPr>
                <w:rStyle w:val="FormTextChar"/>
              </w:rPr>
            </w:pPr>
            <w:r w:rsidRPr="00CB16B4">
              <w:rPr>
                <w:rStyle w:val="FormTextChar"/>
              </w:rPr>
              <w:t>Your Title</w:t>
            </w:r>
          </w:p>
          <w:p w14:paraId="0C8EE797" w14:textId="77777777" w:rsidR="008C0795" w:rsidRPr="00637195" w:rsidRDefault="008C0795" w:rsidP="00505E1B">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6157476C" w14:textId="77777777" w:rsidR="008C0795" w:rsidRPr="00CB16B4" w:rsidRDefault="008C0795" w:rsidP="00505E1B">
            <w:pPr>
              <w:numPr>
                <w:ilvl w:val="12"/>
                <w:numId w:val="0"/>
              </w:numPr>
              <w:rPr>
                <w:rStyle w:val="FormTextChar"/>
              </w:rPr>
            </w:pPr>
            <w:r w:rsidRPr="00CB16B4">
              <w:rPr>
                <w:rStyle w:val="FormTextChar"/>
              </w:rPr>
              <w:t>Months &amp; Years Employed in this Position</w:t>
            </w:r>
          </w:p>
          <w:p w14:paraId="6C5BE395" w14:textId="77777777" w:rsidR="008C0795" w:rsidRPr="003D2E20" w:rsidRDefault="008C0795" w:rsidP="00505E1B">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25" w:type="dxa"/>
            <w:tcBorders>
              <w:top w:val="single" w:sz="4" w:space="0" w:color="000080"/>
              <w:left w:val="single" w:sz="6" w:space="0" w:color="000080"/>
              <w:bottom w:val="single" w:sz="6" w:space="0" w:color="000080"/>
              <w:right w:val="single" w:sz="6" w:space="0" w:color="000080"/>
            </w:tcBorders>
            <w:tcMar>
              <w:left w:w="58" w:type="dxa"/>
              <w:right w:w="58" w:type="dxa"/>
            </w:tcMar>
          </w:tcPr>
          <w:p w14:paraId="1C36B3CE" w14:textId="77777777" w:rsidR="008C0795" w:rsidRPr="00CB16B4" w:rsidRDefault="008C0795" w:rsidP="00505E1B">
            <w:pPr>
              <w:numPr>
                <w:ilvl w:val="12"/>
                <w:numId w:val="0"/>
              </w:numPr>
              <w:rPr>
                <w:rStyle w:val="FormTextChar"/>
              </w:rPr>
            </w:pPr>
            <w:r w:rsidRPr="00CB16B4">
              <w:rPr>
                <w:rStyle w:val="FormTextChar"/>
              </w:rPr>
              <w:t>Total Months</w:t>
            </w:r>
          </w:p>
          <w:p w14:paraId="799CB63B" w14:textId="77777777" w:rsidR="008C0795" w:rsidRPr="00637195" w:rsidRDefault="008C0795" w:rsidP="00505E1B">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6" w:space="0" w:color="000080"/>
              <w:right w:val="single" w:sz="6" w:space="0" w:color="000080"/>
            </w:tcBorders>
            <w:tcMar>
              <w:left w:w="58" w:type="dxa"/>
              <w:right w:w="58" w:type="dxa"/>
            </w:tcMar>
          </w:tcPr>
          <w:p w14:paraId="27D4A67C" w14:textId="0E1066AF" w:rsidR="008C0795" w:rsidRPr="00637195" w:rsidRDefault="008C0795" w:rsidP="00505E1B">
            <w:pPr>
              <w:numPr>
                <w:ilvl w:val="12"/>
                <w:numId w:val="0"/>
              </w:numPr>
              <w:rPr>
                <w:rFonts w:cs="Arial"/>
                <w:color w:val="000080"/>
              </w:rPr>
            </w:pPr>
          </w:p>
        </w:tc>
      </w:tr>
      <w:tr w:rsidR="008C0795" w:rsidRPr="003D2E20" w14:paraId="36515105"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3B616571" w14:textId="77777777" w:rsidR="008C0795" w:rsidRPr="00CB16B4" w:rsidRDefault="008C0795" w:rsidP="00505E1B">
            <w:pPr>
              <w:numPr>
                <w:ilvl w:val="12"/>
                <w:numId w:val="0"/>
              </w:numPr>
              <w:rPr>
                <w:rStyle w:val="FormTextChar"/>
              </w:rPr>
            </w:pPr>
            <w:r w:rsidRPr="00CB16B4">
              <w:rPr>
                <w:rStyle w:val="FormTextChar"/>
              </w:rPr>
              <w:t>Immediate Supervisor’s Name</w:t>
            </w:r>
          </w:p>
          <w:p w14:paraId="227D85F5" w14:textId="77777777" w:rsidR="008C0795" w:rsidRPr="00FA68C7" w:rsidRDefault="008C0795" w:rsidP="00505E1B">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right w:val="single" w:sz="6" w:space="0" w:color="000080"/>
            </w:tcBorders>
            <w:tcMar>
              <w:left w:w="58" w:type="dxa"/>
              <w:right w:w="58" w:type="dxa"/>
            </w:tcMar>
          </w:tcPr>
          <w:p w14:paraId="4488BCAE" w14:textId="77777777" w:rsidR="008C0795" w:rsidRPr="00CB16B4" w:rsidRDefault="008C0795" w:rsidP="00505E1B">
            <w:pPr>
              <w:numPr>
                <w:ilvl w:val="12"/>
                <w:numId w:val="0"/>
              </w:numPr>
              <w:rPr>
                <w:rStyle w:val="FormTextChar"/>
              </w:rPr>
            </w:pPr>
            <w:r w:rsidRPr="00CB16B4">
              <w:rPr>
                <w:rStyle w:val="FormTextChar"/>
              </w:rPr>
              <w:t>Reason for Leaving</w:t>
            </w:r>
          </w:p>
          <w:p w14:paraId="4CBB2D49" w14:textId="77777777" w:rsidR="008C0795" w:rsidRPr="00FA68C7" w:rsidRDefault="008C0795" w:rsidP="00505E1B">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right w:val="single" w:sz="6" w:space="0" w:color="000080"/>
            </w:tcBorders>
            <w:tcMar>
              <w:left w:w="58" w:type="dxa"/>
              <w:right w:w="58" w:type="dxa"/>
            </w:tcMar>
          </w:tcPr>
          <w:p w14:paraId="43C52DB3" w14:textId="77777777" w:rsidR="008C0795" w:rsidRPr="00CB16B4" w:rsidRDefault="008C0795" w:rsidP="00505E1B">
            <w:pPr>
              <w:numPr>
                <w:ilvl w:val="12"/>
                <w:numId w:val="0"/>
              </w:numPr>
              <w:rPr>
                <w:rStyle w:val="FormTextChar"/>
              </w:rPr>
            </w:pPr>
            <w:r w:rsidRPr="00CB16B4">
              <w:rPr>
                <w:rStyle w:val="FormTextChar"/>
              </w:rPr>
              <w:t>Number of Employees Supervised</w:t>
            </w:r>
          </w:p>
          <w:p w14:paraId="7E77003E" w14:textId="77777777" w:rsidR="008C0795" w:rsidRPr="00FA68C7" w:rsidRDefault="008C0795" w:rsidP="00505E1B">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A81391" w14:paraId="27E4495D" w14:textId="77777777">
        <w:trPr>
          <w:cantSplit/>
        </w:trPr>
        <w:tc>
          <w:tcPr>
            <w:tcW w:w="4658"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689E0874" w14:textId="77777777" w:rsidR="00544D2D" w:rsidRPr="00CB16B4" w:rsidRDefault="00544D2D" w:rsidP="00544D2D">
            <w:pPr>
              <w:numPr>
                <w:ilvl w:val="12"/>
                <w:numId w:val="0"/>
              </w:numPr>
              <w:rPr>
                <w:rStyle w:val="FormTextChar"/>
              </w:rPr>
            </w:pPr>
            <w:r>
              <w:rPr>
                <w:rStyle w:val="FormTextChar"/>
              </w:rPr>
              <w:t>3</w:t>
            </w:r>
            <w:r w:rsidRPr="00CB16B4">
              <w:rPr>
                <w:rStyle w:val="FormTextChar"/>
              </w:rPr>
              <w:t>.  Previous Employer</w:t>
            </w:r>
          </w:p>
          <w:p w14:paraId="11B7299A" w14:textId="77777777" w:rsidR="00544D2D" w:rsidRPr="00A81391" w:rsidRDefault="00544D2D" w:rsidP="00544D2D">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r w:rsidRPr="00DD406F">
              <w:t xml:space="preserve"> </w:t>
            </w:r>
          </w:p>
        </w:tc>
        <w:tc>
          <w:tcPr>
            <w:tcW w:w="4062"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3AC3BC28" w14:textId="77777777" w:rsidR="00544D2D" w:rsidRPr="00CB16B4" w:rsidRDefault="00544D2D" w:rsidP="00544D2D">
            <w:pPr>
              <w:numPr>
                <w:ilvl w:val="12"/>
                <w:numId w:val="0"/>
              </w:numPr>
              <w:rPr>
                <w:rStyle w:val="FormTextChar"/>
              </w:rPr>
            </w:pPr>
            <w:r w:rsidRPr="00CB16B4">
              <w:rPr>
                <w:rStyle w:val="FormTextChar"/>
              </w:rPr>
              <w:t>Employer’s Address</w:t>
            </w:r>
          </w:p>
          <w:p w14:paraId="021621C0" w14:textId="77777777" w:rsidR="00544D2D" w:rsidRPr="00A81391" w:rsidRDefault="00544D2D" w:rsidP="00544D2D">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p>
        </w:tc>
        <w:tc>
          <w:tcPr>
            <w:tcW w:w="2620" w:type="dxa"/>
            <w:tcBorders>
              <w:top w:val="single" w:sz="4" w:space="0" w:color="000080"/>
              <w:left w:val="single" w:sz="6" w:space="0" w:color="000080"/>
              <w:bottom w:val="single" w:sz="6" w:space="0" w:color="000080"/>
              <w:right w:val="single" w:sz="4" w:space="0" w:color="000080"/>
            </w:tcBorders>
            <w:tcMar>
              <w:left w:w="58" w:type="dxa"/>
              <w:right w:w="58" w:type="dxa"/>
            </w:tcMar>
          </w:tcPr>
          <w:p w14:paraId="261986B6" w14:textId="77777777" w:rsidR="00544D2D" w:rsidRPr="00CB16B4" w:rsidRDefault="00544D2D" w:rsidP="00544D2D">
            <w:pPr>
              <w:numPr>
                <w:ilvl w:val="12"/>
                <w:numId w:val="0"/>
              </w:numPr>
              <w:rPr>
                <w:rStyle w:val="FormTextChar"/>
              </w:rPr>
            </w:pPr>
            <w:r w:rsidRPr="00CB16B4">
              <w:rPr>
                <w:rStyle w:val="FormTextChar"/>
              </w:rPr>
              <w:t>Employer’s Phone Number</w:t>
            </w:r>
          </w:p>
          <w:p w14:paraId="3C51C44B" w14:textId="77777777" w:rsidR="00544D2D" w:rsidRPr="00A81391" w:rsidRDefault="00544D2D" w:rsidP="00544D2D">
            <w:pPr>
              <w:numPr>
                <w:ilvl w:val="12"/>
                <w:numId w:val="0"/>
              </w:numPr>
              <w:rPr>
                <w:rFonts w:cs="Arial"/>
                <w:color w:val="000080"/>
              </w:rPr>
            </w:pPr>
            <w:r w:rsidRPr="00A81391">
              <w:rPr>
                <w:rFonts w:cs="Arial"/>
                <w:color w:val="000000"/>
              </w:rPr>
              <w:fldChar w:fldCharType="begin">
                <w:ffData>
                  <w:name w:val="Text113"/>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p>
        </w:tc>
      </w:tr>
      <w:tr w:rsidR="00544D2D" w:rsidRPr="003D2E20" w14:paraId="549AE9E3" w14:textId="77777777">
        <w:trPr>
          <w:cantSplit/>
        </w:trPr>
        <w:tc>
          <w:tcPr>
            <w:tcW w:w="3758"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7BDF3FA3" w14:textId="77777777" w:rsidR="00544D2D" w:rsidRPr="00CB16B4" w:rsidRDefault="00544D2D" w:rsidP="00544D2D">
            <w:pPr>
              <w:numPr>
                <w:ilvl w:val="12"/>
                <w:numId w:val="0"/>
              </w:numPr>
              <w:rPr>
                <w:rStyle w:val="FormTextChar"/>
              </w:rPr>
            </w:pPr>
            <w:r w:rsidRPr="00CB16B4">
              <w:rPr>
                <w:rStyle w:val="FormTextChar"/>
              </w:rPr>
              <w:t>Your Title</w:t>
            </w:r>
          </w:p>
          <w:p w14:paraId="3E993BAA"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6" w:space="0" w:color="000080"/>
              <w:left w:val="single" w:sz="6" w:space="0" w:color="000080"/>
              <w:bottom w:val="single" w:sz="6" w:space="0" w:color="000080"/>
              <w:right w:val="single" w:sz="6" w:space="0" w:color="000080"/>
            </w:tcBorders>
            <w:tcMar>
              <w:left w:w="58" w:type="dxa"/>
              <w:right w:w="58" w:type="dxa"/>
            </w:tcMar>
          </w:tcPr>
          <w:p w14:paraId="1792AE85" w14:textId="77777777" w:rsidR="00544D2D" w:rsidRPr="00CB16B4" w:rsidRDefault="00544D2D" w:rsidP="00544D2D">
            <w:pPr>
              <w:numPr>
                <w:ilvl w:val="12"/>
                <w:numId w:val="0"/>
              </w:numPr>
              <w:rPr>
                <w:rStyle w:val="FormTextChar"/>
              </w:rPr>
            </w:pPr>
            <w:r w:rsidRPr="00CB16B4">
              <w:rPr>
                <w:rStyle w:val="FormTextChar"/>
              </w:rPr>
              <w:t>Months &amp; Years Employed in this Position</w:t>
            </w:r>
          </w:p>
          <w:p w14:paraId="713DDBE9" w14:textId="77777777" w:rsidR="00544D2D" w:rsidRPr="003D2E20" w:rsidRDefault="00544D2D" w:rsidP="00544D2D">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82"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6D2A714D" w14:textId="77777777" w:rsidR="00544D2D" w:rsidRPr="00CB16B4" w:rsidRDefault="00544D2D" w:rsidP="00544D2D">
            <w:pPr>
              <w:numPr>
                <w:ilvl w:val="12"/>
                <w:numId w:val="0"/>
              </w:numPr>
              <w:rPr>
                <w:rStyle w:val="FormTextChar"/>
              </w:rPr>
            </w:pPr>
            <w:r w:rsidRPr="00CB16B4">
              <w:rPr>
                <w:rStyle w:val="FormTextChar"/>
              </w:rPr>
              <w:t>Total Months</w:t>
            </w:r>
          </w:p>
          <w:p w14:paraId="10499A53"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375BB77C" w14:textId="26401307" w:rsidR="00544D2D" w:rsidRPr="00637195" w:rsidRDefault="00544D2D" w:rsidP="00544D2D">
            <w:pPr>
              <w:numPr>
                <w:ilvl w:val="12"/>
                <w:numId w:val="0"/>
              </w:numPr>
              <w:rPr>
                <w:rFonts w:cs="Arial"/>
                <w:color w:val="000080"/>
              </w:rPr>
            </w:pPr>
          </w:p>
        </w:tc>
      </w:tr>
      <w:tr w:rsidR="00544D2D" w:rsidRPr="003D2E20" w14:paraId="539BB3CA"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560B7B23" w14:textId="77777777" w:rsidR="00544D2D" w:rsidRPr="00CB16B4" w:rsidRDefault="00544D2D" w:rsidP="00544D2D">
            <w:pPr>
              <w:numPr>
                <w:ilvl w:val="12"/>
                <w:numId w:val="0"/>
              </w:numPr>
              <w:rPr>
                <w:rStyle w:val="FormTextChar"/>
              </w:rPr>
            </w:pPr>
            <w:r w:rsidRPr="00CB16B4">
              <w:rPr>
                <w:rStyle w:val="FormTextChar"/>
              </w:rPr>
              <w:t>Immediate Supervisor’s Name</w:t>
            </w:r>
          </w:p>
          <w:p w14:paraId="117FC71C"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right w:val="single" w:sz="6" w:space="0" w:color="000080"/>
            </w:tcBorders>
            <w:tcMar>
              <w:left w:w="58" w:type="dxa"/>
              <w:right w:w="58" w:type="dxa"/>
            </w:tcMar>
          </w:tcPr>
          <w:p w14:paraId="6E062508" w14:textId="77777777" w:rsidR="00544D2D" w:rsidRPr="00CB16B4" w:rsidRDefault="00544D2D" w:rsidP="00544D2D">
            <w:pPr>
              <w:numPr>
                <w:ilvl w:val="12"/>
                <w:numId w:val="0"/>
              </w:numPr>
              <w:rPr>
                <w:rStyle w:val="FormTextChar"/>
              </w:rPr>
            </w:pPr>
            <w:r w:rsidRPr="00CB16B4">
              <w:rPr>
                <w:rStyle w:val="FormTextChar"/>
              </w:rPr>
              <w:t>Reason for Leaving</w:t>
            </w:r>
          </w:p>
          <w:p w14:paraId="7CC79605"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right w:val="single" w:sz="6" w:space="0" w:color="000080"/>
            </w:tcBorders>
            <w:tcMar>
              <w:left w:w="58" w:type="dxa"/>
              <w:right w:w="58" w:type="dxa"/>
            </w:tcMar>
          </w:tcPr>
          <w:p w14:paraId="0FD3303C" w14:textId="77777777" w:rsidR="00544D2D" w:rsidRPr="00CB16B4" w:rsidRDefault="00544D2D" w:rsidP="00544D2D">
            <w:pPr>
              <w:numPr>
                <w:ilvl w:val="12"/>
                <w:numId w:val="0"/>
              </w:numPr>
              <w:rPr>
                <w:rStyle w:val="FormTextChar"/>
              </w:rPr>
            </w:pPr>
            <w:r w:rsidRPr="00CB16B4">
              <w:rPr>
                <w:rStyle w:val="FormTextChar"/>
              </w:rPr>
              <w:t>Number of Employees Supervised</w:t>
            </w:r>
          </w:p>
          <w:p w14:paraId="33EE2F5C"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3D2E20" w14:paraId="726F8370" w14:textId="77777777">
        <w:trPr>
          <w:cantSplit/>
        </w:trPr>
        <w:tc>
          <w:tcPr>
            <w:tcW w:w="4715" w:type="dxa"/>
            <w:gridSpan w:val="5"/>
            <w:tcBorders>
              <w:top w:val="single" w:sz="4" w:space="0" w:color="000080"/>
              <w:left w:val="single" w:sz="4" w:space="0" w:color="000080"/>
              <w:bottom w:val="single" w:sz="4" w:space="0" w:color="000080"/>
              <w:right w:val="single" w:sz="6" w:space="0" w:color="000080"/>
            </w:tcBorders>
            <w:tcMar>
              <w:left w:w="58" w:type="dxa"/>
              <w:right w:w="58" w:type="dxa"/>
            </w:tcMar>
          </w:tcPr>
          <w:p w14:paraId="174D1E48" w14:textId="77777777" w:rsidR="00544D2D" w:rsidRPr="00CB16B4" w:rsidRDefault="00544D2D" w:rsidP="00544D2D">
            <w:pPr>
              <w:numPr>
                <w:ilvl w:val="12"/>
                <w:numId w:val="0"/>
              </w:numPr>
              <w:rPr>
                <w:rStyle w:val="FormTextChar"/>
              </w:rPr>
            </w:pPr>
            <w:r>
              <w:rPr>
                <w:rStyle w:val="FormTextChar"/>
              </w:rPr>
              <w:t>4</w:t>
            </w:r>
            <w:r w:rsidRPr="00CB16B4">
              <w:rPr>
                <w:rStyle w:val="FormTextChar"/>
              </w:rPr>
              <w:t>.  Previous Employer</w:t>
            </w:r>
          </w:p>
          <w:p w14:paraId="048F7817"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1"/>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DD406F">
              <w:rPr>
                <w:rFonts w:cs="Arial"/>
                <w:b/>
                <w:bCs/>
              </w:rPr>
              <w:t xml:space="preserve"> </w:t>
            </w:r>
          </w:p>
        </w:tc>
        <w:tc>
          <w:tcPr>
            <w:tcW w:w="4005" w:type="dxa"/>
            <w:gridSpan w:val="3"/>
            <w:tcBorders>
              <w:top w:val="single" w:sz="4" w:space="0" w:color="000080"/>
              <w:left w:val="single" w:sz="6" w:space="0" w:color="000080"/>
              <w:bottom w:val="single" w:sz="4" w:space="0" w:color="000080"/>
              <w:right w:val="single" w:sz="6" w:space="0" w:color="000080"/>
            </w:tcBorders>
            <w:tcMar>
              <w:left w:w="58" w:type="dxa"/>
              <w:right w:w="58" w:type="dxa"/>
            </w:tcMar>
          </w:tcPr>
          <w:p w14:paraId="0EFECC39" w14:textId="77777777" w:rsidR="00544D2D" w:rsidRPr="00CB16B4" w:rsidRDefault="00544D2D" w:rsidP="00544D2D">
            <w:pPr>
              <w:numPr>
                <w:ilvl w:val="12"/>
                <w:numId w:val="0"/>
              </w:numPr>
              <w:rPr>
                <w:rStyle w:val="FormTextChar"/>
              </w:rPr>
            </w:pPr>
            <w:r w:rsidRPr="00CB16B4">
              <w:rPr>
                <w:rStyle w:val="FormTextChar"/>
              </w:rPr>
              <w:t>Employer’s Address</w:t>
            </w:r>
          </w:p>
          <w:p w14:paraId="5FED4D38"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4" w:space="0" w:color="000080"/>
              <w:right w:val="single" w:sz="4" w:space="0" w:color="000080"/>
            </w:tcBorders>
            <w:tcMar>
              <w:left w:w="58" w:type="dxa"/>
              <w:right w:w="58" w:type="dxa"/>
            </w:tcMar>
          </w:tcPr>
          <w:p w14:paraId="2DB8451F" w14:textId="77777777" w:rsidR="00544D2D" w:rsidRPr="00CB16B4" w:rsidRDefault="00544D2D" w:rsidP="00544D2D">
            <w:pPr>
              <w:numPr>
                <w:ilvl w:val="12"/>
                <w:numId w:val="0"/>
              </w:numPr>
              <w:rPr>
                <w:rStyle w:val="FormTextChar"/>
              </w:rPr>
            </w:pPr>
            <w:r w:rsidRPr="00CB16B4">
              <w:rPr>
                <w:rStyle w:val="FormTextChar"/>
              </w:rPr>
              <w:t>Employer’s Phone Number</w:t>
            </w:r>
          </w:p>
          <w:p w14:paraId="11407FB2"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3D2E20" w14:paraId="6B894900" w14:textId="77777777">
        <w:trPr>
          <w:cantSplit/>
        </w:trPr>
        <w:tc>
          <w:tcPr>
            <w:tcW w:w="3815" w:type="dxa"/>
            <w:gridSpan w:val="3"/>
            <w:tcBorders>
              <w:top w:val="single" w:sz="4" w:space="0" w:color="000080"/>
              <w:left w:val="single" w:sz="6" w:space="0" w:color="000080"/>
              <w:bottom w:val="single" w:sz="6" w:space="0" w:color="000080"/>
              <w:right w:val="single" w:sz="6" w:space="0" w:color="000080"/>
            </w:tcBorders>
            <w:tcMar>
              <w:left w:w="58" w:type="dxa"/>
              <w:right w:w="58" w:type="dxa"/>
            </w:tcMar>
          </w:tcPr>
          <w:p w14:paraId="3B124D3C" w14:textId="77777777" w:rsidR="00544D2D" w:rsidRPr="00CB16B4" w:rsidRDefault="00544D2D" w:rsidP="00544D2D">
            <w:pPr>
              <w:numPr>
                <w:ilvl w:val="12"/>
                <w:numId w:val="0"/>
              </w:numPr>
              <w:rPr>
                <w:rStyle w:val="FormTextChar"/>
              </w:rPr>
            </w:pPr>
            <w:r w:rsidRPr="00CB16B4">
              <w:rPr>
                <w:rStyle w:val="FormTextChar"/>
              </w:rPr>
              <w:t>Your Title</w:t>
            </w:r>
          </w:p>
          <w:p w14:paraId="4829BFDA"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04B1EBDC" w14:textId="77777777" w:rsidR="00544D2D" w:rsidRPr="00CB16B4" w:rsidRDefault="00544D2D" w:rsidP="00544D2D">
            <w:pPr>
              <w:numPr>
                <w:ilvl w:val="12"/>
                <w:numId w:val="0"/>
              </w:numPr>
              <w:rPr>
                <w:rStyle w:val="FormTextChar"/>
              </w:rPr>
            </w:pPr>
            <w:r w:rsidRPr="00CB16B4">
              <w:rPr>
                <w:rStyle w:val="FormTextChar"/>
              </w:rPr>
              <w:t>Months &amp; Years Employed in this Position</w:t>
            </w:r>
          </w:p>
          <w:p w14:paraId="38B20C59" w14:textId="77777777" w:rsidR="00544D2D" w:rsidRPr="003D2E20" w:rsidRDefault="00544D2D" w:rsidP="00544D2D">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25" w:type="dxa"/>
            <w:tcBorders>
              <w:top w:val="single" w:sz="4" w:space="0" w:color="000080"/>
              <w:left w:val="single" w:sz="6" w:space="0" w:color="000080"/>
              <w:bottom w:val="single" w:sz="6" w:space="0" w:color="000080"/>
              <w:right w:val="single" w:sz="6" w:space="0" w:color="000080"/>
            </w:tcBorders>
            <w:tcMar>
              <w:left w:w="58" w:type="dxa"/>
              <w:right w:w="58" w:type="dxa"/>
            </w:tcMar>
          </w:tcPr>
          <w:p w14:paraId="2190795E" w14:textId="77777777" w:rsidR="00544D2D" w:rsidRPr="00CB16B4" w:rsidRDefault="00544D2D" w:rsidP="00544D2D">
            <w:pPr>
              <w:numPr>
                <w:ilvl w:val="12"/>
                <w:numId w:val="0"/>
              </w:numPr>
              <w:rPr>
                <w:rStyle w:val="FormTextChar"/>
              </w:rPr>
            </w:pPr>
            <w:r w:rsidRPr="00CB16B4">
              <w:rPr>
                <w:rStyle w:val="FormTextChar"/>
              </w:rPr>
              <w:t>Total Months</w:t>
            </w:r>
          </w:p>
          <w:p w14:paraId="3E8CC61E"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6" w:space="0" w:color="000080"/>
              <w:right w:val="single" w:sz="6" w:space="0" w:color="000080"/>
            </w:tcBorders>
            <w:tcMar>
              <w:left w:w="58" w:type="dxa"/>
              <w:right w:w="58" w:type="dxa"/>
            </w:tcMar>
          </w:tcPr>
          <w:p w14:paraId="47F3B591" w14:textId="0326CA04" w:rsidR="00544D2D" w:rsidRPr="00637195" w:rsidRDefault="00544D2D" w:rsidP="00544D2D">
            <w:pPr>
              <w:numPr>
                <w:ilvl w:val="12"/>
                <w:numId w:val="0"/>
              </w:numPr>
              <w:rPr>
                <w:rFonts w:cs="Arial"/>
                <w:color w:val="000080"/>
              </w:rPr>
            </w:pPr>
          </w:p>
        </w:tc>
      </w:tr>
      <w:tr w:rsidR="00544D2D" w:rsidRPr="003D2E20" w14:paraId="44C461FB"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0CC2703A" w14:textId="77777777" w:rsidR="00544D2D" w:rsidRPr="00CB16B4" w:rsidRDefault="00544D2D" w:rsidP="00544D2D">
            <w:pPr>
              <w:numPr>
                <w:ilvl w:val="12"/>
                <w:numId w:val="0"/>
              </w:numPr>
              <w:rPr>
                <w:rStyle w:val="FormTextChar"/>
              </w:rPr>
            </w:pPr>
            <w:r w:rsidRPr="00CB16B4">
              <w:rPr>
                <w:rStyle w:val="FormTextChar"/>
              </w:rPr>
              <w:t>Immediate Supervisor’s Name</w:t>
            </w:r>
          </w:p>
          <w:p w14:paraId="1A5811DA"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right w:val="single" w:sz="6" w:space="0" w:color="000080"/>
            </w:tcBorders>
            <w:tcMar>
              <w:left w:w="58" w:type="dxa"/>
              <w:right w:w="58" w:type="dxa"/>
            </w:tcMar>
          </w:tcPr>
          <w:p w14:paraId="3FB19530" w14:textId="77777777" w:rsidR="00544D2D" w:rsidRPr="00CB16B4" w:rsidRDefault="00544D2D" w:rsidP="00544D2D">
            <w:pPr>
              <w:numPr>
                <w:ilvl w:val="12"/>
                <w:numId w:val="0"/>
              </w:numPr>
              <w:rPr>
                <w:rStyle w:val="FormTextChar"/>
              </w:rPr>
            </w:pPr>
            <w:r w:rsidRPr="00CB16B4">
              <w:rPr>
                <w:rStyle w:val="FormTextChar"/>
              </w:rPr>
              <w:t>Reason for Leaving</w:t>
            </w:r>
          </w:p>
          <w:p w14:paraId="1AB526BC"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right w:val="single" w:sz="6" w:space="0" w:color="000080"/>
            </w:tcBorders>
            <w:tcMar>
              <w:left w:w="58" w:type="dxa"/>
              <w:right w:w="58" w:type="dxa"/>
            </w:tcMar>
          </w:tcPr>
          <w:p w14:paraId="329BBB09" w14:textId="77777777" w:rsidR="00544D2D" w:rsidRPr="00CB16B4" w:rsidRDefault="00544D2D" w:rsidP="00544D2D">
            <w:pPr>
              <w:numPr>
                <w:ilvl w:val="12"/>
                <w:numId w:val="0"/>
              </w:numPr>
              <w:rPr>
                <w:rStyle w:val="FormTextChar"/>
              </w:rPr>
            </w:pPr>
            <w:r w:rsidRPr="00CB16B4">
              <w:rPr>
                <w:rStyle w:val="FormTextChar"/>
              </w:rPr>
              <w:t>Number of Employees Supervised</w:t>
            </w:r>
          </w:p>
          <w:p w14:paraId="1B631FB7"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A81391" w14:paraId="5CD6F248" w14:textId="77777777">
        <w:trPr>
          <w:cantSplit/>
        </w:trPr>
        <w:tc>
          <w:tcPr>
            <w:tcW w:w="4658"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3CEFC45C" w14:textId="77777777" w:rsidR="00544D2D" w:rsidRPr="00CB16B4" w:rsidRDefault="00544D2D" w:rsidP="00544D2D">
            <w:pPr>
              <w:numPr>
                <w:ilvl w:val="12"/>
                <w:numId w:val="0"/>
              </w:numPr>
              <w:rPr>
                <w:rStyle w:val="FormTextChar"/>
              </w:rPr>
            </w:pPr>
            <w:r>
              <w:rPr>
                <w:rStyle w:val="FormTextChar"/>
              </w:rPr>
              <w:t>5</w:t>
            </w:r>
            <w:r w:rsidRPr="00CB16B4">
              <w:rPr>
                <w:rStyle w:val="FormTextChar"/>
              </w:rPr>
              <w:t>.  Previous Employer</w:t>
            </w:r>
          </w:p>
          <w:p w14:paraId="554CBFA8" w14:textId="77777777" w:rsidR="00544D2D" w:rsidRPr="00A81391" w:rsidRDefault="00544D2D" w:rsidP="00544D2D">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r w:rsidRPr="00DD406F">
              <w:t xml:space="preserve"> </w:t>
            </w:r>
          </w:p>
        </w:tc>
        <w:tc>
          <w:tcPr>
            <w:tcW w:w="4062"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7C617FBF" w14:textId="77777777" w:rsidR="00544D2D" w:rsidRPr="00CB16B4" w:rsidRDefault="00544D2D" w:rsidP="00544D2D">
            <w:pPr>
              <w:numPr>
                <w:ilvl w:val="12"/>
                <w:numId w:val="0"/>
              </w:numPr>
              <w:rPr>
                <w:rStyle w:val="FormTextChar"/>
              </w:rPr>
            </w:pPr>
            <w:r w:rsidRPr="00CB16B4">
              <w:rPr>
                <w:rStyle w:val="FormTextChar"/>
              </w:rPr>
              <w:t>Employer’s Address</w:t>
            </w:r>
          </w:p>
          <w:p w14:paraId="436EBBEC" w14:textId="77777777" w:rsidR="00544D2D" w:rsidRPr="00A81391" w:rsidRDefault="00544D2D" w:rsidP="00544D2D">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p>
        </w:tc>
        <w:tc>
          <w:tcPr>
            <w:tcW w:w="2620" w:type="dxa"/>
            <w:tcBorders>
              <w:top w:val="single" w:sz="4" w:space="0" w:color="000080"/>
              <w:left w:val="single" w:sz="6" w:space="0" w:color="000080"/>
              <w:bottom w:val="single" w:sz="6" w:space="0" w:color="000080"/>
              <w:right w:val="single" w:sz="4" w:space="0" w:color="000080"/>
            </w:tcBorders>
            <w:tcMar>
              <w:left w:w="58" w:type="dxa"/>
              <w:right w:w="58" w:type="dxa"/>
            </w:tcMar>
          </w:tcPr>
          <w:p w14:paraId="0A2C1831" w14:textId="77777777" w:rsidR="00544D2D" w:rsidRPr="00CB16B4" w:rsidRDefault="00544D2D" w:rsidP="00544D2D">
            <w:pPr>
              <w:numPr>
                <w:ilvl w:val="12"/>
                <w:numId w:val="0"/>
              </w:numPr>
              <w:rPr>
                <w:rStyle w:val="FormTextChar"/>
              </w:rPr>
            </w:pPr>
            <w:r w:rsidRPr="00CB16B4">
              <w:rPr>
                <w:rStyle w:val="FormTextChar"/>
              </w:rPr>
              <w:t>Employer’s Phone Number</w:t>
            </w:r>
          </w:p>
          <w:p w14:paraId="58A8BFE7" w14:textId="77777777" w:rsidR="00544D2D" w:rsidRPr="00A81391" w:rsidRDefault="00544D2D" w:rsidP="00544D2D">
            <w:pPr>
              <w:numPr>
                <w:ilvl w:val="12"/>
                <w:numId w:val="0"/>
              </w:numPr>
              <w:rPr>
                <w:rFonts w:cs="Arial"/>
                <w:color w:val="000080"/>
              </w:rPr>
            </w:pPr>
            <w:r w:rsidRPr="00A81391">
              <w:rPr>
                <w:rFonts w:cs="Arial"/>
                <w:color w:val="000000"/>
              </w:rPr>
              <w:fldChar w:fldCharType="begin">
                <w:ffData>
                  <w:name w:val="Text113"/>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p>
        </w:tc>
      </w:tr>
      <w:tr w:rsidR="00544D2D" w:rsidRPr="003D2E20" w14:paraId="40F9FA0D" w14:textId="77777777">
        <w:trPr>
          <w:cantSplit/>
        </w:trPr>
        <w:tc>
          <w:tcPr>
            <w:tcW w:w="3758"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3D19AD8A" w14:textId="77777777" w:rsidR="00544D2D" w:rsidRPr="00CB16B4" w:rsidRDefault="00544D2D" w:rsidP="00544D2D">
            <w:pPr>
              <w:numPr>
                <w:ilvl w:val="12"/>
                <w:numId w:val="0"/>
              </w:numPr>
              <w:rPr>
                <w:rStyle w:val="FormTextChar"/>
              </w:rPr>
            </w:pPr>
            <w:r w:rsidRPr="00CB16B4">
              <w:rPr>
                <w:rStyle w:val="FormTextChar"/>
              </w:rPr>
              <w:t>Your Title</w:t>
            </w:r>
          </w:p>
          <w:p w14:paraId="1D236ADD"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6" w:space="0" w:color="000080"/>
              <w:left w:val="single" w:sz="6" w:space="0" w:color="000080"/>
              <w:bottom w:val="single" w:sz="6" w:space="0" w:color="000080"/>
              <w:right w:val="single" w:sz="6" w:space="0" w:color="000080"/>
            </w:tcBorders>
            <w:tcMar>
              <w:left w:w="58" w:type="dxa"/>
              <w:right w:w="58" w:type="dxa"/>
            </w:tcMar>
          </w:tcPr>
          <w:p w14:paraId="72C7710E" w14:textId="77777777" w:rsidR="00544D2D" w:rsidRPr="00CB16B4" w:rsidRDefault="00544D2D" w:rsidP="00544D2D">
            <w:pPr>
              <w:numPr>
                <w:ilvl w:val="12"/>
                <w:numId w:val="0"/>
              </w:numPr>
              <w:rPr>
                <w:rStyle w:val="FormTextChar"/>
              </w:rPr>
            </w:pPr>
            <w:r w:rsidRPr="00CB16B4">
              <w:rPr>
                <w:rStyle w:val="FormTextChar"/>
              </w:rPr>
              <w:t>Months &amp; Years Employed in this Position</w:t>
            </w:r>
          </w:p>
          <w:p w14:paraId="68491EF1" w14:textId="77777777" w:rsidR="00544D2D" w:rsidRPr="003D2E20" w:rsidRDefault="00544D2D" w:rsidP="00544D2D">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82"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5835034D" w14:textId="77777777" w:rsidR="00544D2D" w:rsidRPr="00CB16B4" w:rsidRDefault="00544D2D" w:rsidP="00544D2D">
            <w:pPr>
              <w:numPr>
                <w:ilvl w:val="12"/>
                <w:numId w:val="0"/>
              </w:numPr>
              <w:rPr>
                <w:rStyle w:val="FormTextChar"/>
              </w:rPr>
            </w:pPr>
            <w:r w:rsidRPr="00CB16B4">
              <w:rPr>
                <w:rStyle w:val="FormTextChar"/>
              </w:rPr>
              <w:t>Total Months</w:t>
            </w:r>
          </w:p>
          <w:p w14:paraId="04CC9591"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0A6E3528" w14:textId="0220A019" w:rsidR="00544D2D" w:rsidRPr="00637195" w:rsidRDefault="00544D2D" w:rsidP="00544D2D">
            <w:pPr>
              <w:numPr>
                <w:ilvl w:val="12"/>
                <w:numId w:val="0"/>
              </w:numPr>
              <w:rPr>
                <w:rFonts w:cs="Arial"/>
                <w:color w:val="000080"/>
              </w:rPr>
            </w:pPr>
          </w:p>
        </w:tc>
      </w:tr>
      <w:tr w:rsidR="00544D2D" w:rsidRPr="003D2E20" w14:paraId="2176A33C"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50FA993E" w14:textId="77777777" w:rsidR="00544D2D" w:rsidRPr="00CB16B4" w:rsidRDefault="00544D2D" w:rsidP="00544D2D">
            <w:pPr>
              <w:numPr>
                <w:ilvl w:val="12"/>
                <w:numId w:val="0"/>
              </w:numPr>
              <w:rPr>
                <w:rStyle w:val="FormTextChar"/>
              </w:rPr>
            </w:pPr>
            <w:r w:rsidRPr="00CB16B4">
              <w:rPr>
                <w:rStyle w:val="FormTextChar"/>
              </w:rPr>
              <w:t>Immediate Supervisor’s Name</w:t>
            </w:r>
          </w:p>
          <w:p w14:paraId="38D5B52B"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right w:val="single" w:sz="6" w:space="0" w:color="000080"/>
            </w:tcBorders>
            <w:tcMar>
              <w:left w:w="58" w:type="dxa"/>
              <w:right w:w="58" w:type="dxa"/>
            </w:tcMar>
          </w:tcPr>
          <w:p w14:paraId="7993FDB2" w14:textId="77777777" w:rsidR="00544D2D" w:rsidRPr="00CB16B4" w:rsidRDefault="00544D2D" w:rsidP="00544D2D">
            <w:pPr>
              <w:numPr>
                <w:ilvl w:val="12"/>
                <w:numId w:val="0"/>
              </w:numPr>
              <w:rPr>
                <w:rStyle w:val="FormTextChar"/>
              </w:rPr>
            </w:pPr>
            <w:r w:rsidRPr="00CB16B4">
              <w:rPr>
                <w:rStyle w:val="FormTextChar"/>
              </w:rPr>
              <w:t>Reason for Leaving</w:t>
            </w:r>
          </w:p>
          <w:p w14:paraId="3D789604"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right w:val="single" w:sz="6" w:space="0" w:color="000080"/>
            </w:tcBorders>
            <w:tcMar>
              <w:left w:w="58" w:type="dxa"/>
              <w:right w:w="58" w:type="dxa"/>
            </w:tcMar>
          </w:tcPr>
          <w:p w14:paraId="561FF723" w14:textId="77777777" w:rsidR="00544D2D" w:rsidRPr="00CB16B4" w:rsidRDefault="00544D2D" w:rsidP="00544D2D">
            <w:pPr>
              <w:numPr>
                <w:ilvl w:val="12"/>
                <w:numId w:val="0"/>
              </w:numPr>
              <w:rPr>
                <w:rStyle w:val="FormTextChar"/>
              </w:rPr>
            </w:pPr>
            <w:r w:rsidRPr="00CB16B4">
              <w:rPr>
                <w:rStyle w:val="FormTextChar"/>
              </w:rPr>
              <w:t>Number of Employees Supervised</w:t>
            </w:r>
          </w:p>
          <w:p w14:paraId="2358D1D5"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3D2E20" w14:paraId="296CFB61" w14:textId="77777777">
        <w:trPr>
          <w:cantSplit/>
        </w:trPr>
        <w:tc>
          <w:tcPr>
            <w:tcW w:w="4715" w:type="dxa"/>
            <w:gridSpan w:val="5"/>
            <w:tcBorders>
              <w:top w:val="single" w:sz="4" w:space="0" w:color="000080"/>
              <w:left w:val="single" w:sz="4" w:space="0" w:color="000080"/>
              <w:bottom w:val="single" w:sz="4" w:space="0" w:color="000080"/>
              <w:right w:val="single" w:sz="6" w:space="0" w:color="000080"/>
            </w:tcBorders>
            <w:tcMar>
              <w:left w:w="58" w:type="dxa"/>
              <w:right w:w="58" w:type="dxa"/>
            </w:tcMar>
          </w:tcPr>
          <w:p w14:paraId="5F60F9E1" w14:textId="77777777" w:rsidR="00544D2D" w:rsidRPr="00CB16B4" w:rsidRDefault="00544D2D" w:rsidP="00544D2D">
            <w:pPr>
              <w:numPr>
                <w:ilvl w:val="12"/>
                <w:numId w:val="0"/>
              </w:numPr>
              <w:rPr>
                <w:rStyle w:val="FormTextChar"/>
              </w:rPr>
            </w:pPr>
            <w:r>
              <w:rPr>
                <w:rStyle w:val="FormTextChar"/>
              </w:rPr>
              <w:t>6</w:t>
            </w:r>
            <w:r w:rsidRPr="00CB16B4">
              <w:rPr>
                <w:rStyle w:val="FormTextChar"/>
              </w:rPr>
              <w:t>.  Previous Employer</w:t>
            </w:r>
          </w:p>
          <w:p w14:paraId="265F18B6"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1"/>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DD406F">
              <w:rPr>
                <w:rFonts w:cs="Arial"/>
                <w:b/>
                <w:bCs/>
              </w:rPr>
              <w:t xml:space="preserve"> </w:t>
            </w:r>
          </w:p>
        </w:tc>
        <w:tc>
          <w:tcPr>
            <w:tcW w:w="4005" w:type="dxa"/>
            <w:gridSpan w:val="3"/>
            <w:tcBorders>
              <w:top w:val="single" w:sz="4" w:space="0" w:color="000080"/>
              <w:left w:val="single" w:sz="6" w:space="0" w:color="000080"/>
              <w:bottom w:val="single" w:sz="4" w:space="0" w:color="000080"/>
              <w:right w:val="single" w:sz="6" w:space="0" w:color="000080"/>
            </w:tcBorders>
            <w:tcMar>
              <w:left w:w="58" w:type="dxa"/>
              <w:right w:w="58" w:type="dxa"/>
            </w:tcMar>
          </w:tcPr>
          <w:p w14:paraId="2943CE24" w14:textId="77777777" w:rsidR="00544D2D" w:rsidRPr="00CB16B4" w:rsidRDefault="00544D2D" w:rsidP="00544D2D">
            <w:pPr>
              <w:numPr>
                <w:ilvl w:val="12"/>
                <w:numId w:val="0"/>
              </w:numPr>
              <w:rPr>
                <w:rStyle w:val="FormTextChar"/>
              </w:rPr>
            </w:pPr>
            <w:r w:rsidRPr="00CB16B4">
              <w:rPr>
                <w:rStyle w:val="FormTextChar"/>
              </w:rPr>
              <w:t>Employer’s Address</w:t>
            </w:r>
          </w:p>
          <w:p w14:paraId="2948149F"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4" w:space="0" w:color="000080"/>
              <w:right w:val="single" w:sz="4" w:space="0" w:color="000080"/>
            </w:tcBorders>
            <w:tcMar>
              <w:left w:w="58" w:type="dxa"/>
              <w:right w:w="58" w:type="dxa"/>
            </w:tcMar>
          </w:tcPr>
          <w:p w14:paraId="4D4BCD8F" w14:textId="77777777" w:rsidR="00544D2D" w:rsidRPr="00CB16B4" w:rsidRDefault="00544D2D" w:rsidP="00544D2D">
            <w:pPr>
              <w:numPr>
                <w:ilvl w:val="12"/>
                <w:numId w:val="0"/>
              </w:numPr>
              <w:rPr>
                <w:rStyle w:val="FormTextChar"/>
              </w:rPr>
            </w:pPr>
            <w:r w:rsidRPr="00CB16B4">
              <w:rPr>
                <w:rStyle w:val="FormTextChar"/>
              </w:rPr>
              <w:t>Employer’s Phone Number</w:t>
            </w:r>
          </w:p>
          <w:p w14:paraId="7019D0D2"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3D2E20" w14:paraId="6C1262E0" w14:textId="77777777">
        <w:trPr>
          <w:cantSplit/>
        </w:trPr>
        <w:tc>
          <w:tcPr>
            <w:tcW w:w="3815" w:type="dxa"/>
            <w:gridSpan w:val="3"/>
            <w:tcBorders>
              <w:top w:val="single" w:sz="4" w:space="0" w:color="000080"/>
              <w:left w:val="single" w:sz="6" w:space="0" w:color="000080"/>
              <w:bottom w:val="single" w:sz="6" w:space="0" w:color="000080"/>
              <w:right w:val="single" w:sz="6" w:space="0" w:color="000080"/>
            </w:tcBorders>
            <w:tcMar>
              <w:left w:w="58" w:type="dxa"/>
              <w:right w:w="58" w:type="dxa"/>
            </w:tcMar>
          </w:tcPr>
          <w:p w14:paraId="54F49214" w14:textId="77777777" w:rsidR="00544D2D" w:rsidRPr="00CB16B4" w:rsidRDefault="00544D2D" w:rsidP="00544D2D">
            <w:pPr>
              <w:numPr>
                <w:ilvl w:val="12"/>
                <w:numId w:val="0"/>
              </w:numPr>
              <w:rPr>
                <w:rStyle w:val="FormTextChar"/>
              </w:rPr>
            </w:pPr>
            <w:r w:rsidRPr="00CB16B4">
              <w:rPr>
                <w:rStyle w:val="FormTextChar"/>
              </w:rPr>
              <w:t>Your Title</w:t>
            </w:r>
          </w:p>
          <w:p w14:paraId="4594DAF0"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7AA00293" w14:textId="77777777" w:rsidR="00544D2D" w:rsidRPr="00CB16B4" w:rsidRDefault="00544D2D" w:rsidP="00544D2D">
            <w:pPr>
              <w:numPr>
                <w:ilvl w:val="12"/>
                <w:numId w:val="0"/>
              </w:numPr>
              <w:rPr>
                <w:rStyle w:val="FormTextChar"/>
              </w:rPr>
            </w:pPr>
            <w:r w:rsidRPr="00CB16B4">
              <w:rPr>
                <w:rStyle w:val="FormTextChar"/>
              </w:rPr>
              <w:t>Months &amp; Years Employed in this Position</w:t>
            </w:r>
          </w:p>
          <w:p w14:paraId="678FB5FD" w14:textId="77777777" w:rsidR="00544D2D" w:rsidRPr="003D2E20" w:rsidRDefault="00544D2D" w:rsidP="00544D2D">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25" w:type="dxa"/>
            <w:tcBorders>
              <w:top w:val="single" w:sz="4" w:space="0" w:color="000080"/>
              <w:left w:val="single" w:sz="6" w:space="0" w:color="000080"/>
              <w:bottom w:val="single" w:sz="6" w:space="0" w:color="000080"/>
              <w:right w:val="single" w:sz="6" w:space="0" w:color="000080"/>
            </w:tcBorders>
            <w:tcMar>
              <w:left w:w="58" w:type="dxa"/>
              <w:right w:w="58" w:type="dxa"/>
            </w:tcMar>
          </w:tcPr>
          <w:p w14:paraId="0F459D07" w14:textId="77777777" w:rsidR="00544D2D" w:rsidRPr="00CB16B4" w:rsidRDefault="00544D2D" w:rsidP="00544D2D">
            <w:pPr>
              <w:numPr>
                <w:ilvl w:val="12"/>
                <w:numId w:val="0"/>
              </w:numPr>
              <w:rPr>
                <w:rStyle w:val="FormTextChar"/>
              </w:rPr>
            </w:pPr>
            <w:r w:rsidRPr="00CB16B4">
              <w:rPr>
                <w:rStyle w:val="FormTextChar"/>
              </w:rPr>
              <w:t>Total Months</w:t>
            </w:r>
          </w:p>
          <w:p w14:paraId="7CA5E184"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6" w:space="0" w:color="000080"/>
              <w:right w:val="single" w:sz="6" w:space="0" w:color="000080"/>
            </w:tcBorders>
            <w:tcMar>
              <w:left w:w="58" w:type="dxa"/>
              <w:right w:w="58" w:type="dxa"/>
            </w:tcMar>
          </w:tcPr>
          <w:p w14:paraId="09145520" w14:textId="38AA8BBE" w:rsidR="00544D2D" w:rsidRPr="00637195" w:rsidRDefault="00544D2D" w:rsidP="00544D2D">
            <w:pPr>
              <w:numPr>
                <w:ilvl w:val="12"/>
                <w:numId w:val="0"/>
              </w:numPr>
              <w:rPr>
                <w:rFonts w:cs="Arial"/>
                <w:color w:val="000080"/>
              </w:rPr>
            </w:pPr>
          </w:p>
        </w:tc>
      </w:tr>
      <w:tr w:rsidR="00544D2D" w:rsidRPr="003D2E20" w14:paraId="538417E4" w14:textId="77777777">
        <w:trPr>
          <w:cantSplit/>
        </w:trPr>
        <w:tc>
          <w:tcPr>
            <w:tcW w:w="28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18680954" w14:textId="77777777" w:rsidR="00544D2D" w:rsidRPr="00CB16B4" w:rsidRDefault="00544D2D" w:rsidP="00544D2D">
            <w:pPr>
              <w:numPr>
                <w:ilvl w:val="12"/>
                <w:numId w:val="0"/>
              </w:numPr>
              <w:rPr>
                <w:rStyle w:val="FormTextChar"/>
              </w:rPr>
            </w:pPr>
            <w:r w:rsidRPr="00CB16B4">
              <w:rPr>
                <w:rStyle w:val="FormTextChar"/>
              </w:rPr>
              <w:t>Immediate Supervisor’s Name</w:t>
            </w:r>
          </w:p>
          <w:p w14:paraId="6A3A9DAD"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bottom w:val="single" w:sz="6" w:space="0" w:color="000080"/>
              <w:right w:val="single" w:sz="6" w:space="0" w:color="000080"/>
            </w:tcBorders>
            <w:tcMar>
              <w:left w:w="58" w:type="dxa"/>
              <w:right w:w="58" w:type="dxa"/>
            </w:tcMar>
          </w:tcPr>
          <w:p w14:paraId="65BFDE98" w14:textId="77777777" w:rsidR="00544D2D" w:rsidRPr="00CB16B4" w:rsidRDefault="00544D2D" w:rsidP="00544D2D">
            <w:pPr>
              <w:numPr>
                <w:ilvl w:val="12"/>
                <w:numId w:val="0"/>
              </w:numPr>
              <w:rPr>
                <w:rStyle w:val="FormTextChar"/>
              </w:rPr>
            </w:pPr>
            <w:r w:rsidRPr="00CB16B4">
              <w:rPr>
                <w:rStyle w:val="FormTextChar"/>
              </w:rPr>
              <w:t>Reason for Leaving</w:t>
            </w:r>
          </w:p>
          <w:p w14:paraId="0CCB6AE0"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72CFDE4D" w14:textId="77777777" w:rsidR="00544D2D" w:rsidRPr="00CB16B4" w:rsidRDefault="00544D2D" w:rsidP="00544D2D">
            <w:pPr>
              <w:numPr>
                <w:ilvl w:val="12"/>
                <w:numId w:val="0"/>
              </w:numPr>
              <w:rPr>
                <w:rStyle w:val="FormTextChar"/>
              </w:rPr>
            </w:pPr>
            <w:r w:rsidRPr="00CB16B4">
              <w:rPr>
                <w:rStyle w:val="FormTextChar"/>
              </w:rPr>
              <w:t>Number of Employees Supervised</w:t>
            </w:r>
          </w:p>
          <w:p w14:paraId="2B902264"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bl>
    <w:p w14:paraId="0D955D33" w14:textId="77777777" w:rsidR="002926C0" w:rsidRPr="00AB234D" w:rsidRDefault="00F35988" w:rsidP="00AC4B64">
      <w:pPr>
        <w:numPr>
          <w:ilvl w:val="12"/>
          <w:numId w:val="0"/>
        </w:numPr>
        <w:rPr>
          <w:b/>
          <w:sz w:val="22"/>
        </w:rPr>
      </w:pPr>
      <w:r>
        <w:rPr>
          <w:b/>
        </w:rPr>
        <w:br w:type="page"/>
      </w:r>
      <w:r w:rsidR="005A0F0A" w:rsidRPr="00AB234D">
        <w:rPr>
          <w:b/>
          <w:sz w:val="22"/>
        </w:rPr>
        <w:lastRenderedPageBreak/>
        <w:t>3</w:t>
      </w:r>
      <w:r w:rsidR="002926C0" w:rsidRPr="00AB234D">
        <w:rPr>
          <w:b/>
          <w:sz w:val="22"/>
        </w:rPr>
        <w:t>. Education and Training</w:t>
      </w:r>
    </w:p>
    <w:p w14:paraId="36251910" w14:textId="77777777" w:rsidR="002926C0" w:rsidRDefault="002926C0" w:rsidP="002926C0">
      <w:pPr>
        <w:jc w:val="center"/>
      </w:pPr>
    </w:p>
    <w:tbl>
      <w:tblPr>
        <w:tblW w:w="11370" w:type="dxa"/>
        <w:tblInd w:w="-162" w:type="dxa"/>
        <w:tblLayout w:type="fixed"/>
        <w:tblLook w:val="0000" w:firstRow="0" w:lastRow="0" w:firstColumn="0" w:lastColumn="0" w:noHBand="0" w:noVBand="0"/>
      </w:tblPr>
      <w:tblGrid>
        <w:gridCol w:w="4670"/>
        <w:gridCol w:w="2300"/>
        <w:gridCol w:w="1600"/>
        <w:gridCol w:w="1500"/>
        <w:gridCol w:w="1300"/>
      </w:tblGrid>
      <w:tr w:rsidR="002926C0" w:rsidRPr="00A57C72" w14:paraId="552D97B6" w14:textId="77777777">
        <w:trPr>
          <w:cantSplit/>
        </w:trPr>
        <w:tc>
          <w:tcPr>
            <w:tcW w:w="4670" w:type="dxa"/>
            <w:tcBorders>
              <w:top w:val="single" w:sz="4" w:space="0" w:color="000080"/>
              <w:left w:val="single" w:sz="6" w:space="0" w:color="000080"/>
              <w:right w:val="single" w:sz="6" w:space="0" w:color="000080"/>
            </w:tcBorders>
            <w:shd w:val="clear" w:color="auto" w:fill="auto"/>
            <w:vAlign w:val="center"/>
          </w:tcPr>
          <w:p w14:paraId="483F42BE" w14:textId="77777777" w:rsidR="002926C0" w:rsidRPr="00A57C72" w:rsidRDefault="002926C0" w:rsidP="002926C0">
            <w:pPr>
              <w:pStyle w:val="FormText"/>
            </w:pPr>
            <w:r w:rsidRPr="00A57C72">
              <w:t>School Name and Location</w:t>
            </w:r>
          </w:p>
        </w:tc>
        <w:tc>
          <w:tcPr>
            <w:tcW w:w="2300" w:type="dxa"/>
            <w:tcBorders>
              <w:top w:val="single" w:sz="4" w:space="0" w:color="000080"/>
              <w:left w:val="single" w:sz="6" w:space="0" w:color="000080"/>
              <w:right w:val="single" w:sz="6" w:space="0" w:color="000080"/>
            </w:tcBorders>
            <w:shd w:val="clear" w:color="auto" w:fill="auto"/>
          </w:tcPr>
          <w:p w14:paraId="3DF05B40" w14:textId="77777777" w:rsidR="002926C0" w:rsidRPr="003C0AD4" w:rsidRDefault="002926C0" w:rsidP="002926C0">
            <w:pPr>
              <w:pStyle w:val="FormText"/>
              <w:jc w:val="center"/>
            </w:pPr>
            <w:r w:rsidRPr="003C0AD4">
              <w:t>Month and Year</w:t>
            </w:r>
          </w:p>
          <w:p w14:paraId="48E97320" w14:textId="77777777" w:rsidR="002926C0" w:rsidRPr="003C0AD4" w:rsidRDefault="002926C0" w:rsidP="002926C0">
            <w:pPr>
              <w:pStyle w:val="FormText"/>
              <w:jc w:val="center"/>
            </w:pPr>
            <w:r w:rsidRPr="003C0AD4">
              <w:t>Attended</w:t>
            </w:r>
          </w:p>
        </w:tc>
        <w:tc>
          <w:tcPr>
            <w:tcW w:w="1600" w:type="dxa"/>
            <w:tcBorders>
              <w:top w:val="single" w:sz="4" w:space="0" w:color="000080"/>
              <w:left w:val="single" w:sz="6" w:space="0" w:color="000080"/>
              <w:right w:val="single" w:sz="6" w:space="0" w:color="000080"/>
            </w:tcBorders>
            <w:shd w:val="clear" w:color="auto" w:fill="auto"/>
            <w:vAlign w:val="center"/>
          </w:tcPr>
          <w:p w14:paraId="3EF27A67" w14:textId="77777777" w:rsidR="002926C0" w:rsidRPr="00A57C72" w:rsidRDefault="002926C0" w:rsidP="002926C0">
            <w:pPr>
              <w:pStyle w:val="FormText"/>
              <w:jc w:val="center"/>
            </w:pPr>
            <w:r w:rsidRPr="00A57C72">
              <w:t>Major</w:t>
            </w:r>
          </w:p>
        </w:tc>
        <w:tc>
          <w:tcPr>
            <w:tcW w:w="1500" w:type="dxa"/>
            <w:tcBorders>
              <w:top w:val="single" w:sz="4" w:space="0" w:color="000080"/>
              <w:left w:val="single" w:sz="6" w:space="0" w:color="000080"/>
              <w:right w:val="single" w:sz="6" w:space="0" w:color="000080"/>
            </w:tcBorders>
            <w:shd w:val="clear" w:color="auto" w:fill="auto"/>
            <w:vAlign w:val="center"/>
          </w:tcPr>
          <w:p w14:paraId="774E8AD8" w14:textId="77777777" w:rsidR="002926C0" w:rsidRPr="00A57C72" w:rsidRDefault="002926C0" w:rsidP="002926C0">
            <w:pPr>
              <w:pStyle w:val="FormText"/>
              <w:jc w:val="center"/>
            </w:pPr>
            <w:r w:rsidRPr="00A57C72">
              <w:t>Type of Degree</w:t>
            </w:r>
            <w:r>
              <w:br/>
              <w:t>Awarded</w:t>
            </w:r>
          </w:p>
        </w:tc>
        <w:tc>
          <w:tcPr>
            <w:tcW w:w="1300" w:type="dxa"/>
            <w:tcBorders>
              <w:top w:val="single" w:sz="4" w:space="0" w:color="000080"/>
              <w:left w:val="single" w:sz="6" w:space="0" w:color="000080"/>
              <w:right w:val="single" w:sz="6" w:space="0" w:color="000080"/>
            </w:tcBorders>
            <w:shd w:val="clear" w:color="auto" w:fill="auto"/>
            <w:vAlign w:val="center"/>
          </w:tcPr>
          <w:p w14:paraId="1B3180F9" w14:textId="77777777" w:rsidR="002926C0" w:rsidRPr="00A57C72" w:rsidRDefault="002926C0" w:rsidP="002926C0">
            <w:pPr>
              <w:pStyle w:val="FormText"/>
              <w:jc w:val="center"/>
            </w:pPr>
            <w:r w:rsidRPr="00A57C72">
              <w:t>Year Degree</w:t>
            </w:r>
            <w:r>
              <w:br/>
              <w:t>Received</w:t>
            </w:r>
          </w:p>
        </w:tc>
      </w:tr>
      <w:tr w:rsidR="002926C0" w:rsidRPr="00A85483" w14:paraId="6508435C" w14:textId="77777777">
        <w:trPr>
          <w:cantSplit/>
          <w:trHeight w:val="255"/>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5122175A"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1</w:t>
            </w:r>
            <w:r w:rsidR="00EA3E29">
              <w:rPr>
                <w:rStyle w:val="FormTextChar"/>
              </w:rPr>
              <w:tab/>
            </w:r>
            <w:r w:rsidRPr="003004D5">
              <w:rPr>
                <w:rFonts w:cs="Arial"/>
                <w:color w:val="000000"/>
                <w:sz w:val="18"/>
                <w:szCs w:val="18"/>
              </w:rPr>
              <w:fldChar w:fldCharType="begin">
                <w:ffData>
                  <w:name w:val="Text62"/>
                  <w:enabled/>
                  <w:calcOnExit w:val="0"/>
                  <w:textInput/>
                </w:ffData>
              </w:fldChar>
            </w:r>
            <w:bookmarkStart w:id="18" w:name="Text62"/>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18"/>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23E6C9AA" w14:textId="77777777" w:rsidR="002926C0" w:rsidRPr="00FF5CAC"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r w:rsidRPr="000C2BEE">
              <w:rPr>
                <w:rStyle w:val="FormTextChar"/>
              </w:rPr>
              <w:t xml:space="preserve"> / </w:t>
            </w:r>
            <w:r w:rsidRPr="003004D5">
              <w:rPr>
                <w:rFonts w:cs="Arial"/>
                <w:color w:val="000000"/>
                <w:sz w:val="18"/>
                <w:szCs w:val="18"/>
              </w:rPr>
              <w:fldChar w:fldCharType="begin">
                <w:ffData>
                  <w:name w:val=""/>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67D33CCC"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98"/>
                  <w:enabled/>
                  <w:calcOnExit w:val="0"/>
                  <w:textInput/>
                </w:ffData>
              </w:fldChar>
            </w:r>
            <w:bookmarkStart w:id="19" w:name="Text98"/>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19"/>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2DD0473C"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3"/>
                  <w:enabled/>
                  <w:calcOnExit w:val="0"/>
                  <w:textInput/>
                </w:ffData>
              </w:fldChar>
            </w:r>
            <w:bookmarkStart w:id="20" w:name="Text103"/>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0"/>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2A499C91"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7"/>
                  <w:enabled/>
                  <w:calcOnExit w:val="0"/>
                  <w:textInput/>
                </w:ffData>
              </w:fldChar>
            </w:r>
            <w:bookmarkStart w:id="21" w:name="Text107"/>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1"/>
          </w:p>
        </w:tc>
      </w:tr>
      <w:tr w:rsidR="002926C0" w:rsidRPr="00A85483" w14:paraId="37B51B02" w14:textId="77777777">
        <w:trPr>
          <w:cantSplit/>
        </w:trPr>
        <w:tc>
          <w:tcPr>
            <w:tcW w:w="4670" w:type="dxa"/>
            <w:tcBorders>
              <w:left w:val="single" w:sz="6" w:space="0" w:color="000080"/>
              <w:bottom w:val="single" w:sz="6" w:space="0" w:color="000080"/>
              <w:right w:val="single" w:sz="6" w:space="0" w:color="000080"/>
            </w:tcBorders>
            <w:tcMar>
              <w:left w:w="43" w:type="dxa"/>
              <w:right w:w="43" w:type="dxa"/>
            </w:tcMar>
            <w:vAlign w:val="bottom"/>
          </w:tcPr>
          <w:p w14:paraId="090D14B7" w14:textId="77777777" w:rsidR="002926C0" w:rsidRPr="00DD406F" w:rsidRDefault="00EA3E29" w:rsidP="00EA3E29">
            <w:pPr>
              <w:numPr>
                <w:ilvl w:val="12"/>
                <w:numId w:val="0"/>
              </w:numPr>
              <w:tabs>
                <w:tab w:val="left" w:pos="227"/>
              </w:tabs>
              <w:rPr>
                <w:color w:val="000080"/>
                <w:sz w:val="16"/>
                <w:szCs w:val="16"/>
              </w:rPr>
            </w:pPr>
            <w:r>
              <w:rPr>
                <w:rFonts w:cs="Arial"/>
                <w:color w:val="000080"/>
                <w:sz w:val="18"/>
                <w:szCs w:val="18"/>
              </w:rPr>
              <w:tab/>
            </w:r>
            <w:r w:rsidR="002926C0" w:rsidRPr="003004D5">
              <w:rPr>
                <w:rFonts w:cs="Arial"/>
                <w:color w:val="000000"/>
                <w:sz w:val="18"/>
                <w:szCs w:val="18"/>
              </w:rPr>
              <w:fldChar w:fldCharType="begin">
                <w:ffData>
                  <w:name w:val="Text194"/>
                  <w:enabled/>
                  <w:calcOnExit w:val="0"/>
                  <w:textInput/>
                </w:ffData>
              </w:fldChar>
            </w:r>
            <w:bookmarkStart w:id="22" w:name="Text194"/>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hint="eastAsia"/>
                <w:color w:val="000000"/>
                <w:sz w:val="18"/>
                <w:szCs w:val="18"/>
              </w:rPr>
              <w:t> </w:t>
            </w:r>
            <w:r w:rsidR="002926C0" w:rsidRPr="003004D5">
              <w:rPr>
                <w:rFonts w:cs="Arial" w:hint="eastAsia"/>
                <w:color w:val="000000"/>
                <w:sz w:val="18"/>
                <w:szCs w:val="18"/>
              </w:rPr>
              <w:t> </w:t>
            </w:r>
            <w:r w:rsidR="002926C0" w:rsidRPr="003004D5">
              <w:rPr>
                <w:rFonts w:cs="Arial" w:hint="eastAsia"/>
                <w:color w:val="000000"/>
                <w:sz w:val="18"/>
                <w:szCs w:val="18"/>
              </w:rPr>
              <w:t> </w:t>
            </w:r>
            <w:r w:rsidR="002926C0" w:rsidRPr="003004D5">
              <w:rPr>
                <w:rFonts w:cs="Arial" w:hint="eastAsia"/>
                <w:color w:val="000000"/>
                <w:sz w:val="18"/>
                <w:szCs w:val="18"/>
              </w:rPr>
              <w:t> </w:t>
            </w:r>
            <w:r w:rsidR="002926C0" w:rsidRPr="003004D5">
              <w:rPr>
                <w:rFonts w:cs="Arial" w:hint="eastAsia"/>
                <w:color w:val="000000"/>
                <w:sz w:val="18"/>
                <w:szCs w:val="18"/>
              </w:rPr>
              <w:t> </w:t>
            </w:r>
            <w:r w:rsidR="002926C0" w:rsidRPr="003004D5">
              <w:rPr>
                <w:rFonts w:cs="Arial"/>
                <w:color w:val="000000"/>
                <w:sz w:val="18"/>
                <w:szCs w:val="18"/>
              </w:rPr>
              <w:fldChar w:fldCharType="end"/>
            </w:r>
            <w:bookmarkEnd w:id="22"/>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55E0605C"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67"/>
                  <w:enabled/>
                  <w:calcOnExit w:val="0"/>
                  <w:textInput/>
                </w:ffData>
              </w:fldChar>
            </w:r>
            <w:bookmarkStart w:id="23" w:name="Text67"/>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3"/>
            <w:r w:rsidRPr="001455CD">
              <w:rPr>
                <w:rStyle w:val="FormTextChar"/>
              </w:rPr>
              <w:t xml:space="preserve"> / </w:t>
            </w:r>
            <w:r w:rsidRPr="003004D5">
              <w:rPr>
                <w:rFonts w:cs="Arial"/>
                <w:color w:val="000000"/>
                <w:sz w:val="18"/>
                <w:szCs w:val="18"/>
              </w:rPr>
              <w:fldChar w:fldCharType="begin">
                <w:ffData>
                  <w:name w:val="Text68"/>
                  <w:enabled/>
                  <w:calcOnExit w:val="0"/>
                  <w:textInput/>
                </w:ffData>
              </w:fldChar>
            </w:r>
            <w:bookmarkStart w:id="24" w:name="Text68"/>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4"/>
          </w:p>
        </w:tc>
        <w:tc>
          <w:tcPr>
            <w:tcW w:w="1600" w:type="dxa"/>
            <w:vMerge/>
            <w:tcBorders>
              <w:left w:val="single" w:sz="6" w:space="0" w:color="000080"/>
              <w:bottom w:val="single" w:sz="6" w:space="0" w:color="000080"/>
              <w:right w:val="single" w:sz="6" w:space="0" w:color="000080"/>
            </w:tcBorders>
            <w:tcMar>
              <w:left w:w="43" w:type="dxa"/>
              <w:right w:w="43" w:type="dxa"/>
            </w:tcMar>
            <w:vAlign w:val="center"/>
          </w:tcPr>
          <w:p w14:paraId="1BDD85E3" w14:textId="77777777" w:rsidR="002926C0" w:rsidRPr="0043129A" w:rsidRDefault="002926C0" w:rsidP="0043129A">
            <w:pPr>
              <w:numPr>
                <w:ilvl w:val="12"/>
                <w:numId w:val="0"/>
              </w:numPr>
              <w:spacing w:before="40"/>
              <w:jc w:val="center"/>
              <w:rPr>
                <w:rFonts w:cs="Arial"/>
                <w:color w:val="000080"/>
                <w:sz w:val="16"/>
                <w:szCs w:val="16"/>
              </w:rPr>
            </w:pPr>
          </w:p>
        </w:tc>
        <w:tc>
          <w:tcPr>
            <w:tcW w:w="1500" w:type="dxa"/>
            <w:vMerge/>
            <w:tcBorders>
              <w:left w:val="single" w:sz="6" w:space="0" w:color="000080"/>
              <w:bottom w:val="single" w:sz="6" w:space="0" w:color="000080"/>
              <w:right w:val="single" w:sz="6" w:space="0" w:color="000080"/>
            </w:tcBorders>
            <w:tcMar>
              <w:left w:w="43" w:type="dxa"/>
              <w:right w:w="43" w:type="dxa"/>
            </w:tcMar>
            <w:vAlign w:val="center"/>
          </w:tcPr>
          <w:p w14:paraId="1C660E7D" w14:textId="77777777" w:rsidR="002926C0" w:rsidRPr="0043129A" w:rsidRDefault="002926C0" w:rsidP="0043129A">
            <w:pPr>
              <w:numPr>
                <w:ilvl w:val="12"/>
                <w:numId w:val="0"/>
              </w:numPr>
              <w:spacing w:before="40"/>
              <w:jc w:val="center"/>
              <w:rPr>
                <w:rFonts w:cs="Arial"/>
                <w:color w:val="000080"/>
                <w:sz w:val="16"/>
                <w:szCs w:val="16"/>
              </w:rPr>
            </w:pPr>
          </w:p>
        </w:tc>
        <w:tc>
          <w:tcPr>
            <w:tcW w:w="1300" w:type="dxa"/>
            <w:vMerge/>
            <w:tcBorders>
              <w:left w:val="single" w:sz="6" w:space="0" w:color="000080"/>
              <w:bottom w:val="single" w:sz="6" w:space="0" w:color="000080"/>
              <w:right w:val="single" w:sz="6" w:space="0" w:color="000080"/>
            </w:tcBorders>
            <w:tcMar>
              <w:left w:w="43" w:type="dxa"/>
              <w:right w:w="43" w:type="dxa"/>
            </w:tcMar>
            <w:vAlign w:val="center"/>
          </w:tcPr>
          <w:p w14:paraId="12468DA8" w14:textId="77777777" w:rsidR="002926C0" w:rsidRPr="0043129A" w:rsidRDefault="002926C0" w:rsidP="0043129A">
            <w:pPr>
              <w:numPr>
                <w:ilvl w:val="12"/>
                <w:numId w:val="0"/>
              </w:numPr>
              <w:jc w:val="center"/>
              <w:rPr>
                <w:rFonts w:cs="Arial"/>
                <w:color w:val="000080"/>
                <w:sz w:val="16"/>
                <w:szCs w:val="16"/>
              </w:rPr>
            </w:pPr>
          </w:p>
        </w:tc>
      </w:tr>
      <w:tr w:rsidR="002926C0" w:rsidRPr="00A85483" w14:paraId="37652908" w14:textId="77777777">
        <w:trPr>
          <w:cantSplit/>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39D9DF50"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2</w:t>
            </w:r>
            <w:r w:rsidR="00EA3E29">
              <w:rPr>
                <w:rStyle w:val="FormTextChar"/>
              </w:rPr>
              <w:tab/>
            </w:r>
            <w:r w:rsidRPr="003004D5">
              <w:rPr>
                <w:rFonts w:cs="Arial"/>
                <w:color w:val="000000"/>
                <w:sz w:val="18"/>
                <w:szCs w:val="18"/>
              </w:rPr>
              <w:fldChar w:fldCharType="begin">
                <w:ffData>
                  <w:name w:val="Text32"/>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7658D3C1" w14:textId="77777777" w:rsidR="002926C0" w:rsidRPr="00A85483"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Text69"/>
                  <w:enabled/>
                  <w:calcOnExit w:val="0"/>
                  <w:textInput/>
                </w:ffData>
              </w:fldChar>
            </w:r>
            <w:bookmarkStart w:id="25" w:name="Text69"/>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5"/>
            <w:r w:rsidRPr="001455CD">
              <w:rPr>
                <w:rStyle w:val="FormTextChar"/>
              </w:rPr>
              <w:t xml:space="preserve"> / </w:t>
            </w:r>
            <w:r w:rsidRPr="003004D5">
              <w:rPr>
                <w:rFonts w:cs="Arial"/>
                <w:color w:val="000000"/>
                <w:sz w:val="18"/>
                <w:szCs w:val="18"/>
              </w:rPr>
              <w:fldChar w:fldCharType="begin">
                <w:ffData>
                  <w:name w:val="Text70"/>
                  <w:enabled/>
                  <w:calcOnExit w:val="0"/>
                  <w:textInput/>
                </w:ffData>
              </w:fldChar>
            </w:r>
            <w:bookmarkStart w:id="26" w:name="Text70"/>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6"/>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48C08F32"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99"/>
                  <w:enabled/>
                  <w:calcOnExit w:val="0"/>
                  <w:textInput/>
                </w:ffData>
              </w:fldChar>
            </w:r>
            <w:bookmarkStart w:id="27" w:name="Text99"/>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7"/>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1E424337"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32"/>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6F19447C"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32"/>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r>
      <w:tr w:rsidR="002926C0" w:rsidRPr="00A85483" w14:paraId="7A06AFFB" w14:textId="77777777">
        <w:trPr>
          <w:cantSplit/>
        </w:trPr>
        <w:tc>
          <w:tcPr>
            <w:tcW w:w="4670" w:type="dxa"/>
            <w:tcBorders>
              <w:left w:val="single" w:sz="6" w:space="0" w:color="000080"/>
              <w:bottom w:val="single" w:sz="6" w:space="0" w:color="000080"/>
              <w:right w:val="single" w:sz="6" w:space="0" w:color="000080"/>
            </w:tcBorders>
            <w:tcMar>
              <w:left w:w="43" w:type="dxa"/>
              <w:right w:w="43" w:type="dxa"/>
            </w:tcMar>
            <w:vAlign w:val="bottom"/>
          </w:tcPr>
          <w:p w14:paraId="3EE3E59B" w14:textId="77777777" w:rsidR="002926C0" w:rsidRPr="00A85483" w:rsidRDefault="00EA3E29" w:rsidP="00EA3E29">
            <w:pPr>
              <w:numPr>
                <w:ilvl w:val="12"/>
                <w:numId w:val="0"/>
              </w:numPr>
              <w:tabs>
                <w:tab w:val="left" w:pos="227"/>
              </w:tabs>
              <w:rPr>
                <w:rFonts w:cs="Arial"/>
                <w:color w:val="000080"/>
                <w:sz w:val="16"/>
                <w:szCs w:val="16"/>
              </w:rPr>
            </w:pPr>
            <w:r>
              <w:rPr>
                <w:rFonts w:cs="Arial"/>
                <w:color w:val="000080"/>
                <w:szCs w:val="20"/>
              </w:rPr>
              <w:tab/>
            </w:r>
            <w:r w:rsidR="002926C0" w:rsidRPr="003004D5">
              <w:rPr>
                <w:rFonts w:cs="Arial"/>
                <w:color w:val="000000"/>
                <w:sz w:val="18"/>
                <w:szCs w:val="18"/>
              </w:rPr>
              <w:fldChar w:fldCharType="begin">
                <w:ffData>
                  <w:name w:val="Text195"/>
                  <w:enabled/>
                  <w:calcOnExit w:val="0"/>
                  <w:textInput/>
                </w:ffData>
              </w:fldChar>
            </w:r>
            <w:bookmarkStart w:id="28" w:name="Text195"/>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fldChar w:fldCharType="end"/>
            </w:r>
            <w:bookmarkEnd w:id="28"/>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47EC5302"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71"/>
                  <w:enabled/>
                  <w:calcOnExit w:val="0"/>
                  <w:textInput/>
                </w:ffData>
              </w:fldChar>
            </w:r>
            <w:bookmarkStart w:id="29" w:name="Text71"/>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9"/>
            <w:r w:rsidRPr="001455CD">
              <w:rPr>
                <w:rStyle w:val="FormTextChar"/>
              </w:rPr>
              <w:t xml:space="preserve"> / </w:t>
            </w:r>
            <w:r w:rsidRPr="003004D5">
              <w:rPr>
                <w:rFonts w:cs="Arial"/>
                <w:color w:val="000000"/>
                <w:sz w:val="18"/>
                <w:szCs w:val="18"/>
              </w:rPr>
              <w:fldChar w:fldCharType="begin">
                <w:ffData>
                  <w:name w:val="Text72"/>
                  <w:enabled/>
                  <w:calcOnExit w:val="0"/>
                  <w:textInput/>
                </w:ffData>
              </w:fldChar>
            </w:r>
            <w:bookmarkStart w:id="30" w:name="Text72"/>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0"/>
          </w:p>
        </w:tc>
        <w:tc>
          <w:tcPr>
            <w:tcW w:w="1600" w:type="dxa"/>
            <w:vMerge/>
            <w:tcBorders>
              <w:left w:val="single" w:sz="6" w:space="0" w:color="000080"/>
              <w:bottom w:val="single" w:sz="6" w:space="0" w:color="000080"/>
              <w:right w:val="single" w:sz="6" w:space="0" w:color="000080"/>
            </w:tcBorders>
            <w:tcMar>
              <w:left w:w="43" w:type="dxa"/>
              <w:right w:w="43" w:type="dxa"/>
            </w:tcMar>
            <w:vAlign w:val="center"/>
          </w:tcPr>
          <w:p w14:paraId="50395C8D" w14:textId="77777777" w:rsidR="002926C0" w:rsidRPr="0043129A" w:rsidRDefault="002926C0" w:rsidP="0043129A">
            <w:pPr>
              <w:numPr>
                <w:ilvl w:val="12"/>
                <w:numId w:val="0"/>
              </w:numPr>
              <w:spacing w:before="40"/>
              <w:jc w:val="center"/>
              <w:rPr>
                <w:rFonts w:cs="Arial"/>
                <w:color w:val="000080"/>
                <w:sz w:val="16"/>
                <w:szCs w:val="16"/>
              </w:rPr>
            </w:pPr>
          </w:p>
        </w:tc>
        <w:tc>
          <w:tcPr>
            <w:tcW w:w="1500" w:type="dxa"/>
            <w:vMerge/>
            <w:tcBorders>
              <w:left w:val="single" w:sz="6" w:space="0" w:color="000080"/>
              <w:bottom w:val="single" w:sz="6" w:space="0" w:color="000080"/>
              <w:right w:val="single" w:sz="6" w:space="0" w:color="000080"/>
            </w:tcBorders>
            <w:tcMar>
              <w:left w:w="43" w:type="dxa"/>
              <w:right w:w="43" w:type="dxa"/>
            </w:tcMar>
            <w:vAlign w:val="center"/>
          </w:tcPr>
          <w:p w14:paraId="43A06B7C" w14:textId="77777777" w:rsidR="002926C0" w:rsidRPr="0043129A" w:rsidRDefault="002926C0" w:rsidP="0043129A">
            <w:pPr>
              <w:numPr>
                <w:ilvl w:val="12"/>
                <w:numId w:val="0"/>
              </w:numPr>
              <w:spacing w:before="40"/>
              <w:jc w:val="center"/>
              <w:rPr>
                <w:rFonts w:cs="Arial"/>
                <w:color w:val="000080"/>
                <w:sz w:val="16"/>
                <w:szCs w:val="16"/>
              </w:rPr>
            </w:pPr>
          </w:p>
        </w:tc>
        <w:tc>
          <w:tcPr>
            <w:tcW w:w="1300" w:type="dxa"/>
            <w:vMerge/>
            <w:tcBorders>
              <w:left w:val="single" w:sz="6" w:space="0" w:color="000080"/>
              <w:bottom w:val="single" w:sz="6" w:space="0" w:color="000080"/>
              <w:right w:val="single" w:sz="6" w:space="0" w:color="000080"/>
            </w:tcBorders>
            <w:tcMar>
              <w:left w:w="43" w:type="dxa"/>
              <w:right w:w="43" w:type="dxa"/>
            </w:tcMar>
            <w:vAlign w:val="center"/>
          </w:tcPr>
          <w:p w14:paraId="7C483ADA" w14:textId="77777777" w:rsidR="002926C0" w:rsidRPr="0043129A" w:rsidRDefault="002926C0" w:rsidP="0043129A">
            <w:pPr>
              <w:numPr>
                <w:ilvl w:val="12"/>
                <w:numId w:val="0"/>
              </w:numPr>
              <w:jc w:val="center"/>
              <w:rPr>
                <w:rFonts w:cs="Arial"/>
                <w:color w:val="000080"/>
                <w:sz w:val="16"/>
                <w:szCs w:val="16"/>
              </w:rPr>
            </w:pPr>
          </w:p>
        </w:tc>
      </w:tr>
      <w:tr w:rsidR="002926C0" w:rsidRPr="00A85483" w14:paraId="38C73322" w14:textId="77777777">
        <w:trPr>
          <w:cantSplit/>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6D9A3AE0"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3</w:t>
            </w:r>
            <w:r w:rsidR="00EA3E29">
              <w:rPr>
                <w:rStyle w:val="FormTextChar"/>
              </w:rPr>
              <w:tab/>
            </w:r>
            <w:r w:rsidRPr="003004D5">
              <w:rPr>
                <w:rFonts w:cs="Arial"/>
                <w:color w:val="000000"/>
                <w:sz w:val="18"/>
                <w:szCs w:val="18"/>
              </w:rPr>
              <w:fldChar w:fldCharType="begin">
                <w:ffData>
                  <w:name w:val="Text32"/>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50D1859B" w14:textId="77777777" w:rsidR="002926C0" w:rsidRPr="00A85483"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Text73"/>
                  <w:enabled/>
                  <w:calcOnExit w:val="0"/>
                  <w:textInput/>
                </w:ffData>
              </w:fldChar>
            </w:r>
            <w:bookmarkStart w:id="31" w:name="Text73"/>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1"/>
            <w:r w:rsidRPr="001455CD">
              <w:rPr>
                <w:rStyle w:val="FormTextChar"/>
              </w:rPr>
              <w:t xml:space="preserve"> / </w:t>
            </w:r>
            <w:r w:rsidRPr="003004D5">
              <w:rPr>
                <w:rFonts w:cs="Arial"/>
                <w:color w:val="000000"/>
                <w:sz w:val="18"/>
                <w:szCs w:val="18"/>
              </w:rPr>
              <w:fldChar w:fldCharType="begin">
                <w:ffData>
                  <w:name w:val="Text74"/>
                  <w:enabled/>
                  <w:calcOnExit w:val="0"/>
                  <w:textInput/>
                </w:ffData>
              </w:fldChar>
            </w:r>
            <w:bookmarkStart w:id="32" w:name="Text74"/>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2"/>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10FF6A3F"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99"/>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319BABAF"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4"/>
                  <w:enabled/>
                  <w:calcOnExit w:val="0"/>
                  <w:textInput/>
                </w:ffData>
              </w:fldChar>
            </w:r>
            <w:bookmarkStart w:id="33" w:name="Text104"/>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3"/>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3C162647"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8"/>
                  <w:enabled/>
                  <w:calcOnExit w:val="0"/>
                  <w:textInput/>
                </w:ffData>
              </w:fldChar>
            </w:r>
            <w:bookmarkStart w:id="34" w:name="Text108"/>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4"/>
          </w:p>
        </w:tc>
      </w:tr>
      <w:tr w:rsidR="002926C0" w:rsidRPr="00A85483" w14:paraId="5065988F" w14:textId="77777777">
        <w:trPr>
          <w:cantSplit/>
        </w:trPr>
        <w:tc>
          <w:tcPr>
            <w:tcW w:w="4670" w:type="dxa"/>
            <w:tcBorders>
              <w:left w:val="single" w:sz="6" w:space="0" w:color="000080"/>
              <w:bottom w:val="single" w:sz="6" w:space="0" w:color="000080"/>
              <w:right w:val="single" w:sz="6" w:space="0" w:color="000080"/>
            </w:tcBorders>
            <w:tcMar>
              <w:left w:w="43" w:type="dxa"/>
              <w:right w:w="43" w:type="dxa"/>
            </w:tcMar>
            <w:vAlign w:val="bottom"/>
          </w:tcPr>
          <w:p w14:paraId="4D0161D0" w14:textId="77777777" w:rsidR="002926C0" w:rsidRPr="00A85483" w:rsidRDefault="00EA3E29" w:rsidP="00EA3E29">
            <w:pPr>
              <w:numPr>
                <w:ilvl w:val="12"/>
                <w:numId w:val="0"/>
              </w:numPr>
              <w:tabs>
                <w:tab w:val="left" w:pos="227"/>
              </w:tabs>
              <w:rPr>
                <w:rFonts w:cs="Arial"/>
                <w:color w:val="000080"/>
                <w:sz w:val="16"/>
                <w:szCs w:val="16"/>
              </w:rPr>
            </w:pPr>
            <w:r>
              <w:rPr>
                <w:rFonts w:cs="Arial"/>
                <w:color w:val="000080"/>
                <w:szCs w:val="20"/>
              </w:rPr>
              <w:tab/>
            </w:r>
            <w:r w:rsidR="002926C0" w:rsidRPr="003004D5">
              <w:rPr>
                <w:rFonts w:cs="Arial"/>
                <w:color w:val="000000"/>
                <w:sz w:val="18"/>
                <w:szCs w:val="18"/>
              </w:rPr>
              <w:fldChar w:fldCharType="begin">
                <w:ffData>
                  <w:name w:val="Text196"/>
                  <w:enabled/>
                  <w:calcOnExit w:val="0"/>
                  <w:textInput/>
                </w:ffData>
              </w:fldChar>
            </w:r>
            <w:bookmarkStart w:id="35" w:name="Text196"/>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fldChar w:fldCharType="end"/>
            </w:r>
            <w:bookmarkEnd w:id="35"/>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491246D2"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75"/>
                  <w:enabled/>
                  <w:calcOnExit w:val="0"/>
                  <w:textInput/>
                </w:ffData>
              </w:fldChar>
            </w:r>
            <w:bookmarkStart w:id="36" w:name="Text75"/>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6"/>
            <w:r w:rsidRPr="001455CD">
              <w:rPr>
                <w:rStyle w:val="FormTextChar"/>
              </w:rPr>
              <w:t xml:space="preserve"> / </w:t>
            </w:r>
            <w:r w:rsidRPr="003004D5">
              <w:rPr>
                <w:rFonts w:cs="Arial"/>
                <w:color w:val="000000"/>
                <w:sz w:val="18"/>
                <w:szCs w:val="18"/>
              </w:rPr>
              <w:fldChar w:fldCharType="begin">
                <w:ffData>
                  <w:name w:val="Text76"/>
                  <w:enabled/>
                  <w:calcOnExit w:val="0"/>
                  <w:textInput/>
                </w:ffData>
              </w:fldChar>
            </w:r>
            <w:bookmarkStart w:id="37" w:name="Text76"/>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7"/>
          </w:p>
        </w:tc>
        <w:tc>
          <w:tcPr>
            <w:tcW w:w="1600" w:type="dxa"/>
            <w:vMerge/>
            <w:tcBorders>
              <w:left w:val="single" w:sz="6" w:space="0" w:color="000080"/>
              <w:bottom w:val="single" w:sz="6" w:space="0" w:color="000080"/>
              <w:right w:val="single" w:sz="6" w:space="0" w:color="000080"/>
            </w:tcBorders>
            <w:tcMar>
              <w:left w:w="43" w:type="dxa"/>
              <w:right w:w="43" w:type="dxa"/>
            </w:tcMar>
            <w:vAlign w:val="center"/>
          </w:tcPr>
          <w:p w14:paraId="5D33D375" w14:textId="77777777" w:rsidR="002926C0" w:rsidRPr="0043129A" w:rsidRDefault="002926C0" w:rsidP="0043129A">
            <w:pPr>
              <w:numPr>
                <w:ilvl w:val="12"/>
                <w:numId w:val="0"/>
              </w:numPr>
              <w:spacing w:before="40"/>
              <w:jc w:val="center"/>
              <w:rPr>
                <w:rFonts w:cs="Arial"/>
                <w:color w:val="000080"/>
                <w:sz w:val="16"/>
                <w:szCs w:val="16"/>
              </w:rPr>
            </w:pPr>
          </w:p>
        </w:tc>
        <w:tc>
          <w:tcPr>
            <w:tcW w:w="1500" w:type="dxa"/>
            <w:vMerge/>
            <w:tcBorders>
              <w:left w:val="single" w:sz="6" w:space="0" w:color="000080"/>
              <w:bottom w:val="single" w:sz="6" w:space="0" w:color="000080"/>
              <w:right w:val="single" w:sz="6" w:space="0" w:color="000080"/>
            </w:tcBorders>
            <w:tcMar>
              <w:left w:w="43" w:type="dxa"/>
              <w:right w:w="43" w:type="dxa"/>
            </w:tcMar>
            <w:vAlign w:val="center"/>
          </w:tcPr>
          <w:p w14:paraId="2844224C" w14:textId="77777777" w:rsidR="002926C0" w:rsidRPr="0043129A" w:rsidRDefault="002926C0" w:rsidP="0043129A">
            <w:pPr>
              <w:numPr>
                <w:ilvl w:val="12"/>
                <w:numId w:val="0"/>
              </w:numPr>
              <w:spacing w:before="40"/>
              <w:jc w:val="center"/>
              <w:rPr>
                <w:rFonts w:cs="Arial"/>
                <w:color w:val="000080"/>
                <w:sz w:val="16"/>
                <w:szCs w:val="16"/>
              </w:rPr>
            </w:pPr>
          </w:p>
        </w:tc>
        <w:tc>
          <w:tcPr>
            <w:tcW w:w="1300" w:type="dxa"/>
            <w:vMerge/>
            <w:tcBorders>
              <w:left w:val="single" w:sz="6" w:space="0" w:color="000080"/>
              <w:bottom w:val="single" w:sz="6" w:space="0" w:color="000080"/>
              <w:right w:val="single" w:sz="6" w:space="0" w:color="000080"/>
            </w:tcBorders>
            <w:tcMar>
              <w:left w:w="43" w:type="dxa"/>
              <w:right w:w="43" w:type="dxa"/>
            </w:tcMar>
            <w:vAlign w:val="center"/>
          </w:tcPr>
          <w:p w14:paraId="58E47B93" w14:textId="77777777" w:rsidR="002926C0" w:rsidRPr="0043129A" w:rsidRDefault="002926C0" w:rsidP="0043129A">
            <w:pPr>
              <w:numPr>
                <w:ilvl w:val="12"/>
                <w:numId w:val="0"/>
              </w:numPr>
              <w:jc w:val="center"/>
              <w:rPr>
                <w:rFonts w:cs="Arial"/>
                <w:color w:val="000080"/>
                <w:sz w:val="16"/>
                <w:szCs w:val="16"/>
              </w:rPr>
            </w:pPr>
          </w:p>
        </w:tc>
      </w:tr>
      <w:tr w:rsidR="002926C0" w:rsidRPr="00A85483" w14:paraId="412B8F43" w14:textId="77777777">
        <w:trPr>
          <w:cantSplit/>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649A7DD7"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4</w:t>
            </w:r>
            <w:r w:rsidR="00EA3E29">
              <w:rPr>
                <w:rStyle w:val="FormTextChar"/>
              </w:rPr>
              <w:tab/>
            </w:r>
            <w:r w:rsidRPr="003004D5">
              <w:rPr>
                <w:rFonts w:cs="Arial"/>
                <w:color w:val="000000"/>
                <w:sz w:val="18"/>
                <w:szCs w:val="18"/>
              </w:rPr>
              <w:fldChar w:fldCharType="begin">
                <w:ffData>
                  <w:name w:val="Text63"/>
                  <w:enabled/>
                  <w:calcOnExit w:val="0"/>
                  <w:textInput/>
                </w:ffData>
              </w:fldChar>
            </w:r>
            <w:bookmarkStart w:id="38" w:name="Text63"/>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8"/>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15DA7D6C" w14:textId="77777777" w:rsidR="002926C0" w:rsidRPr="00A85483"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Text77"/>
                  <w:enabled/>
                  <w:calcOnExit w:val="0"/>
                  <w:textInput/>
                </w:ffData>
              </w:fldChar>
            </w:r>
            <w:bookmarkStart w:id="39" w:name="Text77"/>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9"/>
            <w:r w:rsidRPr="001455CD">
              <w:rPr>
                <w:rStyle w:val="FormTextChar"/>
              </w:rPr>
              <w:t xml:space="preserve"> / </w:t>
            </w:r>
            <w:r w:rsidRPr="003004D5">
              <w:rPr>
                <w:rFonts w:cs="Arial"/>
                <w:color w:val="000000"/>
                <w:sz w:val="18"/>
                <w:szCs w:val="18"/>
              </w:rPr>
              <w:fldChar w:fldCharType="begin">
                <w:ffData>
                  <w:name w:val="Text78"/>
                  <w:enabled/>
                  <w:calcOnExit w:val="0"/>
                  <w:textInput/>
                </w:ffData>
              </w:fldChar>
            </w:r>
            <w:bookmarkStart w:id="40" w:name="Text78"/>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0"/>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7A0A4351"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1"/>
                  <w:enabled/>
                  <w:calcOnExit w:val="0"/>
                  <w:textInput/>
                </w:ffData>
              </w:fldChar>
            </w:r>
            <w:bookmarkStart w:id="41" w:name="Text101"/>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1"/>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76C56545"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5"/>
                  <w:enabled/>
                  <w:calcOnExit w:val="0"/>
                  <w:textInput/>
                </w:ffData>
              </w:fldChar>
            </w:r>
            <w:bookmarkStart w:id="42" w:name="Text105"/>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2"/>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0DCB092C"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9"/>
                  <w:enabled/>
                  <w:calcOnExit w:val="0"/>
                  <w:textInput/>
                </w:ffData>
              </w:fldChar>
            </w:r>
            <w:bookmarkStart w:id="43" w:name="Text109"/>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3"/>
          </w:p>
        </w:tc>
      </w:tr>
      <w:tr w:rsidR="002926C0" w:rsidRPr="00A85483" w14:paraId="5276014C" w14:textId="77777777">
        <w:trPr>
          <w:cantSplit/>
        </w:trPr>
        <w:tc>
          <w:tcPr>
            <w:tcW w:w="4670" w:type="dxa"/>
            <w:tcBorders>
              <w:left w:val="single" w:sz="6" w:space="0" w:color="000080"/>
              <w:bottom w:val="single" w:sz="6" w:space="0" w:color="000080"/>
              <w:right w:val="single" w:sz="6" w:space="0" w:color="000080"/>
            </w:tcBorders>
            <w:tcMar>
              <w:left w:w="43" w:type="dxa"/>
              <w:right w:w="43" w:type="dxa"/>
            </w:tcMar>
            <w:vAlign w:val="bottom"/>
          </w:tcPr>
          <w:p w14:paraId="3F23D29C" w14:textId="77777777" w:rsidR="002926C0" w:rsidRPr="00A85483" w:rsidRDefault="00EA3E29" w:rsidP="00EA3E29">
            <w:pPr>
              <w:numPr>
                <w:ilvl w:val="12"/>
                <w:numId w:val="0"/>
              </w:numPr>
              <w:tabs>
                <w:tab w:val="left" w:pos="227"/>
              </w:tabs>
              <w:rPr>
                <w:rFonts w:cs="Arial"/>
                <w:color w:val="000080"/>
                <w:sz w:val="16"/>
                <w:szCs w:val="16"/>
              </w:rPr>
            </w:pPr>
            <w:r>
              <w:rPr>
                <w:rFonts w:cs="Arial"/>
                <w:color w:val="000080"/>
                <w:szCs w:val="20"/>
              </w:rPr>
              <w:tab/>
            </w:r>
            <w:r w:rsidR="002926C0" w:rsidRPr="003004D5">
              <w:rPr>
                <w:rFonts w:cs="Arial"/>
                <w:color w:val="000000"/>
                <w:sz w:val="18"/>
                <w:szCs w:val="18"/>
              </w:rPr>
              <w:fldChar w:fldCharType="begin">
                <w:ffData>
                  <w:name w:val="Text197"/>
                  <w:enabled/>
                  <w:calcOnExit w:val="0"/>
                  <w:textInput/>
                </w:ffData>
              </w:fldChar>
            </w:r>
            <w:bookmarkStart w:id="44" w:name="Text197"/>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fldChar w:fldCharType="end"/>
            </w:r>
            <w:bookmarkEnd w:id="44"/>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5C537945"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79"/>
                  <w:enabled/>
                  <w:calcOnExit w:val="0"/>
                  <w:textInput/>
                </w:ffData>
              </w:fldChar>
            </w:r>
            <w:bookmarkStart w:id="45" w:name="Text79"/>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5"/>
            <w:r w:rsidRPr="001455CD">
              <w:rPr>
                <w:rStyle w:val="FormTextChar"/>
              </w:rPr>
              <w:t xml:space="preserve"> / </w:t>
            </w:r>
            <w:r w:rsidRPr="003004D5">
              <w:rPr>
                <w:rFonts w:cs="Arial"/>
                <w:color w:val="000000"/>
                <w:sz w:val="18"/>
                <w:szCs w:val="18"/>
              </w:rPr>
              <w:fldChar w:fldCharType="begin">
                <w:ffData>
                  <w:name w:val="Text80"/>
                  <w:enabled/>
                  <w:calcOnExit w:val="0"/>
                  <w:textInput/>
                </w:ffData>
              </w:fldChar>
            </w:r>
            <w:bookmarkStart w:id="46" w:name="Text80"/>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6"/>
          </w:p>
        </w:tc>
        <w:tc>
          <w:tcPr>
            <w:tcW w:w="1600" w:type="dxa"/>
            <w:vMerge/>
            <w:tcBorders>
              <w:left w:val="single" w:sz="6" w:space="0" w:color="000080"/>
              <w:bottom w:val="single" w:sz="6" w:space="0" w:color="000080"/>
              <w:right w:val="single" w:sz="6" w:space="0" w:color="000080"/>
            </w:tcBorders>
            <w:tcMar>
              <w:left w:w="43" w:type="dxa"/>
              <w:right w:w="43" w:type="dxa"/>
            </w:tcMar>
            <w:vAlign w:val="center"/>
          </w:tcPr>
          <w:p w14:paraId="09603AAA" w14:textId="77777777" w:rsidR="002926C0" w:rsidRPr="0043129A" w:rsidRDefault="002926C0" w:rsidP="0043129A">
            <w:pPr>
              <w:numPr>
                <w:ilvl w:val="12"/>
                <w:numId w:val="0"/>
              </w:numPr>
              <w:spacing w:before="40"/>
              <w:jc w:val="center"/>
              <w:rPr>
                <w:rFonts w:cs="Arial"/>
                <w:color w:val="000080"/>
                <w:sz w:val="16"/>
                <w:szCs w:val="16"/>
              </w:rPr>
            </w:pPr>
          </w:p>
        </w:tc>
        <w:tc>
          <w:tcPr>
            <w:tcW w:w="1500" w:type="dxa"/>
            <w:vMerge/>
            <w:tcBorders>
              <w:left w:val="single" w:sz="6" w:space="0" w:color="000080"/>
              <w:bottom w:val="single" w:sz="6" w:space="0" w:color="000080"/>
              <w:right w:val="single" w:sz="6" w:space="0" w:color="000080"/>
            </w:tcBorders>
            <w:tcMar>
              <w:left w:w="43" w:type="dxa"/>
              <w:right w:w="43" w:type="dxa"/>
            </w:tcMar>
            <w:vAlign w:val="center"/>
          </w:tcPr>
          <w:p w14:paraId="4BB74321" w14:textId="77777777" w:rsidR="002926C0" w:rsidRPr="0043129A" w:rsidRDefault="002926C0" w:rsidP="0043129A">
            <w:pPr>
              <w:numPr>
                <w:ilvl w:val="12"/>
                <w:numId w:val="0"/>
              </w:numPr>
              <w:spacing w:before="40"/>
              <w:jc w:val="center"/>
              <w:rPr>
                <w:rFonts w:cs="Arial"/>
                <w:color w:val="000080"/>
                <w:sz w:val="16"/>
                <w:szCs w:val="16"/>
              </w:rPr>
            </w:pPr>
          </w:p>
        </w:tc>
        <w:tc>
          <w:tcPr>
            <w:tcW w:w="1300" w:type="dxa"/>
            <w:vMerge/>
            <w:tcBorders>
              <w:left w:val="single" w:sz="6" w:space="0" w:color="000080"/>
              <w:bottom w:val="single" w:sz="6" w:space="0" w:color="000080"/>
              <w:right w:val="single" w:sz="6" w:space="0" w:color="000080"/>
            </w:tcBorders>
            <w:tcMar>
              <w:left w:w="43" w:type="dxa"/>
              <w:right w:w="43" w:type="dxa"/>
            </w:tcMar>
            <w:vAlign w:val="center"/>
          </w:tcPr>
          <w:p w14:paraId="50972BBE" w14:textId="77777777" w:rsidR="002926C0" w:rsidRPr="0043129A" w:rsidRDefault="002926C0" w:rsidP="0043129A">
            <w:pPr>
              <w:numPr>
                <w:ilvl w:val="12"/>
                <w:numId w:val="0"/>
              </w:numPr>
              <w:jc w:val="center"/>
              <w:rPr>
                <w:rFonts w:cs="Arial"/>
                <w:color w:val="000080"/>
                <w:sz w:val="16"/>
                <w:szCs w:val="16"/>
              </w:rPr>
            </w:pPr>
          </w:p>
        </w:tc>
      </w:tr>
      <w:tr w:rsidR="002926C0" w:rsidRPr="00A85483" w14:paraId="5C61B684" w14:textId="77777777">
        <w:trPr>
          <w:cantSplit/>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141CA252"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5</w:t>
            </w:r>
            <w:r w:rsidR="00EA3E29">
              <w:rPr>
                <w:rStyle w:val="FormTextChar"/>
              </w:rPr>
              <w:tab/>
            </w:r>
            <w:r w:rsidRPr="003004D5">
              <w:rPr>
                <w:rFonts w:cs="Arial"/>
                <w:color w:val="000000"/>
                <w:sz w:val="18"/>
                <w:szCs w:val="18"/>
              </w:rPr>
              <w:fldChar w:fldCharType="begin">
                <w:ffData>
                  <w:name w:val="Text64"/>
                  <w:enabled/>
                  <w:calcOnExit w:val="0"/>
                  <w:textInput/>
                </w:ffData>
              </w:fldChar>
            </w:r>
            <w:bookmarkStart w:id="47" w:name="Text64"/>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7"/>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298BD1DF" w14:textId="77777777" w:rsidR="002926C0" w:rsidRPr="00A85483"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Text81"/>
                  <w:enabled/>
                  <w:calcOnExit w:val="0"/>
                  <w:textInput/>
                </w:ffData>
              </w:fldChar>
            </w:r>
            <w:bookmarkStart w:id="48" w:name="Text81"/>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8"/>
            <w:r w:rsidRPr="001455CD">
              <w:rPr>
                <w:rStyle w:val="FormTextChar"/>
              </w:rPr>
              <w:t xml:space="preserve"> / </w:t>
            </w:r>
            <w:r w:rsidRPr="003004D5">
              <w:rPr>
                <w:rFonts w:cs="Arial"/>
                <w:color w:val="000000"/>
                <w:sz w:val="18"/>
                <w:szCs w:val="18"/>
              </w:rPr>
              <w:fldChar w:fldCharType="begin">
                <w:ffData>
                  <w:name w:val="Text82"/>
                  <w:enabled/>
                  <w:calcOnExit w:val="0"/>
                  <w:textInput/>
                </w:ffData>
              </w:fldChar>
            </w:r>
            <w:bookmarkStart w:id="49" w:name="Text82"/>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9"/>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73FF26AF"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2"/>
                  <w:enabled/>
                  <w:calcOnExit w:val="0"/>
                  <w:textInput/>
                </w:ffData>
              </w:fldChar>
            </w:r>
            <w:bookmarkStart w:id="50" w:name="Text102"/>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0"/>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1E7BFD24"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6"/>
                  <w:enabled/>
                  <w:calcOnExit w:val="0"/>
                  <w:textInput/>
                </w:ffData>
              </w:fldChar>
            </w:r>
            <w:bookmarkStart w:id="51" w:name="Text106"/>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1"/>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15AB0168"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10"/>
                  <w:enabled/>
                  <w:calcOnExit w:val="0"/>
                  <w:textInput/>
                </w:ffData>
              </w:fldChar>
            </w:r>
            <w:bookmarkStart w:id="52" w:name="Text110"/>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2"/>
          </w:p>
        </w:tc>
      </w:tr>
      <w:tr w:rsidR="002926C0" w:rsidRPr="00A85483" w14:paraId="5552C635" w14:textId="77777777">
        <w:trPr>
          <w:cantSplit/>
        </w:trPr>
        <w:tc>
          <w:tcPr>
            <w:tcW w:w="4670" w:type="dxa"/>
            <w:tcBorders>
              <w:left w:val="single" w:sz="6" w:space="0" w:color="000080"/>
              <w:bottom w:val="single" w:sz="2" w:space="0" w:color="000080"/>
              <w:right w:val="single" w:sz="6" w:space="0" w:color="000080"/>
            </w:tcBorders>
            <w:tcMar>
              <w:left w:w="43" w:type="dxa"/>
              <w:right w:w="43" w:type="dxa"/>
            </w:tcMar>
            <w:vAlign w:val="bottom"/>
          </w:tcPr>
          <w:p w14:paraId="2BA3C796" w14:textId="77777777" w:rsidR="002926C0" w:rsidRPr="00A85483" w:rsidRDefault="00EA3E29" w:rsidP="00EA3E29">
            <w:pPr>
              <w:numPr>
                <w:ilvl w:val="12"/>
                <w:numId w:val="0"/>
              </w:numPr>
              <w:tabs>
                <w:tab w:val="left" w:pos="227"/>
              </w:tabs>
              <w:rPr>
                <w:rFonts w:cs="Arial"/>
                <w:color w:val="000080"/>
                <w:sz w:val="16"/>
                <w:szCs w:val="16"/>
              </w:rPr>
            </w:pPr>
            <w:r>
              <w:rPr>
                <w:rFonts w:cs="Arial"/>
                <w:color w:val="000080"/>
                <w:szCs w:val="20"/>
              </w:rPr>
              <w:tab/>
            </w:r>
            <w:r w:rsidR="002926C0" w:rsidRPr="003004D5">
              <w:rPr>
                <w:rFonts w:cs="Arial"/>
                <w:color w:val="000000"/>
                <w:sz w:val="18"/>
                <w:szCs w:val="18"/>
              </w:rPr>
              <w:fldChar w:fldCharType="begin">
                <w:ffData>
                  <w:name w:val="Text198"/>
                  <w:enabled/>
                  <w:calcOnExit w:val="0"/>
                  <w:textInput/>
                </w:ffData>
              </w:fldChar>
            </w:r>
            <w:bookmarkStart w:id="53" w:name="Text198"/>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fldChar w:fldCharType="end"/>
            </w:r>
            <w:bookmarkEnd w:id="53"/>
          </w:p>
        </w:tc>
        <w:tc>
          <w:tcPr>
            <w:tcW w:w="2300" w:type="dxa"/>
            <w:tcBorders>
              <w:top w:val="single" w:sz="6" w:space="0" w:color="000080"/>
              <w:left w:val="single" w:sz="6" w:space="0" w:color="000080"/>
              <w:bottom w:val="single" w:sz="2" w:space="0" w:color="000080"/>
              <w:right w:val="single" w:sz="6" w:space="0" w:color="000080"/>
            </w:tcBorders>
            <w:tcMar>
              <w:left w:w="43" w:type="dxa"/>
              <w:right w:w="43" w:type="dxa"/>
            </w:tcMar>
            <w:vAlign w:val="bottom"/>
          </w:tcPr>
          <w:p w14:paraId="452C92F8"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83"/>
                  <w:enabled/>
                  <w:calcOnExit w:val="0"/>
                  <w:textInput/>
                </w:ffData>
              </w:fldChar>
            </w:r>
            <w:bookmarkStart w:id="54" w:name="Text83"/>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4"/>
            <w:r w:rsidRPr="001455CD">
              <w:rPr>
                <w:rStyle w:val="FormTextChar"/>
              </w:rPr>
              <w:t xml:space="preserve"> / </w:t>
            </w:r>
            <w:r w:rsidRPr="003004D5">
              <w:rPr>
                <w:rFonts w:cs="Arial"/>
                <w:color w:val="000000"/>
                <w:sz w:val="18"/>
                <w:szCs w:val="18"/>
              </w:rPr>
              <w:fldChar w:fldCharType="begin">
                <w:ffData>
                  <w:name w:val="Text84"/>
                  <w:enabled/>
                  <w:calcOnExit w:val="0"/>
                  <w:textInput/>
                </w:ffData>
              </w:fldChar>
            </w:r>
            <w:bookmarkStart w:id="55" w:name="Text84"/>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5"/>
          </w:p>
        </w:tc>
        <w:tc>
          <w:tcPr>
            <w:tcW w:w="1600" w:type="dxa"/>
            <w:vMerge/>
            <w:tcBorders>
              <w:left w:val="single" w:sz="6" w:space="0" w:color="000080"/>
              <w:bottom w:val="single" w:sz="2" w:space="0" w:color="000080"/>
              <w:right w:val="single" w:sz="6" w:space="0" w:color="000080"/>
            </w:tcBorders>
            <w:tcMar>
              <w:left w:w="43" w:type="dxa"/>
              <w:right w:w="43" w:type="dxa"/>
            </w:tcMar>
            <w:vAlign w:val="bottom"/>
          </w:tcPr>
          <w:p w14:paraId="5A0F06E3" w14:textId="77777777" w:rsidR="002926C0" w:rsidRPr="00A85483" w:rsidRDefault="002926C0" w:rsidP="002926C0">
            <w:pPr>
              <w:numPr>
                <w:ilvl w:val="12"/>
                <w:numId w:val="0"/>
              </w:numPr>
              <w:rPr>
                <w:rFonts w:cs="Arial"/>
                <w:color w:val="000080"/>
                <w:sz w:val="16"/>
                <w:szCs w:val="16"/>
              </w:rPr>
            </w:pPr>
          </w:p>
        </w:tc>
        <w:tc>
          <w:tcPr>
            <w:tcW w:w="1500" w:type="dxa"/>
            <w:vMerge/>
            <w:tcBorders>
              <w:left w:val="single" w:sz="6" w:space="0" w:color="000080"/>
              <w:bottom w:val="single" w:sz="2" w:space="0" w:color="000080"/>
              <w:right w:val="single" w:sz="6" w:space="0" w:color="000080"/>
            </w:tcBorders>
            <w:tcMar>
              <w:left w:w="43" w:type="dxa"/>
              <w:right w:w="43" w:type="dxa"/>
            </w:tcMar>
            <w:vAlign w:val="bottom"/>
          </w:tcPr>
          <w:p w14:paraId="0D8827A8" w14:textId="77777777" w:rsidR="002926C0" w:rsidRPr="00A85483" w:rsidRDefault="002926C0" w:rsidP="002926C0">
            <w:pPr>
              <w:numPr>
                <w:ilvl w:val="12"/>
                <w:numId w:val="0"/>
              </w:numPr>
              <w:rPr>
                <w:rFonts w:cs="Arial"/>
                <w:color w:val="000080"/>
                <w:sz w:val="16"/>
                <w:szCs w:val="16"/>
              </w:rPr>
            </w:pPr>
          </w:p>
        </w:tc>
        <w:tc>
          <w:tcPr>
            <w:tcW w:w="1300" w:type="dxa"/>
            <w:vMerge/>
            <w:tcBorders>
              <w:left w:val="single" w:sz="6" w:space="0" w:color="000080"/>
              <w:bottom w:val="single" w:sz="2" w:space="0" w:color="000080"/>
              <w:right w:val="single" w:sz="6" w:space="0" w:color="000080"/>
            </w:tcBorders>
            <w:tcMar>
              <w:left w:w="43" w:type="dxa"/>
              <w:right w:w="43" w:type="dxa"/>
            </w:tcMar>
            <w:vAlign w:val="bottom"/>
          </w:tcPr>
          <w:p w14:paraId="3B660ECE" w14:textId="77777777" w:rsidR="002926C0" w:rsidRPr="00A85483" w:rsidRDefault="002926C0" w:rsidP="002926C0">
            <w:pPr>
              <w:numPr>
                <w:ilvl w:val="12"/>
                <w:numId w:val="0"/>
              </w:numPr>
              <w:rPr>
                <w:rFonts w:cs="Arial"/>
                <w:color w:val="000080"/>
                <w:sz w:val="16"/>
                <w:szCs w:val="16"/>
              </w:rPr>
            </w:pPr>
          </w:p>
        </w:tc>
      </w:tr>
    </w:tbl>
    <w:p w14:paraId="638AC322" w14:textId="77777777" w:rsidR="002926C0" w:rsidRDefault="002926C0" w:rsidP="00E56233">
      <w:pPr>
        <w:outlineLvl w:val="0"/>
        <w:rPr>
          <w:b/>
        </w:rPr>
      </w:pPr>
    </w:p>
    <w:p w14:paraId="5D6CCE0F" w14:textId="77777777" w:rsidR="00906C35" w:rsidRPr="00AB234D" w:rsidRDefault="00F00373" w:rsidP="00E56233">
      <w:pPr>
        <w:outlineLvl w:val="0"/>
        <w:rPr>
          <w:b/>
          <w:sz w:val="22"/>
        </w:rPr>
      </w:pPr>
      <w:r w:rsidRPr="00AB234D">
        <w:rPr>
          <w:b/>
          <w:sz w:val="22"/>
        </w:rPr>
        <w:t>4</w:t>
      </w:r>
      <w:r w:rsidR="00906C35" w:rsidRPr="00AB234D">
        <w:rPr>
          <w:b/>
          <w:sz w:val="22"/>
        </w:rPr>
        <w:t>. Computer skills</w:t>
      </w:r>
    </w:p>
    <w:p w14:paraId="322A0611" w14:textId="77777777" w:rsidR="00906C35" w:rsidRPr="00906C35" w:rsidRDefault="00906C35" w:rsidP="00906C35">
      <w:r>
        <w:t>Please list the platform (e.g., PC, Macintosh) and software applications with which you are most proficient.</w:t>
      </w:r>
    </w:p>
    <w:p w14:paraId="1137943E" w14:textId="77777777" w:rsidR="00906C35" w:rsidRDefault="00906C35" w:rsidP="00906C35">
      <w:pPr>
        <w:jc w:val="center"/>
      </w:pPr>
    </w:p>
    <w:tbl>
      <w:tblPr>
        <w:tblW w:w="11340" w:type="dxa"/>
        <w:tblInd w:w="-162" w:type="dxa"/>
        <w:tblLayout w:type="fixed"/>
        <w:tblLook w:val="0000" w:firstRow="0" w:lastRow="0" w:firstColumn="0" w:lastColumn="0" w:noHBand="0" w:noVBand="0"/>
      </w:tblPr>
      <w:tblGrid>
        <w:gridCol w:w="11340"/>
      </w:tblGrid>
      <w:tr w:rsidR="007E4013" w:rsidRPr="00A81391" w14:paraId="51173049" w14:textId="77777777">
        <w:trPr>
          <w:cantSplit/>
          <w:trHeight w:val="1088"/>
        </w:trPr>
        <w:tc>
          <w:tcPr>
            <w:tcW w:w="11340" w:type="dxa"/>
            <w:tcBorders>
              <w:top w:val="single" w:sz="4" w:space="0" w:color="000080"/>
              <w:left w:val="single" w:sz="6" w:space="0" w:color="000080"/>
              <w:bottom w:val="single" w:sz="6" w:space="0" w:color="000080"/>
              <w:right w:val="single" w:sz="4" w:space="0" w:color="000080"/>
            </w:tcBorders>
            <w:tcMar>
              <w:left w:w="58" w:type="dxa"/>
              <w:right w:w="58" w:type="dxa"/>
            </w:tcMar>
          </w:tcPr>
          <w:p w14:paraId="1C3ECEBD" w14:textId="77777777" w:rsidR="007E4013" w:rsidRPr="00CB16B4" w:rsidRDefault="007E4013" w:rsidP="007E4013">
            <w:pPr>
              <w:numPr>
                <w:ilvl w:val="12"/>
                <w:numId w:val="0"/>
              </w:numPr>
              <w:rPr>
                <w:rStyle w:val="FormTextChar"/>
              </w:rPr>
            </w:pPr>
            <w:r>
              <w:rPr>
                <w:rStyle w:val="FormTextChar"/>
              </w:rPr>
              <w:t xml:space="preserve">  </w:t>
            </w:r>
          </w:p>
          <w:p w14:paraId="308DF5B0" w14:textId="64831DA3" w:rsidR="007E4013" w:rsidRPr="00A81391" w:rsidRDefault="007E4013" w:rsidP="007E4013">
            <w:pPr>
              <w:numPr>
                <w:ilvl w:val="12"/>
                <w:numId w:val="0"/>
              </w:numPr>
              <w:rPr>
                <w:rFonts w:cs="Arial"/>
                <w:color w:val="000080"/>
              </w:rPr>
            </w:pPr>
          </w:p>
        </w:tc>
      </w:tr>
    </w:tbl>
    <w:p w14:paraId="01A44813" w14:textId="77777777" w:rsidR="00906C35" w:rsidRDefault="00906C35" w:rsidP="0036777A">
      <w:pPr>
        <w:pStyle w:val="FormText"/>
        <w:jc w:val="center"/>
      </w:pPr>
    </w:p>
    <w:p w14:paraId="166DB56E" w14:textId="77777777" w:rsidR="00F00373" w:rsidRPr="00F00373" w:rsidRDefault="00F00373" w:rsidP="00E56233">
      <w:pPr>
        <w:outlineLvl w:val="0"/>
      </w:pPr>
      <w:r w:rsidRPr="00AB234D">
        <w:rPr>
          <w:b/>
          <w:sz w:val="22"/>
        </w:rPr>
        <w:t>5. References</w:t>
      </w:r>
      <w:r w:rsidRPr="00AB234D">
        <w:rPr>
          <w:b/>
          <w:sz w:val="22"/>
        </w:rPr>
        <w:br/>
      </w:r>
      <w:r w:rsidRPr="00F00373">
        <w:t xml:space="preserve">Please </w:t>
      </w:r>
      <w:r w:rsidR="007A1A84">
        <w:t>list</w:t>
      </w:r>
      <w:r w:rsidRPr="00F00373">
        <w:t xml:space="preserve"> three references</w:t>
      </w:r>
      <w:r>
        <w:t xml:space="preserve"> who can </w:t>
      </w:r>
      <w:r w:rsidR="007A1A84">
        <w:t>provide information on</w:t>
      </w:r>
      <w:r>
        <w:t xml:space="preserve"> your current work and qualifications</w:t>
      </w:r>
      <w:r w:rsidR="007A1A84">
        <w:t>.</w:t>
      </w:r>
    </w:p>
    <w:p w14:paraId="09D5FD1B" w14:textId="77777777" w:rsidR="00F00373" w:rsidRDefault="00F00373" w:rsidP="00F00373">
      <w:pPr>
        <w:jc w:val="center"/>
      </w:pPr>
    </w:p>
    <w:tbl>
      <w:tblPr>
        <w:tblW w:w="11340" w:type="dxa"/>
        <w:tblInd w:w="-162" w:type="dxa"/>
        <w:tblLayout w:type="fixed"/>
        <w:tblLook w:val="0000" w:firstRow="0" w:lastRow="0" w:firstColumn="0" w:lastColumn="0" w:noHBand="0" w:noVBand="0"/>
      </w:tblPr>
      <w:tblGrid>
        <w:gridCol w:w="4658"/>
        <w:gridCol w:w="3262"/>
        <w:gridCol w:w="3420"/>
      </w:tblGrid>
      <w:tr w:rsidR="007A1A84" w:rsidRPr="00A81391" w14:paraId="6D344FF7" w14:textId="77777777">
        <w:trPr>
          <w:cantSplit/>
        </w:trPr>
        <w:tc>
          <w:tcPr>
            <w:tcW w:w="4658" w:type="dxa"/>
            <w:tcBorders>
              <w:top w:val="single" w:sz="4" w:space="0" w:color="000080"/>
              <w:left w:val="single" w:sz="6" w:space="0" w:color="000080"/>
              <w:bottom w:val="single" w:sz="6" w:space="0" w:color="000080"/>
              <w:right w:val="single" w:sz="6" w:space="0" w:color="000080"/>
            </w:tcBorders>
            <w:tcMar>
              <w:left w:w="58" w:type="dxa"/>
              <w:right w:w="58" w:type="dxa"/>
            </w:tcMar>
          </w:tcPr>
          <w:p w14:paraId="715BA001" w14:textId="77777777" w:rsidR="007A1A84" w:rsidRPr="00CB16B4" w:rsidRDefault="007A1A84" w:rsidP="00F00373">
            <w:pPr>
              <w:numPr>
                <w:ilvl w:val="12"/>
                <w:numId w:val="0"/>
              </w:numPr>
              <w:rPr>
                <w:rStyle w:val="FormTextChar"/>
              </w:rPr>
            </w:pPr>
            <w:r>
              <w:rPr>
                <w:rStyle w:val="FormTextChar"/>
              </w:rPr>
              <w:t>1</w:t>
            </w:r>
            <w:r w:rsidRPr="00CB16B4">
              <w:rPr>
                <w:rStyle w:val="FormTextChar"/>
              </w:rPr>
              <w:t xml:space="preserve">.  </w:t>
            </w:r>
            <w:r>
              <w:rPr>
                <w:rStyle w:val="FormTextChar"/>
              </w:rPr>
              <w:t>Name</w:t>
            </w:r>
          </w:p>
          <w:p w14:paraId="6316287B" w14:textId="77777777" w:rsidR="007A1A84" w:rsidRPr="00A81391" w:rsidRDefault="007A1A84" w:rsidP="00F00373">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c>
          <w:tcPr>
            <w:tcW w:w="6682" w:type="dxa"/>
            <w:gridSpan w:val="2"/>
            <w:tcBorders>
              <w:top w:val="single" w:sz="4" w:space="0" w:color="000080"/>
              <w:left w:val="single" w:sz="6" w:space="0" w:color="000080"/>
              <w:bottom w:val="single" w:sz="6" w:space="0" w:color="000080"/>
              <w:right w:val="single" w:sz="4" w:space="0" w:color="000080"/>
            </w:tcBorders>
            <w:tcMar>
              <w:left w:w="58" w:type="dxa"/>
              <w:right w:w="58" w:type="dxa"/>
            </w:tcMar>
          </w:tcPr>
          <w:p w14:paraId="641BDE4F" w14:textId="77777777" w:rsidR="007A1A84" w:rsidRPr="00CB16B4" w:rsidRDefault="007A1A84" w:rsidP="00F00373">
            <w:pPr>
              <w:numPr>
                <w:ilvl w:val="12"/>
                <w:numId w:val="0"/>
              </w:numPr>
              <w:rPr>
                <w:rStyle w:val="FormTextChar"/>
              </w:rPr>
            </w:pPr>
            <w:r>
              <w:rPr>
                <w:rStyle w:val="FormTextChar"/>
              </w:rPr>
              <w:t>Title/Position</w:t>
            </w:r>
          </w:p>
          <w:p w14:paraId="1C2C5E8F" w14:textId="77777777" w:rsidR="007A1A84" w:rsidRPr="00A81391" w:rsidRDefault="007A1A84" w:rsidP="00F00373">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r>
      <w:tr w:rsidR="007A1A84" w:rsidRPr="003D2E20" w14:paraId="51D5EC40" w14:textId="77777777">
        <w:trPr>
          <w:cantSplit/>
        </w:trPr>
        <w:tc>
          <w:tcPr>
            <w:tcW w:w="7920"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0AECA388" w14:textId="77777777" w:rsidR="007A1A84" w:rsidRPr="00CB16B4" w:rsidRDefault="007A1A84" w:rsidP="00F00373">
            <w:pPr>
              <w:numPr>
                <w:ilvl w:val="12"/>
                <w:numId w:val="0"/>
              </w:numPr>
              <w:rPr>
                <w:rStyle w:val="FormTextChar"/>
              </w:rPr>
            </w:pPr>
            <w:r>
              <w:rPr>
                <w:rStyle w:val="FormTextChar"/>
              </w:rPr>
              <w:t>Address</w:t>
            </w:r>
          </w:p>
          <w:p w14:paraId="334A41FE" w14:textId="77777777" w:rsidR="007A1A84" w:rsidRPr="00A70ABD" w:rsidRDefault="007A1A84" w:rsidP="00F00373">
            <w:pPr>
              <w:numPr>
                <w:ilvl w:val="12"/>
                <w:numId w:val="0"/>
              </w:numPr>
              <w:rPr>
                <w:rFonts w:cs="Arial"/>
                <w:color w:val="000080"/>
                <w:sz w:val="12"/>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c>
          <w:tcPr>
            <w:tcW w:w="34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42D27FD8" w14:textId="77777777" w:rsidR="007A1A84" w:rsidRPr="00CB16B4" w:rsidRDefault="007A1A84" w:rsidP="007A1A84">
            <w:pPr>
              <w:numPr>
                <w:ilvl w:val="12"/>
                <w:numId w:val="0"/>
              </w:numPr>
              <w:rPr>
                <w:rStyle w:val="FormTextChar"/>
              </w:rPr>
            </w:pPr>
            <w:r>
              <w:rPr>
                <w:rStyle w:val="FormTextChar"/>
              </w:rPr>
              <w:t>Daytime P</w:t>
            </w:r>
            <w:r w:rsidRPr="00CB16B4">
              <w:rPr>
                <w:rStyle w:val="FormTextChar"/>
              </w:rPr>
              <w:t>hone Number</w:t>
            </w:r>
          </w:p>
          <w:p w14:paraId="207F61C1" w14:textId="77777777" w:rsidR="007A1A84" w:rsidRPr="00A70ABD" w:rsidRDefault="007A1A84" w:rsidP="00F00373">
            <w:pPr>
              <w:numPr>
                <w:ilvl w:val="12"/>
                <w:numId w:val="0"/>
              </w:numPr>
              <w:rPr>
                <w:rFonts w:cs="Arial"/>
                <w:color w:val="000080"/>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r>
      <w:tr w:rsidR="004768B3" w:rsidRPr="00A81391" w14:paraId="0F76B03F" w14:textId="77777777">
        <w:trPr>
          <w:cantSplit/>
        </w:trPr>
        <w:tc>
          <w:tcPr>
            <w:tcW w:w="4658" w:type="dxa"/>
            <w:tcBorders>
              <w:top w:val="single" w:sz="4" w:space="0" w:color="000080"/>
              <w:left w:val="single" w:sz="6" w:space="0" w:color="000080"/>
              <w:bottom w:val="single" w:sz="6" w:space="0" w:color="000080"/>
              <w:right w:val="single" w:sz="6" w:space="0" w:color="000080"/>
            </w:tcBorders>
            <w:tcMar>
              <w:left w:w="58" w:type="dxa"/>
              <w:right w:w="58" w:type="dxa"/>
            </w:tcMar>
          </w:tcPr>
          <w:p w14:paraId="16D52380" w14:textId="77777777" w:rsidR="004768B3" w:rsidRPr="00CB16B4" w:rsidRDefault="00185389" w:rsidP="004768B3">
            <w:pPr>
              <w:numPr>
                <w:ilvl w:val="12"/>
                <w:numId w:val="0"/>
              </w:numPr>
              <w:rPr>
                <w:rStyle w:val="FormTextChar"/>
              </w:rPr>
            </w:pPr>
            <w:r>
              <w:rPr>
                <w:rStyle w:val="FormTextChar"/>
              </w:rPr>
              <w:t>2</w:t>
            </w:r>
            <w:r w:rsidR="004768B3" w:rsidRPr="00CB16B4">
              <w:rPr>
                <w:rStyle w:val="FormTextChar"/>
              </w:rPr>
              <w:t xml:space="preserve">.  </w:t>
            </w:r>
            <w:r w:rsidR="004768B3">
              <w:rPr>
                <w:rStyle w:val="FormTextChar"/>
              </w:rPr>
              <w:t>Name</w:t>
            </w:r>
          </w:p>
          <w:p w14:paraId="09BFAD96" w14:textId="77777777" w:rsidR="004768B3" w:rsidRPr="00A81391" w:rsidRDefault="004768B3" w:rsidP="004768B3">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c>
          <w:tcPr>
            <w:tcW w:w="6682" w:type="dxa"/>
            <w:gridSpan w:val="2"/>
            <w:tcBorders>
              <w:top w:val="single" w:sz="4" w:space="0" w:color="000080"/>
              <w:left w:val="single" w:sz="6" w:space="0" w:color="000080"/>
              <w:bottom w:val="single" w:sz="6" w:space="0" w:color="000080"/>
              <w:right w:val="single" w:sz="4" w:space="0" w:color="000080"/>
            </w:tcBorders>
            <w:tcMar>
              <w:left w:w="58" w:type="dxa"/>
              <w:right w:w="58" w:type="dxa"/>
            </w:tcMar>
          </w:tcPr>
          <w:p w14:paraId="1972FCEE" w14:textId="77777777" w:rsidR="004768B3" w:rsidRPr="00CB16B4" w:rsidRDefault="004768B3" w:rsidP="004768B3">
            <w:pPr>
              <w:numPr>
                <w:ilvl w:val="12"/>
                <w:numId w:val="0"/>
              </w:numPr>
              <w:rPr>
                <w:rStyle w:val="FormTextChar"/>
              </w:rPr>
            </w:pPr>
            <w:r>
              <w:rPr>
                <w:rStyle w:val="FormTextChar"/>
              </w:rPr>
              <w:t>Title/Position</w:t>
            </w:r>
          </w:p>
          <w:p w14:paraId="6B5DFB18" w14:textId="77777777" w:rsidR="004768B3" w:rsidRPr="00A81391" w:rsidRDefault="004768B3" w:rsidP="004768B3">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r>
      <w:tr w:rsidR="004768B3" w:rsidRPr="003D2E20" w14:paraId="5FF29B6C" w14:textId="77777777">
        <w:trPr>
          <w:cantSplit/>
        </w:trPr>
        <w:tc>
          <w:tcPr>
            <w:tcW w:w="7920"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57542359" w14:textId="77777777" w:rsidR="004768B3" w:rsidRPr="00CB16B4" w:rsidRDefault="004768B3" w:rsidP="004768B3">
            <w:pPr>
              <w:numPr>
                <w:ilvl w:val="12"/>
                <w:numId w:val="0"/>
              </w:numPr>
              <w:rPr>
                <w:rStyle w:val="FormTextChar"/>
              </w:rPr>
            </w:pPr>
            <w:r>
              <w:rPr>
                <w:rStyle w:val="FormTextChar"/>
              </w:rPr>
              <w:t>Address</w:t>
            </w:r>
          </w:p>
          <w:p w14:paraId="51DCEB97" w14:textId="77777777" w:rsidR="004768B3" w:rsidRPr="00A70ABD" w:rsidRDefault="004768B3" w:rsidP="004768B3">
            <w:pPr>
              <w:numPr>
                <w:ilvl w:val="12"/>
                <w:numId w:val="0"/>
              </w:numPr>
              <w:rPr>
                <w:rFonts w:cs="Arial"/>
                <w:color w:val="000080"/>
                <w:sz w:val="12"/>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c>
          <w:tcPr>
            <w:tcW w:w="34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2346ED07" w14:textId="77777777" w:rsidR="004768B3" w:rsidRPr="00CB16B4" w:rsidRDefault="004768B3" w:rsidP="004768B3">
            <w:pPr>
              <w:numPr>
                <w:ilvl w:val="12"/>
                <w:numId w:val="0"/>
              </w:numPr>
              <w:rPr>
                <w:rStyle w:val="FormTextChar"/>
              </w:rPr>
            </w:pPr>
            <w:r>
              <w:rPr>
                <w:rStyle w:val="FormTextChar"/>
              </w:rPr>
              <w:t>Daytime P</w:t>
            </w:r>
            <w:r w:rsidRPr="00CB16B4">
              <w:rPr>
                <w:rStyle w:val="FormTextChar"/>
              </w:rPr>
              <w:t>hone Number</w:t>
            </w:r>
          </w:p>
          <w:p w14:paraId="72FFF1F8" w14:textId="77777777" w:rsidR="004768B3" w:rsidRPr="00A70ABD" w:rsidRDefault="004768B3" w:rsidP="004768B3">
            <w:pPr>
              <w:numPr>
                <w:ilvl w:val="12"/>
                <w:numId w:val="0"/>
              </w:numPr>
              <w:rPr>
                <w:rFonts w:cs="Arial"/>
                <w:color w:val="000080"/>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r>
      <w:tr w:rsidR="004768B3" w:rsidRPr="00A81391" w14:paraId="7FE7E851" w14:textId="77777777">
        <w:trPr>
          <w:cantSplit/>
        </w:trPr>
        <w:tc>
          <w:tcPr>
            <w:tcW w:w="4658" w:type="dxa"/>
            <w:tcBorders>
              <w:top w:val="single" w:sz="4" w:space="0" w:color="000080"/>
              <w:left w:val="single" w:sz="6" w:space="0" w:color="000080"/>
              <w:bottom w:val="single" w:sz="6" w:space="0" w:color="000080"/>
              <w:right w:val="single" w:sz="6" w:space="0" w:color="000080"/>
            </w:tcBorders>
            <w:tcMar>
              <w:left w:w="58" w:type="dxa"/>
              <w:right w:w="58" w:type="dxa"/>
            </w:tcMar>
          </w:tcPr>
          <w:p w14:paraId="79416076" w14:textId="77777777" w:rsidR="004768B3" w:rsidRPr="00CB16B4" w:rsidRDefault="00185389" w:rsidP="004768B3">
            <w:pPr>
              <w:numPr>
                <w:ilvl w:val="12"/>
                <w:numId w:val="0"/>
              </w:numPr>
              <w:rPr>
                <w:rStyle w:val="FormTextChar"/>
              </w:rPr>
            </w:pPr>
            <w:r>
              <w:rPr>
                <w:rStyle w:val="FormTextChar"/>
              </w:rPr>
              <w:t>3</w:t>
            </w:r>
            <w:r w:rsidR="004768B3" w:rsidRPr="00CB16B4">
              <w:rPr>
                <w:rStyle w:val="FormTextChar"/>
              </w:rPr>
              <w:t xml:space="preserve">.  </w:t>
            </w:r>
            <w:r w:rsidR="004768B3">
              <w:rPr>
                <w:rStyle w:val="FormTextChar"/>
              </w:rPr>
              <w:t>Name</w:t>
            </w:r>
          </w:p>
          <w:p w14:paraId="5C1E9417" w14:textId="77777777" w:rsidR="004768B3" w:rsidRPr="00A81391" w:rsidRDefault="004768B3" w:rsidP="004768B3">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c>
          <w:tcPr>
            <w:tcW w:w="6682" w:type="dxa"/>
            <w:gridSpan w:val="2"/>
            <w:tcBorders>
              <w:top w:val="single" w:sz="4" w:space="0" w:color="000080"/>
              <w:left w:val="single" w:sz="6" w:space="0" w:color="000080"/>
              <w:bottom w:val="single" w:sz="6" w:space="0" w:color="000080"/>
              <w:right w:val="single" w:sz="4" w:space="0" w:color="000080"/>
            </w:tcBorders>
            <w:tcMar>
              <w:left w:w="58" w:type="dxa"/>
              <w:right w:w="58" w:type="dxa"/>
            </w:tcMar>
          </w:tcPr>
          <w:p w14:paraId="1C240EB3" w14:textId="77777777" w:rsidR="004768B3" w:rsidRPr="00CB16B4" w:rsidRDefault="004768B3" w:rsidP="004768B3">
            <w:pPr>
              <w:numPr>
                <w:ilvl w:val="12"/>
                <w:numId w:val="0"/>
              </w:numPr>
              <w:rPr>
                <w:rStyle w:val="FormTextChar"/>
              </w:rPr>
            </w:pPr>
            <w:r>
              <w:rPr>
                <w:rStyle w:val="FormTextChar"/>
              </w:rPr>
              <w:t>Title/Position</w:t>
            </w:r>
          </w:p>
          <w:p w14:paraId="2E54A26C" w14:textId="77777777" w:rsidR="004768B3" w:rsidRPr="00A81391" w:rsidRDefault="004768B3" w:rsidP="004768B3">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r>
      <w:tr w:rsidR="004768B3" w:rsidRPr="003D2E20" w14:paraId="75F1D715" w14:textId="77777777">
        <w:trPr>
          <w:cantSplit/>
        </w:trPr>
        <w:tc>
          <w:tcPr>
            <w:tcW w:w="7920"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7EC85885" w14:textId="77777777" w:rsidR="004768B3" w:rsidRPr="00CB16B4" w:rsidRDefault="004768B3" w:rsidP="004768B3">
            <w:pPr>
              <w:numPr>
                <w:ilvl w:val="12"/>
                <w:numId w:val="0"/>
              </w:numPr>
              <w:rPr>
                <w:rStyle w:val="FormTextChar"/>
              </w:rPr>
            </w:pPr>
            <w:r>
              <w:rPr>
                <w:rStyle w:val="FormTextChar"/>
              </w:rPr>
              <w:t>Address</w:t>
            </w:r>
          </w:p>
          <w:p w14:paraId="66F8D223" w14:textId="77777777" w:rsidR="004768B3" w:rsidRPr="00A70ABD" w:rsidRDefault="004768B3" w:rsidP="004768B3">
            <w:pPr>
              <w:numPr>
                <w:ilvl w:val="12"/>
                <w:numId w:val="0"/>
              </w:numPr>
              <w:rPr>
                <w:rFonts w:cs="Arial"/>
                <w:color w:val="000080"/>
                <w:sz w:val="12"/>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c>
          <w:tcPr>
            <w:tcW w:w="34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72A2713D" w14:textId="77777777" w:rsidR="004768B3" w:rsidRPr="00CB16B4" w:rsidRDefault="004768B3" w:rsidP="004768B3">
            <w:pPr>
              <w:numPr>
                <w:ilvl w:val="12"/>
                <w:numId w:val="0"/>
              </w:numPr>
              <w:rPr>
                <w:rStyle w:val="FormTextChar"/>
              </w:rPr>
            </w:pPr>
            <w:r>
              <w:rPr>
                <w:rStyle w:val="FormTextChar"/>
              </w:rPr>
              <w:t>Daytime P</w:t>
            </w:r>
            <w:r w:rsidRPr="00CB16B4">
              <w:rPr>
                <w:rStyle w:val="FormTextChar"/>
              </w:rPr>
              <w:t>hone Number</w:t>
            </w:r>
          </w:p>
          <w:p w14:paraId="5CDF19E9" w14:textId="77777777" w:rsidR="004768B3" w:rsidRPr="00A70ABD" w:rsidRDefault="004768B3" w:rsidP="004768B3">
            <w:pPr>
              <w:numPr>
                <w:ilvl w:val="12"/>
                <w:numId w:val="0"/>
              </w:numPr>
              <w:rPr>
                <w:rFonts w:cs="Arial"/>
                <w:color w:val="000080"/>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r>
    </w:tbl>
    <w:p w14:paraId="59D53FDB" w14:textId="77777777" w:rsidR="004768B3" w:rsidRDefault="004768B3" w:rsidP="0036777A">
      <w:pPr>
        <w:pStyle w:val="FormText"/>
        <w:jc w:val="center"/>
      </w:pPr>
    </w:p>
    <w:p w14:paraId="64FF9EE1" w14:textId="77777777" w:rsidR="00185389" w:rsidRPr="00185389" w:rsidRDefault="000B287F" w:rsidP="00185389">
      <w:pPr>
        <w:numPr>
          <w:ilvl w:val="12"/>
          <w:numId w:val="0"/>
        </w:numPr>
      </w:pPr>
      <w:r w:rsidRPr="00AB234D">
        <w:rPr>
          <w:b/>
          <w:sz w:val="22"/>
        </w:rPr>
        <w:t>6. Restrictions</w:t>
      </w:r>
      <w:r>
        <w:rPr>
          <w:b/>
        </w:rPr>
        <w:br/>
      </w:r>
      <w:r w:rsidR="00185389" w:rsidRPr="00185389">
        <w:t>Do you place any restrictions on contacting your current or past employers?</w:t>
      </w:r>
    </w:p>
    <w:p w14:paraId="3D7F1446" w14:textId="77777777" w:rsidR="000B287F" w:rsidRDefault="000B287F" w:rsidP="000B287F">
      <w:pPr>
        <w:outlineLvl w:val="0"/>
      </w:pPr>
    </w:p>
    <w:tbl>
      <w:tblPr>
        <w:tblW w:w="11340" w:type="dxa"/>
        <w:tblInd w:w="-162" w:type="dxa"/>
        <w:tblLayout w:type="fixed"/>
        <w:tblLook w:val="0000" w:firstRow="0" w:lastRow="0" w:firstColumn="0" w:lastColumn="0" w:noHBand="0" w:noVBand="0"/>
      </w:tblPr>
      <w:tblGrid>
        <w:gridCol w:w="11340"/>
      </w:tblGrid>
      <w:tr w:rsidR="000B287F" w:rsidRPr="00A81391" w14:paraId="7211A033" w14:textId="77777777">
        <w:trPr>
          <w:cantSplit/>
          <w:trHeight w:val="432"/>
        </w:trPr>
        <w:tc>
          <w:tcPr>
            <w:tcW w:w="11340" w:type="dxa"/>
            <w:tcBorders>
              <w:top w:val="single" w:sz="4" w:space="0" w:color="000080"/>
              <w:left w:val="single" w:sz="6" w:space="0" w:color="000080"/>
              <w:bottom w:val="single" w:sz="6" w:space="0" w:color="000080"/>
              <w:right w:val="single" w:sz="4" w:space="0" w:color="000080"/>
            </w:tcBorders>
            <w:tcMar>
              <w:left w:w="58" w:type="dxa"/>
              <w:right w:w="58" w:type="dxa"/>
            </w:tcMar>
            <w:vAlign w:val="center"/>
          </w:tcPr>
          <w:p w14:paraId="4F39A8E8" w14:textId="77777777" w:rsidR="000B287F" w:rsidRPr="00A81391" w:rsidRDefault="000B287F" w:rsidP="00185389">
            <w:pPr>
              <w:numPr>
                <w:ilvl w:val="12"/>
                <w:numId w:val="0"/>
              </w:numPr>
              <w:rPr>
                <w:rFonts w:cs="Arial"/>
                <w:color w:val="000080"/>
              </w:rPr>
            </w:pPr>
            <w:r>
              <w:rPr>
                <w:rFonts w:cs="Arial"/>
                <w:color w:val="000000"/>
              </w:rPr>
              <w:fldChar w:fldCharType="begin">
                <w:ffData>
                  <w:name w:val="Check2"/>
                  <w:enabled/>
                  <w:calcOnExit w:val="0"/>
                  <w:checkBox>
                    <w:sizeAuto/>
                    <w:default w:val="0"/>
                  </w:checkBox>
                </w:ffData>
              </w:fldChar>
            </w:r>
            <w:bookmarkStart w:id="56" w:name="Check2"/>
            <w:r>
              <w:rPr>
                <w:rFonts w:cs="Arial"/>
                <w:color w:val="000000"/>
              </w:rPr>
              <w:instrText xml:space="preserve"> FORMCHECKBOX </w:instrText>
            </w:r>
            <w:r>
              <w:rPr>
                <w:rFonts w:cs="Arial"/>
                <w:color w:val="000000"/>
              </w:rPr>
            </w:r>
            <w:r>
              <w:rPr>
                <w:rFonts w:cs="Arial"/>
                <w:color w:val="000000"/>
              </w:rPr>
              <w:fldChar w:fldCharType="separate"/>
            </w:r>
            <w:r>
              <w:rPr>
                <w:rFonts w:cs="Arial"/>
                <w:color w:val="000000"/>
              </w:rPr>
              <w:fldChar w:fldCharType="end"/>
            </w:r>
            <w:bookmarkEnd w:id="56"/>
            <w:r w:rsidRPr="00DD406F">
              <w:t xml:space="preserve"> </w:t>
            </w:r>
            <w:r w:rsidRPr="008A2EF8">
              <w:rPr>
                <w:rStyle w:val="FormTextChar"/>
              </w:rPr>
              <w:t>N</w:t>
            </w:r>
            <w:r w:rsidR="00185389">
              <w:rPr>
                <w:rStyle w:val="FormTextChar"/>
              </w:rPr>
              <w:t>O</w:t>
            </w:r>
          </w:p>
        </w:tc>
      </w:tr>
      <w:bookmarkStart w:id="57" w:name="Check1"/>
      <w:tr w:rsidR="000B287F" w:rsidRPr="003D2E20" w14:paraId="71BB30EC" w14:textId="77777777">
        <w:trPr>
          <w:cantSplit/>
          <w:trHeight w:val="432"/>
        </w:trPr>
        <w:tc>
          <w:tcPr>
            <w:tcW w:w="11340" w:type="dxa"/>
            <w:tcBorders>
              <w:top w:val="single" w:sz="6" w:space="0" w:color="000080"/>
              <w:left w:val="single" w:sz="6" w:space="0" w:color="000080"/>
              <w:bottom w:val="single" w:sz="6" w:space="0" w:color="000080"/>
              <w:right w:val="single" w:sz="6" w:space="0" w:color="000080"/>
            </w:tcBorders>
            <w:tcMar>
              <w:left w:w="58" w:type="dxa"/>
              <w:right w:w="58" w:type="dxa"/>
            </w:tcMar>
            <w:vAlign w:val="center"/>
          </w:tcPr>
          <w:p w14:paraId="293BAF27" w14:textId="6F5CEA96" w:rsidR="000B287F" w:rsidRPr="00637195" w:rsidRDefault="008A2EF8" w:rsidP="00185389">
            <w:pPr>
              <w:numPr>
                <w:ilvl w:val="12"/>
                <w:numId w:val="0"/>
              </w:numPr>
              <w:rPr>
                <w:rFonts w:cs="Arial"/>
                <w:color w:val="000080"/>
              </w:rPr>
            </w:pPr>
            <w:r>
              <w:rPr>
                <w:rFonts w:cs="Arial"/>
                <w:color w:val="000000"/>
              </w:rPr>
              <w:fldChar w:fldCharType="begin">
                <w:ffData>
                  <w:name w:val="Check1"/>
                  <w:enabled/>
                  <w:calcOnExit w:val="0"/>
                  <w:checkBox>
                    <w:sizeAuto/>
                    <w:default w:val="0"/>
                  </w:checkBox>
                </w:ffData>
              </w:fldChar>
            </w:r>
            <w:r>
              <w:rPr>
                <w:rFonts w:cs="Arial"/>
                <w:color w:val="000000"/>
              </w:rPr>
              <w:instrText xml:space="preserve"> FORMCHECKBOX </w:instrText>
            </w:r>
            <w:r>
              <w:rPr>
                <w:rFonts w:cs="Arial"/>
                <w:color w:val="000000"/>
              </w:rPr>
            </w:r>
            <w:r>
              <w:rPr>
                <w:rFonts w:cs="Arial"/>
                <w:color w:val="000000"/>
              </w:rPr>
              <w:fldChar w:fldCharType="separate"/>
            </w:r>
            <w:r>
              <w:rPr>
                <w:rFonts w:cs="Arial"/>
                <w:color w:val="000000"/>
              </w:rPr>
              <w:fldChar w:fldCharType="end"/>
            </w:r>
            <w:bookmarkEnd w:id="57"/>
            <w:r w:rsidRPr="00DD406F">
              <w:t xml:space="preserve"> </w:t>
            </w:r>
            <w:r w:rsidR="00185389">
              <w:rPr>
                <w:rStyle w:val="FormTextChar"/>
              </w:rPr>
              <w:t>YES –</w:t>
            </w:r>
            <w:r w:rsidRPr="008A2EF8">
              <w:rPr>
                <w:rStyle w:val="FormTextChar"/>
              </w:rPr>
              <w:t xml:space="preserve"> Comments: </w:t>
            </w:r>
          </w:p>
        </w:tc>
      </w:tr>
    </w:tbl>
    <w:p w14:paraId="3550D20F" w14:textId="77777777" w:rsidR="000B287F" w:rsidRDefault="000B287F" w:rsidP="0036777A">
      <w:pPr>
        <w:pStyle w:val="FormText"/>
        <w:jc w:val="center"/>
      </w:pPr>
    </w:p>
    <w:p w14:paraId="78975AE5" w14:textId="77777777" w:rsidR="000B287F" w:rsidRDefault="000B287F" w:rsidP="00B70B7A">
      <w:pPr>
        <w:spacing w:after="360"/>
      </w:pPr>
      <w:r>
        <w:t>I hereby authorize WSSDA to contact the references and employers indicated above (except as restrictions are noted) for information relating to my achievement, performance, attendance, personal history and discipline; and waive any claims I might have against WSSDA or my references based on such information.  All information on this application form and supporting documents is accurate and true to the best of my knowledge as of this date.</w:t>
      </w:r>
    </w:p>
    <w:p w14:paraId="6186EE0A" w14:textId="77777777" w:rsidR="000B287F" w:rsidRPr="000B287F" w:rsidRDefault="000B287F" w:rsidP="00252F8A">
      <w:pPr>
        <w:tabs>
          <w:tab w:val="left" w:leader="underscore" w:pos="7200"/>
          <w:tab w:val="left" w:leader="underscore" w:pos="10500"/>
        </w:tabs>
      </w:pPr>
      <w:r w:rsidRPr="000B287F">
        <w:t>Signature</w:t>
      </w:r>
      <w:r w:rsidR="00252F8A">
        <w:t xml:space="preserve"> </w:t>
      </w:r>
      <w:r w:rsidR="00252F8A">
        <w:tab/>
      </w:r>
      <w:r>
        <w:t xml:space="preserve"> </w:t>
      </w:r>
      <w:r w:rsidRPr="000B287F">
        <w:t>Date</w:t>
      </w:r>
      <w:r w:rsidR="00252F8A">
        <w:tab/>
      </w:r>
    </w:p>
    <w:p w14:paraId="1066D060" w14:textId="77777777" w:rsidR="000B287F" w:rsidRPr="000B287F" w:rsidRDefault="000B287F" w:rsidP="000B287F"/>
    <w:p w14:paraId="5354A513" w14:textId="77777777" w:rsidR="000B287F" w:rsidRPr="001455CD" w:rsidRDefault="000B287F" w:rsidP="001455CD">
      <w:pPr>
        <w:rPr>
          <w:i/>
        </w:rPr>
      </w:pPr>
      <w:r w:rsidRPr="001455CD">
        <w:rPr>
          <w:i/>
        </w:rPr>
        <w:t>Completed applicat</w:t>
      </w:r>
      <w:r w:rsidR="00686843">
        <w:rPr>
          <w:i/>
        </w:rPr>
        <w:t xml:space="preserve">ion form, cover letter, résumé </w:t>
      </w:r>
      <w:r w:rsidRPr="001455CD">
        <w:rPr>
          <w:i/>
        </w:rPr>
        <w:t xml:space="preserve">and any supporting materials should be </w:t>
      </w:r>
      <w:r w:rsidR="00320E9A">
        <w:rPr>
          <w:i/>
        </w:rPr>
        <w:t>delivered</w:t>
      </w:r>
      <w:r w:rsidRPr="001455CD">
        <w:rPr>
          <w:i/>
        </w:rPr>
        <w:t xml:space="preserve"> to:</w:t>
      </w:r>
    </w:p>
    <w:p w14:paraId="714DBE90" w14:textId="77777777" w:rsidR="000B287F" w:rsidRDefault="000B287F" w:rsidP="00DD406F"/>
    <w:p w14:paraId="4E949365" w14:textId="3E60AD75" w:rsidR="000B287F" w:rsidRPr="00DD406F" w:rsidRDefault="004517E6" w:rsidP="000B287F">
      <w:pPr>
        <w:rPr>
          <w:b/>
          <w:bCs/>
        </w:rPr>
      </w:pPr>
      <w:r>
        <w:rPr>
          <w:b/>
          <w:bCs/>
        </w:rPr>
        <w:t>Tricia Lubach</w:t>
      </w:r>
      <w:r w:rsidR="000B287F" w:rsidRPr="00DD406F">
        <w:rPr>
          <w:b/>
          <w:bCs/>
        </w:rPr>
        <w:t xml:space="preserve">, </w:t>
      </w:r>
      <w:r w:rsidR="00160384">
        <w:rPr>
          <w:b/>
          <w:bCs/>
        </w:rPr>
        <w:t>Executive Director</w:t>
      </w:r>
    </w:p>
    <w:p w14:paraId="34E777E9" w14:textId="4EC8E64D" w:rsidR="000B287F" w:rsidRPr="001455CD" w:rsidRDefault="000B287F" w:rsidP="000B287F">
      <w:pPr>
        <w:rPr>
          <w:b/>
          <w:bCs/>
        </w:rPr>
      </w:pPr>
      <w:r w:rsidRPr="00DD406F">
        <w:rPr>
          <w:b/>
          <w:bCs/>
        </w:rPr>
        <w:t>Washington State School Directors’ Association</w:t>
      </w:r>
      <w:r w:rsidR="008A2EF8" w:rsidRPr="00DD406F">
        <w:rPr>
          <w:b/>
          <w:bCs/>
        </w:rPr>
        <w:t xml:space="preserve"> • 22</w:t>
      </w:r>
      <w:r w:rsidR="00492262">
        <w:rPr>
          <w:b/>
          <w:bCs/>
        </w:rPr>
        <w:t>5</w:t>
      </w:r>
      <w:r w:rsidR="008A2EF8" w:rsidRPr="00DD406F">
        <w:rPr>
          <w:b/>
          <w:bCs/>
        </w:rPr>
        <w:t xml:space="preserve"> College Street N</w:t>
      </w:r>
      <w:r w:rsidRPr="00DD406F">
        <w:rPr>
          <w:b/>
          <w:bCs/>
        </w:rPr>
        <w:t>E</w:t>
      </w:r>
      <w:r w:rsidR="008A2EF8" w:rsidRPr="00DD406F">
        <w:rPr>
          <w:b/>
          <w:bCs/>
        </w:rPr>
        <w:t xml:space="preserve"> • </w:t>
      </w:r>
      <w:r w:rsidRPr="00DD406F">
        <w:rPr>
          <w:b/>
          <w:bCs/>
        </w:rPr>
        <w:t>Olympia, WA 98516-5313</w:t>
      </w:r>
    </w:p>
    <w:p w14:paraId="2EF006E7" w14:textId="77777777" w:rsidR="000B287F" w:rsidRPr="001455CD" w:rsidRDefault="000B287F" w:rsidP="000B287F">
      <w:pPr>
        <w:rPr>
          <w:b/>
          <w:bCs/>
        </w:rPr>
      </w:pPr>
    </w:p>
    <w:p w14:paraId="49459CEA" w14:textId="6C3756AF" w:rsidR="000B287F" w:rsidRPr="007A376F" w:rsidRDefault="005449BE" w:rsidP="000B287F">
      <w:r>
        <w:rPr>
          <w:b/>
        </w:rPr>
        <w:t xml:space="preserve">Materials may be emailed to </w:t>
      </w:r>
      <w:hyperlink r:id="rId6" w:history="1">
        <w:r w:rsidR="0069043E" w:rsidRPr="005860D1">
          <w:rPr>
            <w:rStyle w:val="Hyperlink"/>
            <w:b/>
          </w:rPr>
          <w:t>j.collette@wssda.org</w:t>
        </w:r>
      </w:hyperlink>
      <w:r w:rsidR="007A376F">
        <w:rPr>
          <w:b/>
        </w:rPr>
        <w:t>.</w:t>
      </w:r>
      <w:r>
        <w:rPr>
          <w:b/>
        </w:rPr>
        <w:t xml:space="preserve"> Electronic documents must be provided in MS Word or PDF.</w:t>
      </w:r>
    </w:p>
    <w:p w14:paraId="0EA1A46A" w14:textId="77777777" w:rsidR="000B287F" w:rsidRPr="001455CD" w:rsidRDefault="000B287F" w:rsidP="000B287F">
      <w:pPr>
        <w:rPr>
          <w:b/>
          <w:bCs/>
        </w:rPr>
      </w:pPr>
    </w:p>
    <w:p w14:paraId="6A2D1D18" w14:textId="77777777" w:rsidR="000B287F" w:rsidRPr="00A02A55" w:rsidRDefault="008A2EF8" w:rsidP="00A02A55">
      <w:pPr>
        <w:jc w:val="center"/>
        <w:rPr>
          <w:b/>
        </w:rPr>
      </w:pPr>
      <w:r w:rsidRPr="00A02A55">
        <w:rPr>
          <w:b/>
        </w:rPr>
        <w:t>WSSDA IS AN EQUAL OPPORTUNITY EMPLOYER</w:t>
      </w:r>
    </w:p>
    <w:sectPr w:rsidR="000B287F" w:rsidRPr="00A02A55" w:rsidSect="00470CAF">
      <w:pgSz w:w="12240" w:h="15840"/>
      <w:pgMar w:top="720"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B0604020202020204"/>
    <w:charset w:val="4D"/>
    <w:family w:val="roman"/>
    <w:notTrueType/>
    <w:pitch w:val="variable"/>
    <w:sig w:usb0="00000003" w:usb1="00000000" w:usb2="00000000" w:usb3="00000000" w:csb0="00000001" w:csb1="00000000"/>
  </w:font>
  <w:font w:name="Tahoma">
    <w:panose1 w:val="020B0604030504040204"/>
    <w:charset w:val="00"/>
    <w:family w:val="swiss"/>
    <w:notTrueType/>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ysjAzNzQxNDcwsjRS0lEKTi0uzszPAykwqgUASPMaBywAAAA="/>
  </w:docVars>
  <w:rsids>
    <w:rsidRoot w:val="00833A99"/>
    <w:rsid w:val="000103DB"/>
    <w:rsid w:val="00066606"/>
    <w:rsid w:val="00073427"/>
    <w:rsid w:val="0007746D"/>
    <w:rsid w:val="000B287F"/>
    <w:rsid w:val="000C2894"/>
    <w:rsid w:val="000C2BEE"/>
    <w:rsid w:val="00113092"/>
    <w:rsid w:val="001335C0"/>
    <w:rsid w:val="001455CD"/>
    <w:rsid w:val="00150805"/>
    <w:rsid w:val="00160384"/>
    <w:rsid w:val="00185389"/>
    <w:rsid w:val="001B6582"/>
    <w:rsid w:val="001B6D0D"/>
    <w:rsid w:val="001F0393"/>
    <w:rsid w:val="0020721B"/>
    <w:rsid w:val="00213576"/>
    <w:rsid w:val="00236A50"/>
    <w:rsid w:val="002465B6"/>
    <w:rsid w:val="00252F8A"/>
    <w:rsid w:val="00270370"/>
    <w:rsid w:val="002758A3"/>
    <w:rsid w:val="00286CC1"/>
    <w:rsid w:val="002926C0"/>
    <w:rsid w:val="00292DE3"/>
    <w:rsid w:val="002F359C"/>
    <w:rsid w:val="003004D5"/>
    <w:rsid w:val="00320E9A"/>
    <w:rsid w:val="00352148"/>
    <w:rsid w:val="0036777A"/>
    <w:rsid w:val="003A0B03"/>
    <w:rsid w:val="003C0AD4"/>
    <w:rsid w:val="003E4F3E"/>
    <w:rsid w:val="0043129A"/>
    <w:rsid w:val="0044261D"/>
    <w:rsid w:val="004517E6"/>
    <w:rsid w:val="00470CAF"/>
    <w:rsid w:val="00475350"/>
    <w:rsid w:val="004768B3"/>
    <w:rsid w:val="00492262"/>
    <w:rsid w:val="004F5291"/>
    <w:rsid w:val="00505E1B"/>
    <w:rsid w:val="00530C42"/>
    <w:rsid w:val="005449BE"/>
    <w:rsid w:val="00544D2D"/>
    <w:rsid w:val="005A0F0A"/>
    <w:rsid w:val="005B1A38"/>
    <w:rsid w:val="005B3148"/>
    <w:rsid w:val="00600349"/>
    <w:rsid w:val="00603A65"/>
    <w:rsid w:val="0062437C"/>
    <w:rsid w:val="00650CE0"/>
    <w:rsid w:val="00686843"/>
    <w:rsid w:val="0069043E"/>
    <w:rsid w:val="0069351D"/>
    <w:rsid w:val="006B3247"/>
    <w:rsid w:val="006C66B1"/>
    <w:rsid w:val="007A1A84"/>
    <w:rsid w:val="007A376F"/>
    <w:rsid w:val="007A4E7B"/>
    <w:rsid w:val="007E4013"/>
    <w:rsid w:val="00813763"/>
    <w:rsid w:val="00833A99"/>
    <w:rsid w:val="00853421"/>
    <w:rsid w:val="008A2EF8"/>
    <w:rsid w:val="008C0795"/>
    <w:rsid w:val="008C243F"/>
    <w:rsid w:val="008D35DC"/>
    <w:rsid w:val="008F3FF3"/>
    <w:rsid w:val="00901AF8"/>
    <w:rsid w:val="00906C35"/>
    <w:rsid w:val="0094563B"/>
    <w:rsid w:val="00952747"/>
    <w:rsid w:val="00956C8C"/>
    <w:rsid w:val="009C0E03"/>
    <w:rsid w:val="009C17DC"/>
    <w:rsid w:val="009D6FEF"/>
    <w:rsid w:val="009F4446"/>
    <w:rsid w:val="009F7B35"/>
    <w:rsid w:val="00A02A55"/>
    <w:rsid w:val="00A13B6F"/>
    <w:rsid w:val="00A616D9"/>
    <w:rsid w:val="00A70ABD"/>
    <w:rsid w:val="00A714E9"/>
    <w:rsid w:val="00AB234D"/>
    <w:rsid w:val="00AC4B64"/>
    <w:rsid w:val="00AE3984"/>
    <w:rsid w:val="00B11A35"/>
    <w:rsid w:val="00B13675"/>
    <w:rsid w:val="00B233E3"/>
    <w:rsid w:val="00B65832"/>
    <w:rsid w:val="00B70B7A"/>
    <w:rsid w:val="00B77C0B"/>
    <w:rsid w:val="00B83329"/>
    <w:rsid w:val="00BA7698"/>
    <w:rsid w:val="00BB6793"/>
    <w:rsid w:val="00BD5BB5"/>
    <w:rsid w:val="00C052BB"/>
    <w:rsid w:val="00C32EB3"/>
    <w:rsid w:val="00C45091"/>
    <w:rsid w:val="00C55527"/>
    <w:rsid w:val="00CB16B4"/>
    <w:rsid w:val="00CF2B90"/>
    <w:rsid w:val="00D000B2"/>
    <w:rsid w:val="00D51A24"/>
    <w:rsid w:val="00DC3B6B"/>
    <w:rsid w:val="00DD406F"/>
    <w:rsid w:val="00DF7080"/>
    <w:rsid w:val="00E13791"/>
    <w:rsid w:val="00E13FB4"/>
    <w:rsid w:val="00E56233"/>
    <w:rsid w:val="00E65E84"/>
    <w:rsid w:val="00E664B0"/>
    <w:rsid w:val="00EA3E29"/>
    <w:rsid w:val="00F00373"/>
    <w:rsid w:val="00F162CB"/>
    <w:rsid w:val="00F263CC"/>
    <w:rsid w:val="00F35988"/>
    <w:rsid w:val="00F4797C"/>
    <w:rsid w:val="00FB1CE4"/>
    <w:rsid w:val="00FD15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8745F7"/>
  <w15:docId w15:val="{765922C4-F4A7-43DA-A1D3-0B97286B5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287F"/>
    <w:rPr>
      <w:rFonts w:ascii="Arial" w:hAnsi="Arial"/>
      <w:szCs w:val="22"/>
    </w:rPr>
  </w:style>
  <w:style w:type="paragraph" w:styleId="Heading3">
    <w:name w:val="heading 3"/>
    <w:basedOn w:val="Normal"/>
    <w:next w:val="Normal"/>
    <w:qFormat/>
    <w:rsid w:val="000B287F"/>
    <w:pPr>
      <w:keepNext/>
      <w:jc w:val="center"/>
      <w:outlineLvl w:val="2"/>
    </w:pPr>
    <w:rPr>
      <w:rFonts w:ascii="Times New Roman" w:eastAsia="Times" w:hAnsi="Times New Roman"/>
      <w:b/>
      <w:color w:val="00000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ext">
    <w:name w:val="Form Text"/>
    <w:basedOn w:val="Normal"/>
    <w:link w:val="FormTextChar"/>
    <w:rsid w:val="00236A50"/>
    <w:rPr>
      <w:color w:val="000080"/>
      <w:sz w:val="16"/>
      <w:szCs w:val="16"/>
    </w:rPr>
  </w:style>
  <w:style w:type="character" w:customStyle="1" w:styleId="FormTextChar">
    <w:name w:val="Form Text Char"/>
    <w:link w:val="FormText"/>
    <w:rsid w:val="00D51A24"/>
    <w:rPr>
      <w:rFonts w:ascii="Arial" w:hAnsi="Arial"/>
      <w:color w:val="000080"/>
      <w:sz w:val="16"/>
      <w:szCs w:val="16"/>
      <w:lang w:val="en-US" w:eastAsia="en-US" w:bidi="ar-SA"/>
    </w:rPr>
  </w:style>
  <w:style w:type="paragraph" w:styleId="BalloonText">
    <w:name w:val="Balloon Text"/>
    <w:basedOn w:val="Normal"/>
    <w:semiHidden/>
    <w:rsid w:val="00D51A24"/>
    <w:rPr>
      <w:rFonts w:ascii="Tahoma" w:hAnsi="Tahoma" w:cs="Tahoma"/>
      <w:sz w:val="16"/>
      <w:szCs w:val="16"/>
    </w:rPr>
  </w:style>
  <w:style w:type="paragraph" w:styleId="DocumentMap">
    <w:name w:val="Document Map"/>
    <w:basedOn w:val="Normal"/>
    <w:semiHidden/>
    <w:rsid w:val="00E56233"/>
    <w:pPr>
      <w:shd w:val="clear" w:color="auto" w:fill="000080"/>
    </w:pPr>
    <w:rPr>
      <w:rFonts w:ascii="Tahoma" w:hAnsi="Tahoma" w:cs="Tahoma"/>
      <w:szCs w:val="20"/>
    </w:rPr>
  </w:style>
  <w:style w:type="character" w:styleId="FollowedHyperlink">
    <w:name w:val="FollowedHyperlink"/>
    <w:rsid w:val="00FB1CE4"/>
    <w:rPr>
      <w:color w:val="800080"/>
      <w:u w:val="single"/>
    </w:rPr>
  </w:style>
  <w:style w:type="character" w:styleId="Hyperlink">
    <w:name w:val="Hyperlink"/>
    <w:rsid w:val="005449BE"/>
    <w:rPr>
      <w:color w:val="0000FF"/>
      <w:u w:val="single"/>
    </w:rPr>
  </w:style>
  <w:style w:type="character" w:styleId="UnresolvedMention">
    <w:name w:val="Unresolved Mention"/>
    <w:basedOn w:val="DefaultParagraphFont"/>
    <w:uiPriority w:val="99"/>
    <w:semiHidden/>
    <w:unhideWhenUsed/>
    <w:rsid w:val="004922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j.collette@wssda.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92809-EA05-E341-A931-305844818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964</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pplication for Employment - WSSDA Research Analyst</vt:lpstr>
    </vt:vector>
  </TitlesOfParts>
  <Company>WSSDA</Company>
  <LinksUpToDate>false</LinksUpToDate>
  <CharactersWithSpaces>6447</CharactersWithSpaces>
  <SharedDoc>false</SharedDoc>
  <HLinks>
    <vt:vector size="6" baseType="variant">
      <vt:variant>
        <vt:i4>2031664</vt:i4>
      </vt:variant>
      <vt:variant>
        <vt:i4>439</vt:i4>
      </vt:variant>
      <vt:variant>
        <vt:i4>0</vt:i4>
      </vt:variant>
      <vt:variant>
        <vt:i4>5</vt:i4>
      </vt:variant>
      <vt:variant>
        <vt:lpwstr>mailto:humanresources@wssd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Employment - WSSDA Research Analyst</dc:title>
  <dc:subject/>
  <dc:creator>Sean Duke</dc:creator>
  <cp:keywords/>
  <cp:lastModifiedBy>Voloscenko, Alexa (WSSDA)</cp:lastModifiedBy>
  <cp:revision>6</cp:revision>
  <cp:lastPrinted>2023-06-13T20:54:00Z</cp:lastPrinted>
  <dcterms:created xsi:type="dcterms:W3CDTF">2023-06-13T20:57:00Z</dcterms:created>
  <dcterms:modified xsi:type="dcterms:W3CDTF">2024-12-19T21:10:00Z</dcterms:modified>
</cp:coreProperties>
</file>